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291E14" w14:textId="28D2004F" w:rsidR="00643A54" w:rsidRPr="00ED69AB" w:rsidRDefault="00FD5D35" w:rsidP="00E04880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Sign-up</w:t>
      </w:r>
      <w:r w:rsidR="00643A54" w:rsidRPr="00ED69AB">
        <w:t>:</w:t>
      </w:r>
    </w:p>
    <w:tbl>
      <w:tblPr>
        <w:tblW w:w="8346" w:type="dxa"/>
        <w:jc w:val="center"/>
        <w:tblLook w:val="04A0" w:firstRow="1" w:lastRow="0" w:firstColumn="1" w:lastColumn="0" w:noHBand="0" w:noVBand="1"/>
      </w:tblPr>
      <w:tblGrid>
        <w:gridCol w:w="2905"/>
        <w:gridCol w:w="3385"/>
        <w:gridCol w:w="2056"/>
      </w:tblGrid>
      <w:tr w:rsidR="00643A54" w:rsidRPr="00ED69AB" w14:paraId="33F08DE0" w14:textId="77777777" w:rsidTr="001A0CF4">
        <w:trPr>
          <w:trHeight w:val="348"/>
          <w:jc w:val="center"/>
        </w:trPr>
        <w:tc>
          <w:tcPr>
            <w:tcW w:w="2905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373B5F6" w14:textId="77777777" w:rsidR="00643A54" w:rsidRPr="00ED69AB" w:rsidRDefault="00643A54" w:rsidP="00083194">
            <w:pPr>
              <w:spacing w:after="0" w:line="240" w:lineRule="auto"/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385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9189042" w14:textId="77777777" w:rsidR="00643A54" w:rsidRPr="00ED69AB" w:rsidRDefault="00643A54" w:rsidP="00083194">
            <w:pPr>
              <w:spacing w:after="0" w:line="240" w:lineRule="auto"/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56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E631169" w14:textId="1294A4E4" w:rsidR="00643A54" w:rsidRPr="00ED69AB" w:rsidRDefault="00643A54" w:rsidP="00083194">
            <w:pPr>
              <w:spacing w:after="0" w:line="240" w:lineRule="auto"/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643A54" w:rsidRPr="00ED69AB" w14:paraId="63EFFD29" w14:textId="77777777" w:rsidTr="001A0CF4">
        <w:trPr>
          <w:trHeight w:val="407"/>
          <w:jc w:val="center"/>
        </w:trPr>
        <w:tc>
          <w:tcPr>
            <w:tcW w:w="2905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E7F9228" w14:textId="4EAA95F2" w:rsidR="00643A54" w:rsidRPr="00ED69AB" w:rsidRDefault="00643A54" w:rsidP="00083194">
            <w:pPr>
              <w:spacing w:after="0" w:line="240" w:lineRule="auto"/>
              <w:rPr>
                <w:rFonts w:cstheme="majorBidi"/>
              </w:rPr>
            </w:pPr>
            <w:r w:rsidRPr="00ED69AB">
              <w:t>Sign</w:t>
            </w:r>
            <w:r w:rsidR="00FD5D35" w:rsidRPr="00ED69AB">
              <w:t>-</w:t>
            </w:r>
            <w:r w:rsidRPr="00ED69AB">
              <w:t>up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385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F16E2D1" w14:textId="0827FD3A" w:rsidR="00643A54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>VIP u</w:t>
            </w:r>
            <w:r w:rsidR="00643A54" w:rsidRPr="00ED69AB">
              <w:rPr>
                <w:rFonts w:cstheme="majorBidi"/>
              </w:rPr>
              <w:t xml:space="preserve">ser creates </w:t>
            </w:r>
            <w:r w:rsidR="005842EA" w:rsidRPr="00ED69AB">
              <w:rPr>
                <w:rFonts w:cstheme="majorBidi"/>
              </w:rPr>
              <w:t xml:space="preserve">an </w:t>
            </w:r>
            <w:r w:rsidR="00643A54" w:rsidRPr="00ED69AB">
              <w:rPr>
                <w:rFonts w:cstheme="majorBidi"/>
              </w:rPr>
              <w:t>account</w:t>
            </w:r>
            <w:r w:rsidR="006F2DBC" w:rsidRPr="00ED69AB">
              <w:rPr>
                <w:rFonts w:cstheme="majorBidi"/>
              </w:rPr>
              <w:t xml:space="preserve"> successfully</w:t>
            </w:r>
            <w:r w:rsidR="00643A54" w:rsidRPr="00ED69AB">
              <w:rPr>
                <w:rFonts w:cstheme="majorBidi"/>
              </w:rPr>
              <w:t>.</w:t>
            </w:r>
          </w:p>
        </w:tc>
        <w:tc>
          <w:tcPr>
            <w:tcW w:w="2056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086768" w14:textId="77777777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  <w:p w14:paraId="4973E7CF" w14:textId="646DB964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</w:tc>
      </w:tr>
      <w:tr w:rsidR="00643A54" w:rsidRPr="00ED69AB" w14:paraId="4698E8AE" w14:textId="77777777" w:rsidTr="001A0CF4">
        <w:trPr>
          <w:trHeight w:val="628"/>
          <w:jc w:val="center"/>
        </w:trPr>
        <w:tc>
          <w:tcPr>
            <w:tcW w:w="2905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8CFE74A" w14:textId="476DD60B" w:rsidR="00643A54" w:rsidRPr="00ED69AB" w:rsidRDefault="00643A54" w:rsidP="00083194">
            <w:pPr>
              <w:spacing w:after="0" w:line="240" w:lineRule="auto"/>
              <w:rPr>
                <w:rFonts w:cstheme="majorBidi"/>
              </w:rPr>
            </w:pPr>
            <w:r w:rsidRPr="00ED69AB">
              <w:t>Sign</w:t>
            </w:r>
            <w:r w:rsidR="00FD5D35" w:rsidRPr="00ED69AB">
              <w:t>-</w:t>
            </w:r>
            <w:r w:rsidRPr="00ED69AB">
              <w:t>up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385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AE8A9BF" w14:textId="73F08BF9" w:rsidR="00643A54" w:rsidRPr="00ED69AB" w:rsidRDefault="00AE745F" w:rsidP="00083194">
            <w:pPr>
              <w:spacing w:after="0" w:line="240" w:lineRule="auto"/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>VIP user</w:t>
            </w:r>
            <w:r w:rsidR="005842EA" w:rsidRPr="00ED69AB">
              <w:rPr>
                <w:rFonts w:cstheme="majorBidi"/>
              </w:rPr>
              <w:t xml:space="preserve"> use</w:t>
            </w:r>
            <w:r w:rsidRPr="00ED69AB">
              <w:rPr>
                <w:rFonts w:cstheme="majorBidi"/>
              </w:rPr>
              <w:t>s</w:t>
            </w:r>
            <w:r w:rsidR="005842EA" w:rsidRPr="00ED69AB">
              <w:rPr>
                <w:rFonts w:cstheme="majorBidi"/>
              </w:rPr>
              <w:t xml:space="preserve"> an already existing email.</w:t>
            </w:r>
          </w:p>
        </w:tc>
        <w:tc>
          <w:tcPr>
            <w:tcW w:w="2056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C4D024" w14:textId="77777777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  <w:p w14:paraId="2B71C10F" w14:textId="606E0FBC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</w:tc>
      </w:tr>
      <w:tr w:rsidR="00643A54" w:rsidRPr="00ED69AB" w14:paraId="10340801" w14:textId="77777777" w:rsidTr="001A0CF4">
        <w:trPr>
          <w:trHeight w:val="873"/>
          <w:jc w:val="center"/>
        </w:trPr>
        <w:tc>
          <w:tcPr>
            <w:tcW w:w="2905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BE85196" w14:textId="6F20EE68" w:rsidR="00643A54" w:rsidRPr="00ED69AB" w:rsidRDefault="00643A54" w:rsidP="00083194">
            <w:pPr>
              <w:spacing w:after="0" w:line="240" w:lineRule="auto"/>
              <w:rPr>
                <w:rFonts w:cstheme="majorBidi"/>
              </w:rPr>
            </w:pPr>
            <w:r w:rsidRPr="00ED69AB">
              <w:t>Sign</w:t>
            </w:r>
            <w:r w:rsidR="00FD5D35" w:rsidRPr="00ED69AB">
              <w:t>-</w:t>
            </w:r>
            <w:r w:rsidRPr="00ED69AB">
              <w:t>up</w:t>
            </w:r>
            <w:r w:rsidRPr="00ED69AB">
              <w:rPr>
                <w:rFonts w:cstheme="majorBidi"/>
              </w:rPr>
              <w:t xml:space="preserve"> 03</w:t>
            </w:r>
          </w:p>
        </w:tc>
        <w:tc>
          <w:tcPr>
            <w:tcW w:w="3385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A8ECAB2" w14:textId="45DDCE2E" w:rsidR="00643A54" w:rsidRPr="00ED69AB" w:rsidRDefault="005842EA" w:rsidP="00083194">
            <w:pPr>
              <w:spacing w:after="0" w:line="240" w:lineRule="auto"/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>VIP user leave</w:t>
            </w:r>
            <w:r w:rsidR="00AE745F" w:rsidRPr="00ED69AB">
              <w:rPr>
                <w:rFonts w:cstheme="majorBidi"/>
              </w:rPr>
              <w:t>s</w:t>
            </w:r>
            <w:r w:rsidRPr="00ED69AB">
              <w:rPr>
                <w:rFonts w:cstheme="majorBidi"/>
              </w:rPr>
              <w:t xml:space="preserve"> required fields empty</w:t>
            </w:r>
          </w:p>
        </w:tc>
        <w:tc>
          <w:tcPr>
            <w:tcW w:w="2056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302FB62" w14:textId="77777777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  <w:p w14:paraId="0472CDF3" w14:textId="3D564BF7" w:rsidR="00643A54" w:rsidRPr="00ED69AB" w:rsidRDefault="00643A54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</w:tc>
      </w:tr>
    </w:tbl>
    <w:p w14:paraId="5C309636" w14:textId="4EFF7048" w:rsidR="00B863E5" w:rsidRDefault="00B863E5" w:rsidP="00643A54">
      <w:pPr>
        <w:rPr>
          <w:rFonts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96"/>
        <w:gridCol w:w="4536"/>
      </w:tblGrid>
      <w:tr w:rsidR="001A0CF4" w14:paraId="2210848D" w14:textId="77777777" w:rsidTr="001A0CF4">
        <w:trPr>
          <w:trHeight w:val="525"/>
          <w:jc w:val="center"/>
        </w:trPr>
        <w:tc>
          <w:tcPr>
            <w:tcW w:w="4132" w:type="dxa"/>
            <w:gridSpan w:val="2"/>
          </w:tcPr>
          <w:p w14:paraId="48989ECA" w14:textId="58C49ED5" w:rsidR="001A0CF4" w:rsidRDefault="001A0CF4" w:rsidP="00643A54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1A0CF4" w14:paraId="44E08BE3" w14:textId="77777777" w:rsidTr="001A0CF4">
        <w:trPr>
          <w:trHeight w:val="4324"/>
          <w:jc w:val="center"/>
        </w:trPr>
        <w:tc>
          <w:tcPr>
            <w:tcW w:w="1656" w:type="dxa"/>
          </w:tcPr>
          <w:p w14:paraId="6EB9CE8A" w14:textId="433B0A2C" w:rsidR="001A0CF4" w:rsidRDefault="001A0CF4" w:rsidP="001A0CF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12BD95B" wp14:editId="0B10BF41">
                  <wp:extent cx="1638300" cy="2529840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1422" cy="2596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75" w:type="dxa"/>
          </w:tcPr>
          <w:p w14:paraId="6935829C" w14:textId="4A1F9441" w:rsidR="001A0CF4" w:rsidRDefault="001A0CF4" w:rsidP="00643A54">
            <w:pPr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8876F75" wp14:editId="55A44B4D">
                  <wp:extent cx="2702379" cy="2435225"/>
                  <wp:effectExtent l="19050" t="19050" r="22225" b="222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16300" t="21493" r="30310" b="27044"/>
                          <a:stretch/>
                        </pic:blipFill>
                        <pic:spPr bwMode="auto">
                          <a:xfrm>
                            <a:off x="0" y="0"/>
                            <a:ext cx="2765346" cy="249196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834BC1" w14:textId="5C98637E" w:rsidR="00B863E5" w:rsidRDefault="00B863E5" w:rsidP="00643A54">
      <w:pPr>
        <w:rPr>
          <w:rFonts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44"/>
      </w:tblGrid>
      <w:tr w:rsidR="00734947" w14:paraId="6538218B" w14:textId="77777777" w:rsidTr="004B0892">
        <w:trPr>
          <w:trHeight w:val="525"/>
          <w:jc w:val="center"/>
        </w:trPr>
        <w:tc>
          <w:tcPr>
            <w:tcW w:w="4132" w:type="dxa"/>
          </w:tcPr>
          <w:p w14:paraId="6BDF010C" w14:textId="77777777" w:rsidR="00734947" w:rsidRDefault="00734947" w:rsidP="004B0892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734947" w14:paraId="518905B7" w14:textId="77777777" w:rsidTr="00734947">
        <w:trPr>
          <w:trHeight w:val="2780"/>
          <w:jc w:val="center"/>
        </w:trPr>
        <w:tc>
          <w:tcPr>
            <w:tcW w:w="2476" w:type="dxa"/>
          </w:tcPr>
          <w:p w14:paraId="009E3CA4" w14:textId="78F539B6" w:rsidR="00734947" w:rsidRDefault="00734947" w:rsidP="004B0892">
            <w:pPr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72B3FE77" wp14:editId="3279DF68">
                  <wp:extent cx="5669280" cy="164144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0768" t="12436" r="43391" b="63969"/>
                          <a:stretch/>
                        </pic:blipFill>
                        <pic:spPr bwMode="auto">
                          <a:xfrm>
                            <a:off x="0" y="0"/>
                            <a:ext cx="5756891" cy="16668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4947" w14:paraId="1200F941" w14:textId="77777777" w:rsidTr="00734947">
        <w:trPr>
          <w:trHeight w:val="4324"/>
          <w:jc w:val="center"/>
        </w:trPr>
        <w:tc>
          <w:tcPr>
            <w:tcW w:w="2476" w:type="dxa"/>
          </w:tcPr>
          <w:p w14:paraId="2657D131" w14:textId="36217EB6" w:rsidR="00734947" w:rsidRDefault="00734947" w:rsidP="004B089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E06EECC" wp14:editId="2946B724">
                  <wp:extent cx="5623326" cy="266319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30620" t="48511" r="40643" b="27294"/>
                          <a:stretch/>
                        </pic:blipFill>
                        <pic:spPr bwMode="auto">
                          <a:xfrm>
                            <a:off x="0" y="0"/>
                            <a:ext cx="5691930" cy="26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76A182" w14:textId="521ECD1F" w:rsidR="001A0CF4" w:rsidRDefault="001A0CF4" w:rsidP="00643A54">
      <w:pPr>
        <w:rPr>
          <w:rFonts w:cs="Times New Roman"/>
        </w:rPr>
      </w:pPr>
    </w:p>
    <w:p w14:paraId="02AFF063" w14:textId="77777777" w:rsidR="001A0CF4" w:rsidRDefault="001A0CF4" w:rsidP="00643A54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page" w:tblpX="2358" w:tblpY="18"/>
        <w:tblOverlap w:val="never"/>
        <w:tblW w:w="0" w:type="auto"/>
        <w:tblLook w:val="04A0" w:firstRow="1" w:lastRow="0" w:firstColumn="1" w:lastColumn="0" w:noHBand="0" w:noVBand="1"/>
      </w:tblPr>
      <w:tblGrid>
        <w:gridCol w:w="3216"/>
      </w:tblGrid>
      <w:tr w:rsidR="001A0CF4" w14:paraId="7199805E" w14:textId="77777777" w:rsidTr="001A0CF4">
        <w:trPr>
          <w:trHeight w:val="351"/>
        </w:trPr>
        <w:tc>
          <w:tcPr>
            <w:tcW w:w="3216" w:type="dxa"/>
          </w:tcPr>
          <w:p w14:paraId="5387589B" w14:textId="77777777" w:rsidR="001A0CF4" w:rsidRDefault="001A0CF4" w:rsidP="001A0CF4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1A0CF4" w14:paraId="429A9EA0" w14:textId="77777777" w:rsidTr="00083194">
        <w:trPr>
          <w:trHeight w:val="3879"/>
        </w:trPr>
        <w:tc>
          <w:tcPr>
            <w:tcW w:w="3216" w:type="dxa"/>
          </w:tcPr>
          <w:p w14:paraId="28DE9168" w14:textId="017A470B" w:rsidR="001A0CF4" w:rsidRDefault="001A0CF4" w:rsidP="001A0CF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   </w:t>
            </w:r>
            <w:r>
              <w:rPr>
                <w:noProof/>
              </w:rPr>
              <w:drawing>
                <wp:inline distT="0" distB="0" distL="0" distR="0" wp14:anchorId="37461CE9" wp14:editId="69F32E6B">
                  <wp:extent cx="1385454" cy="2393330"/>
                  <wp:effectExtent l="0" t="0" r="5715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246" cy="2487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</w:tblGrid>
      <w:tr w:rsidR="001A0CF4" w14:paraId="0D1B502D" w14:textId="77777777" w:rsidTr="001A0CF4">
        <w:trPr>
          <w:jc w:val="center"/>
        </w:trPr>
        <w:tc>
          <w:tcPr>
            <w:tcW w:w="3055" w:type="dxa"/>
          </w:tcPr>
          <w:p w14:paraId="2B4B918B" w14:textId="71DBC3FE" w:rsidR="001A0CF4" w:rsidRDefault="001A0CF4" w:rsidP="00643A54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3</w:t>
            </w:r>
          </w:p>
        </w:tc>
      </w:tr>
      <w:tr w:rsidR="001A0CF4" w14:paraId="7A5E97FB" w14:textId="77777777" w:rsidTr="001A0CF4">
        <w:trPr>
          <w:jc w:val="center"/>
        </w:trPr>
        <w:tc>
          <w:tcPr>
            <w:tcW w:w="3055" w:type="dxa"/>
          </w:tcPr>
          <w:p w14:paraId="6BDF8E2F" w14:textId="2FEE5319" w:rsidR="001A0CF4" w:rsidRDefault="001A0CF4" w:rsidP="001A0CF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64A1BB5" wp14:editId="71EEF93B">
                  <wp:extent cx="1452880" cy="2438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9094" cy="2465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B549A0" w14:textId="3E325596" w:rsidR="00734947" w:rsidRDefault="00734947" w:rsidP="00734947"/>
    <w:p w14:paraId="2C0A2D77" w14:textId="1D7EFD22" w:rsidR="00734947" w:rsidRDefault="00734947" w:rsidP="00734947"/>
    <w:p w14:paraId="2BC1BF18" w14:textId="42CCC8F8" w:rsidR="00734947" w:rsidRDefault="00734947" w:rsidP="00734947"/>
    <w:p w14:paraId="4546B659" w14:textId="44CE4F85" w:rsidR="00734947" w:rsidRDefault="00734947" w:rsidP="00734947"/>
    <w:p w14:paraId="39CD7D54" w14:textId="1B4DDB75" w:rsidR="00734947" w:rsidRDefault="00734947" w:rsidP="00734947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16"/>
      </w:tblGrid>
      <w:tr w:rsidR="00734947" w14:paraId="76DB580D" w14:textId="77777777" w:rsidTr="00155837">
        <w:trPr>
          <w:trHeight w:val="525"/>
          <w:jc w:val="center"/>
        </w:trPr>
        <w:tc>
          <w:tcPr>
            <w:tcW w:w="9216" w:type="dxa"/>
          </w:tcPr>
          <w:p w14:paraId="4104F943" w14:textId="3712B6D5" w:rsidR="00734947" w:rsidRDefault="00734947" w:rsidP="004B0892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734947" w14:paraId="121653B6" w14:textId="77777777" w:rsidTr="00155837">
        <w:trPr>
          <w:trHeight w:val="2780"/>
          <w:jc w:val="center"/>
        </w:trPr>
        <w:tc>
          <w:tcPr>
            <w:tcW w:w="9216" w:type="dxa"/>
          </w:tcPr>
          <w:p w14:paraId="57CDED52" w14:textId="63056CC8" w:rsidR="00734947" w:rsidRDefault="00155837" w:rsidP="004B0892">
            <w:pPr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22B3049" wp14:editId="2DE8557C">
                  <wp:extent cx="5707549" cy="2019300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21223" t="8433" r="13912" b="50769"/>
                          <a:stretch/>
                        </pic:blipFill>
                        <pic:spPr bwMode="auto">
                          <a:xfrm>
                            <a:off x="0" y="0"/>
                            <a:ext cx="5804658" cy="20536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E8C61D" w14:textId="1DE4E99C" w:rsidR="00734947" w:rsidRDefault="00734947" w:rsidP="00734947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16"/>
      </w:tblGrid>
      <w:tr w:rsidR="00155837" w14:paraId="4BC9524C" w14:textId="77777777" w:rsidTr="004B0892">
        <w:trPr>
          <w:trHeight w:val="525"/>
          <w:jc w:val="center"/>
        </w:trPr>
        <w:tc>
          <w:tcPr>
            <w:tcW w:w="9216" w:type="dxa"/>
          </w:tcPr>
          <w:p w14:paraId="21DA38FF" w14:textId="66C52E70" w:rsidR="00155837" w:rsidRDefault="00155837" w:rsidP="004B0892">
            <w:pPr>
              <w:rPr>
                <w:rFonts w:cs="Times New Roman"/>
              </w:rPr>
            </w:pPr>
            <w:r w:rsidRPr="00ED69AB">
              <w:t>Sign-up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3</w:t>
            </w:r>
          </w:p>
        </w:tc>
      </w:tr>
      <w:tr w:rsidR="00155837" w14:paraId="5CB53706" w14:textId="77777777" w:rsidTr="004B0892">
        <w:trPr>
          <w:trHeight w:val="2780"/>
          <w:jc w:val="center"/>
        </w:trPr>
        <w:tc>
          <w:tcPr>
            <w:tcW w:w="9216" w:type="dxa"/>
          </w:tcPr>
          <w:p w14:paraId="05670847" w14:textId="307A14D1" w:rsidR="00155837" w:rsidRDefault="00155837" w:rsidP="004B0892">
            <w:pPr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567D523E" wp14:editId="0DFAC8FC">
                  <wp:extent cx="5613195" cy="1699260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20717" t="54473" r="23334" b="15416"/>
                          <a:stretch/>
                        </pic:blipFill>
                        <pic:spPr bwMode="auto">
                          <a:xfrm>
                            <a:off x="0" y="0"/>
                            <a:ext cx="5764751" cy="1745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E2B8D8" w14:textId="77777777" w:rsidR="00155837" w:rsidRDefault="00155837" w:rsidP="00734947"/>
    <w:p w14:paraId="110547CB" w14:textId="3AA024EC" w:rsidR="00F97788" w:rsidRPr="00ED69AB" w:rsidRDefault="00F97788" w:rsidP="00E04880">
      <w:pPr>
        <w:pStyle w:val="ListParagraph"/>
        <w:numPr>
          <w:ilvl w:val="0"/>
          <w:numId w:val="1"/>
        </w:numPr>
      </w:pPr>
      <w:r w:rsidRPr="00ED69AB">
        <w:t>Sign</w:t>
      </w:r>
      <w:r w:rsidR="00FD5D35" w:rsidRPr="00ED69AB">
        <w:t>-</w:t>
      </w:r>
      <w:r w:rsidRPr="00ED69AB">
        <w:t>in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F97788" w:rsidRPr="00ED69AB" w14:paraId="5314D52A" w14:textId="77777777" w:rsidTr="00F97788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2A0014E" w14:textId="77777777" w:rsidR="00F97788" w:rsidRPr="00ED69AB" w:rsidRDefault="00F97788" w:rsidP="00083194">
            <w:pPr>
              <w:spacing w:after="0" w:line="240" w:lineRule="auto"/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F5EB68C" w14:textId="77777777" w:rsidR="00F97788" w:rsidRPr="00ED69AB" w:rsidRDefault="00F97788" w:rsidP="00083194">
            <w:pPr>
              <w:spacing w:after="0" w:line="240" w:lineRule="auto"/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F8DEEF5" w14:textId="77777777" w:rsidR="00F97788" w:rsidRPr="00ED69AB" w:rsidRDefault="00F97788" w:rsidP="00083194">
            <w:pPr>
              <w:spacing w:after="0" w:line="240" w:lineRule="auto"/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F97788" w:rsidRPr="00ED69AB" w14:paraId="36D2A401" w14:textId="77777777" w:rsidTr="00F97788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14293E2" w14:textId="55A54FE5" w:rsidR="00F97788" w:rsidRPr="00ED69AB" w:rsidRDefault="00F97788" w:rsidP="00083194">
            <w:pPr>
              <w:spacing w:after="0" w:line="240" w:lineRule="auto"/>
              <w:rPr>
                <w:rFonts w:cstheme="majorBidi"/>
              </w:rPr>
            </w:pPr>
            <w:r w:rsidRPr="00ED69AB">
              <w:t>Sign</w:t>
            </w:r>
            <w:r w:rsidR="00FD5D35" w:rsidRPr="00ED69AB">
              <w:t>-</w:t>
            </w:r>
            <w:r w:rsidR="00AB7966" w:rsidRPr="00ED69AB">
              <w:t>in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23026F5" w14:textId="4BC1F9C1" w:rsidR="00F97788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>VIP user sign</w:t>
            </w:r>
            <w:r w:rsidR="00772023" w:rsidRPr="00ED69AB">
              <w:rPr>
                <w:rFonts w:cstheme="majorBidi"/>
              </w:rPr>
              <w:t>s</w:t>
            </w:r>
            <w:r w:rsidRPr="00ED69AB">
              <w:rPr>
                <w:rFonts w:cstheme="majorBidi"/>
              </w:rPr>
              <w:t xml:space="preserve"> in</w:t>
            </w:r>
            <w:r w:rsidR="00772023" w:rsidRPr="00ED69AB">
              <w:rPr>
                <w:rFonts w:cstheme="majorBidi"/>
              </w:rPr>
              <w:t xml:space="preserve"> successfully</w:t>
            </w:r>
            <w:r w:rsidRPr="00ED69AB">
              <w:rPr>
                <w:rFonts w:cstheme="majorBid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C536763" w14:textId="77777777" w:rsidR="00F97788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  <w:p w14:paraId="46B20766" w14:textId="77777777" w:rsidR="00F97788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</w:tc>
      </w:tr>
      <w:tr w:rsidR="00F97788" w:rsidRPr="00ED69AB" w14:paraId="58069E5B" w14:textId="77777777" w:rsidTr="00F97788">
        <w:trPr>
          <w:trHeight w:val="897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9EA8CEF" w14:textId="39AA684F" w:rsidR="00F97788" w:rsidRPr="00ED69AB" w:rsidRDefault="00F97788" w:rsidP="00083194">
            <w:pPr>
              <w:spacing w:after="0" w:line="240" w:lineRule="auto"/>
              <w:rPr>
                <w:rFonts w:cstheme="majorBidi"/>
              </w:rPr>
            </w:pPr>
            <w:r w:rsidRPr="00ED69AB">
              <w:t>Sign</w:t>
            </w:r>
            <w:r w:rsidR="00FD5D35" w:rsidRPr="00ED69AB">
              <w:t>-</w:t>
            </w:r>
            <w:r w:rsidR="00AB7966" w:rsidRPr="00ED69AB">
              <w:t>in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62D8D1B" w14:textId="2FCF9F1A" w:rsidR="00F97788" w:rsidRPr="00ED69AB" w:rsidRDefault="005842EA" w:rsidP="00083194">
            <w:pPr>
              <w:spacing w:after="0" w:line="240" w:lineRule="auto"/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>VIP user use</w:t>
            </w:r>
            <w:r w:rsidR="00AE745F" w:rsidRPr="00ED69AB">
              <w:rPr>
                <w:rFonts w:cstheme="majorBidi"/>
              </w:rPr>
              <w:t>s</w:t>
            </w:r>
            <w:r w:rsidRPr="00ED69AB">
              <w:rPr>
                <w:rFonts w:cstheme="majorBidi"/>
              </w:rPr>
              <w:t xml:space="preserve"> a wrong email address and/or </w:t>
            </w:r>
            <w:r w:rsidR="00CA073C" w:rsidRPr="00ED69AB">
              <w:rPr>
                <w:rFonts w:cstheme="majorBidi"/>
              </w:rPr>
              <w:t>password</w:t>
            </w:r>
            <w:r w:rsidRPr="00ED69AB">
              <w:rPr>
                <w:rFonts w:cstheme="majorBid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8B2E4E" w14:textId="77777777" w:rsidR="00F97788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  <w:p w14:paraId="627C5CF2" w14:textId="77777777" w:rsidR="00F97788" w:rsidRPr="00ED69AB" w:rsidRDefault="00F97788" w:rsidP="00083194">
            <w:pPr>
              <w:spacing w:after="0" w:line="240" w:lineRule="auto"/>
              <w:jc w:val="center"/>
              <w:rPr>
                <w:rFonts w:cstheme="majorBidi"/>
              </w:rPr>
            </w:pPr>
          </w:p>
        </w:tc>
      </w:tr>
    </w:tbl>
    <w:p w14:paraId="4DE882DA" w14:textId="1501EF8E" w:rsidR="00123A60" w:rsidRDefault="00123A60" w:rsidP="00123A60">
      <w:pPr>
        <w:rPr>
          <w:rFonts w:cs="Times New Roman"/>
        </w:rPr>
      </w:pPr>
    </w:p>
    <w:p w14:paraId="064FCBF8" w14:textId="3E50A81C" w:rsidR="005F0287" w:rsidRDefault="005F0287" w:rsidP="00123A60">
      <w:pPr>
        <w:rPr>
          <w:rFonts w:cs="Times New Roman"/>
        </w:rPr>
      </w:pPr>
    </w:p>
    <w:p w14:paraId="374E0ACC" w14:textId="77777777" w:rsidR="005F0287" w:rsidRDefault="005F0287" w:rsidP="00123A6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page" w:tblpX="2618" w:tblpY="18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</w:tblGrid>
      <w:tr w:rsidR="00123A60" w14:paraId="0C39E0D4" w14:textId="77777777" w:rsidTr="00123A60">
        <w:trPr>
          <w:trHeight w:val="351"/>
        </w:trPr>
        <w:tc>
          <w:tcPr>
            <w:tcW w:w="2956" w:type="dxa"/>
          </w:tcPr>
          <w:p w14:paraId="6BF0B418" w14:textId="17BA8E5C" w:rsidR="00123A60" w:rsidRDefault="00123A60" w:rsidP="00123A60">
            <w:pPr>
              <w:rPr>
                <w:rFonts w:cs="Times New Roman"/>
              </w:rPr>
            </w:pPr>
            <w:r w:rsidRPr="00ED69AB">
              <w:t>Sign-in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123A60" w14:paraId="0605412D" w14:textId="77777777" w:rsidTr="00123A60">
        <w:trPr>
          <w:trHeight w:val="3879"/>
        </w:trPr>
        <w:tc>
          <w:tcPr>
            <w:tcW w:w="2956" w:type="dxa"/>
          </w:tcPr>
          <w:p w14:paraId="2372CBE8" w14:textId="4BFEDEDD" w:rsidR="00123A60" w:rsidRDefault="00123A60" w:rsidP="00123A60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239337D1" wp14:editId="3B9A6D75">
                  <wp:extent cx="1356239" cy="2411186"/>
                  <wp:effectExtent l="0" t="0" r="0" b="825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9637" cy="2488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</w:tblGrid>
      <w:tr w:rsidR="00123A60" w14:paraId="6E5343FE" w14:textId="77777777" w:rsidTr="00A447E4">
        <w:trPr>
          <w:jc w:val="center"/>
        </w:trPr>
        <w:tc>
          <w:tcPr>
            <w:tcW w:w="3055" w:type="dxa"/>
          </w:tcPr>
          <w:p w14:paraId="12A2102D" w14:textId="2BF1B6F5" w:rsidR="00123A60" w:rsidRDefault="00123A60" w:rsidP="00A447E4">
            <w:pPr>
              <w:rPr>
                <w:rFonts w:cs="Times New Roman"/>
              </w:rPr>
            </w:pPr>
            <w:r w:rsidRPr="00ED69AB">
              <w:t>Sign-in</w:t>
            </w:r>
            <w:r w:rsidRPr="00ED69AB">
              <w:rPr>
                <w:rFonts w:cstheme="majorBidi"/>
              </w:rPr>
              <w:t xml:space="preserve"> 02</w:t>
            </w:r>
            <w:r>
              <w:rPr>
                <w:rFonts w:cstheme="majorBidi"/>
              </w:rPr>
              <w:t xml:space="preserve"> </w:t>
            </w:r>
          </w:p>
        </w:tc>
      </w:tr>
      <w:tr w:rsidR="00123A60" w14:paraId="26330173" w14:textId="77777777" w:rsidTr="00A447E4">
        <w:trPr>
          <w:jc w:val="center"/>
        </w:trPr>
        <w:tc>
          <w:tcPr>
            <w:tcW w:w="3055" w:type="dxa"/>
          </w:tcPr>
          <w:p w14:paraId="0B646994" w14:textId="75D6E117" w:rsidR="00123A60" w:rsidRDefault="00123A60" w:rsidP="00A447E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82E1D20" wp14:editId="3A56B7B2">
                      <wp:simplePos x="0" y="0"/>
                      <wp:positionH relativeFrom="column">
                        <wp:posOffset>1262289</wp:posOffset>
                      </wp:positionH>
                      <wp:positionV relativeFrom="paragraph">
                        <wp:posOffset>753835</wp:posOffset>
                      </wp:positionV>
                      <wp:extent cx="1074964" cy="438150"/>
                      <wp:effectExtent l="19050" t="19050" r="11430" b="38100"/>
                      <wp:wrapNone/>
                      <wp:docPr id="27" name="Arrow: Left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4964" cy="438150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FF540A" w14:textId="771E173C" w:rsidR="00123A60" w:rsidRPr="00123A60" w:rsidRDefault="00123A60" w:rsidP="00123A60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23A60">
                                    <w:rPr>
                                      <w:sz w:val="16"/>
                                      <w:szCs w:val="16"/>
                                    </w:rPr>
                                    <w:t>Wrong passwor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2E1D20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Arrow: Left 27" o:spid="_x0000_s1026" type="#_x0000_t66" style="position:absolute;left:0;text-align:left;margin-left:99.4pt;margin-top:59.35pt;width:84.6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" adj="4402" fillcolor="white [3201]" strokecolor="#4472c4 [3204]" strokeweight="1pt">
                      <v:textbox>
                        <w:txbxContent>
                          <w:p w14:paraId="24FF540A" w14:textId="771E173C" w:rsidR="00123A60" w:rsidRPr="00123A60" w:rsidRDefault="00123A60" w:rsidP="00123A6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23A60">
                              <w:rPr>
                                <w:sz w:val="16"/>
                                <w:szCs w:val="16"/>
                              </w:rPr>
                              <w:t>Wrong passwo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F7ADD61" wp14:editId="5F704F18">
                  <wp:extent cx="1393031" cy="24765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6558" cy="2536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CBC7F9" w14:textId="100B123F" w:rsidR="00FD5D35" w:rsidRDefault="00FD5D35"/>
    <w:tbl>
      <w:tblPr>
        <w:tblStyle w:val="TableGrid"/>
        <w:tblpPr w:leftFromText="180" w:rightFromText="180" w:vertAnchor="text" w:horzAnchor="margin" w:tblpY="-2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B4B" w14:paraId="1AA86BBB" w14:textId="77777777" w:rsidTr="007E0B4B">
        <w:trPr>
          <w:trHeight w:val="351"/>
        </w:trPr>
        <w:tc>
          <w:tcPr>
            <w:tcW w:w="9350" w:type="dxa"/>
          </w:tcPr>
          <w:p w14:paraId="71245A48" w14:textId="77777777" w:rsidR="007E0B4B" w:rsidRDefault="007E0B4B" w:rsidP="007E0B4B">
            <w:pPr>
              <w:rPr>
                <w:rFonts w:cs="Times New Roman"/>
              </w:rPr>
            </w:pPr>
            <w:r w:rsidRPr="00ED69AB">
              <w:t>Sign-in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7E0B4B" w14:paraId="1EF4C1AE" w14:textId="77777777" w:rsidTr="007E0B4B">
        <w:trPr>
          <w:trHeight w:val="3879"/>
        </w:trPr>
        <w:tc>
          <w:tcPr>
            <w:tcW w:w="9350" w:type="dxa"/>
          </w:tcPr>
          <w:p w14:paraId="4A399ACF" w14:textId="77777777" w:rsidR="007E0B4B" w:rsidRDefault="007E0B4B" w:rsidP="007E0B4B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2EB6F8D1" wp14:editId="3C744424">
                  <wp:extent cx="5834380" cy="21031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2993" t="7527" r="1538" b="31294"/>
                          <a:stretch/>
                        </pic:blipFill>
                        <pic:spPr bwMode="auto">
                          <a:xfrm>
                            <a:off x="0" y="0"/>
                            <a:ext cx="5835994" cy="2103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</w:tr>
    </w:tbl>
    <w:p w14:paraId="13C7B7E2" w14:textId="6FE60708" w:rsidR="007E0B4B" w:rsidRDefault="007E0B4B"/>
    <w:tbl>
      <w:tblPr>
        <w:tblStyle w:val="TableGrid"/>
        <w:tblpPr w:leftFromText="180" w:rightFromText="180" w:vertAnchor="text" w:horzAnchor="margin" w:tblpY="-2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B4B" w14:paraId="7A085AAA" w14:textId="77777777" w:rsidTr="004B0892">
        <w:trPr>
          <w:trHeight w:val="351"/>
        </w:trPr>
        <w:tc>
          <w:tcPr>
            <w:tcW w:w="9350" w:type="dxa"/>
          </w:tcPr>
          <w:p w14:paraId="68CC2084" w14:textId="6AB84716" w:rsidR="007E0B4B" w:rsidRDefault="007E0B4B" w:rsidP="004B0892">
            <w:pPr>
              <w:rPr>
                <w:rFonts w:cs="Times New Roman"/>
              </w:rPr>
            </w:pPr>
            <w:r w:rsidRPr="00ED69AB">
              <w:t>Sign-in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7E0B4B" w14:paraId="4FA9681C" w14:textId="77777777" w:rsidTr="00C44A7E">
        <w:trPr>
          <w:trHeight w:val="2267"/>
        </w:trPr>
        <w:tc>
          <w:tcPr>
            <w:tcW w:w="9350" w:type="dxa"/>
          </w:tcPr>
          <w:p w14:paraId="2D8B2F7C" w14:textId="460CF16F" w:rsidR="007E0B4B" w:rsidRDefault="00C44A7E" w:rsidP="007E0B4B">
            <w:pPr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76392FDA" wp14:editId="4C8FDB97">
                  <wp:extent cx="6062682" cy="2067334"/>
                  <wp:effectExtent l="0" t="0" r="0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10897" t="14821" r="25436" b="46584"/>
                          <a:stretch/>
                        </pic:blipFill>
                        <pic:spPr bwMode="auto">
                          <a:xfrm>
                            <a:off x="0" y="0"/>
                            <a:ext cx="6112599" cy="2084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8A501" w14:textId="5366E73A" w:rsidR="007E0B4B" w:rsidRDefault="007E0B4B"/>
    <w:p w14:paraId="073E2980" w14:textId="77777777" w:rsidR="007E0B4B" w:rsidRDefault="007E0B4B"/>
    <w:p w14:paraId="5CB7CC90" w14:textId="07082097" w:rsidR="00FD5D35" w:rsidRPr="00ED69AB" w:rsidRDefault="00FD5D35" w:rsidP="00E04880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Reserve Parking</w:t>
      </w:r>
      <w:r w:rsidRPr="00ED69AB">
        <w:t>:</w:t>
      </w:r>
    </w:p>
    <w:tbl>
      <w:tblPr>
        <w:tblW w:w="8331" w:type="dxa"/>
        <w:jc w:val="center"/>
        <w:tblLook w:val="04A0" w:firstRow="1" w:lastRow="0" w:firstColumn="1" w:lastColumn="0" w:noHBand="0" w:noVBand="1"/>
      </w:tblPr>
      <w:tblGrid>
        <w:gridCol w:w="2900"/>
        <w:gridCol w:w="3379"/>
        <w:gridCol w:w="2052"/>
      </w:tblGrid>
      <w:tr w:rsidR="00FD5D35" w:rsidRPr="00ED69AB" w14:paraId="390E59E5" w14:textId="77777777" w:rsidTr="00691020">
        <w:trPr>
          <w:trHeight w:val="463"/>
          <w:jc w:val="center"/>
        </w:trPr>
        <w:tc>
          <w:tcPr>
            <w:tcW w:w="290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22F8CC8" w14:textId="77777777" w:rsidR="00FD5D35" w:rsidRPr="00ED69AB" w:rsidRDefault="00FD5D3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379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5387E51" w14:textId="77777777" w:rsidR="00FD5D35" w:rsidRPr="00ED69AB" w:rsidRDefault="00FD5D3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52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352C2F8" w14:textId="77777777" w:rsidR="00FD5D35" w:rsidRPr="00ED69AB" w:rsidRDefault="00FD5D35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FD5D35" w:rsidRPr="00ED69AB" w14:paraId="13905945" w14:textId="77777777" w:rsidTr="00691020">
        <w:trPr>
          <w:trHeight w:val="528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69B69B3" w14:textId="1211F481" w:rsidR="00FD5D35" w:rsidRPr="00ED69AB" w:rsidRDefault="00FD5D35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332EB1E" w14:textId="3BDB305F" w:rsidR="00FD5D35" w:rsidRPr="00ED69AB" w:rsidRDefault="00FD5D35" w:rsidP="000459BC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 reserve</w:t>
            </w:r>
            <w:r w:rsidR="000459BC" w:rsidRPr="00ED69AB">
              <w:rPr>
                <w:rFonts w:cstheme="minorHAnsi"/>
              </w:rPr>
              <w:t>s</w:t>
            </w:r>
            <w:r w:rsidRPr="00ED69AB">
              <w:rPr>
                <w:rFonts w:cstheme="minorHAnsi"/>
              </w:rPr>
              <w:t xml:space="preserve"> a parking</w:t>
            </w:r>
            <w:r w:rsidR="000459BC" w:rsidRPr="00ED69AB">
              <w:rPr>
                <w:rFonts w:cstheme="minorHAnsi"/>
              </w:rPr>
              <w:t xml:space="preserve"> </w:t>
            </w:r>
            <w:r w:rsidR="00B32630" w:rsidRPr="00ED69AB">
              <w:rPr>
                <w:rFonts w:cstheme="minorHAnsi"/>
              </w:rPr>
              <w:t xml:space="preserve">spot </w:t>
            </w:r>
            <w:r w:rsidR="000459BC" w:rsidRPr="00ED69AB">
              <w:rPr>
                <w:rFonts w:cstheme="minorHAnsi"/>
              </w:rPr>
              <w:t>successfully</w:t>
            </w:r>
            <w:r w:rsidRPr="00ED69AB">
              <w:rPr>
                <w:rFonts w:cstheme="minorHAnsi"/>
              </w:rPr>
              <w:t>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372B7BE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  <w:p w14:paraId="32FF9F55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</w:tc>
      </w:tr>
      <w:tr w:rsidR="00FD5D35" w:rsidRPr="00ED69AB" w14:paraId="7C8C92FB" w14:textId="77777777" w:rsidTr="00691020">
        <w:trPr>
          <w:trHeight w:val="834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3BD7A4B" w14:textId="337B4866" w:rsidR="00FD5D35" w:rsidRPr="00ED69AB" w:rsidRDefault="00FD5D35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7095B00" w14:textId="5B75EFA9" w:rsidR="00FD5D35" w:rsidRPr="00ED69AB" w:rsidRDefault="00B32630" w:rsidP="00E0488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</w:t>
            </w:r>
            <w:r w:rsidR="00B548C3" w:rsidRPr="00ED69AB">
              <w:rPr>
                <w:rFonts w:cstheme="minorHAnsi"/>
              </w:rPr>
              <w:t xml:space="preserve"> already</w:t>
            </w:r>
            <w:r w:rsidRPr="00ED69AB">
              <w:rPr>
                <w:rFonts w:cstheme="minorHAnsi"/>
              </w:rPr>
              <w:t xml:space="preserve"> has a reservation at the selected time</w:t>
            </w:r>
            <w:r w:rsidR="00417763" w:rsidRPr="00ED69AB">
              <w:rPr>
                <w:rFonts w:cstheme="minorHAnsi"/>
              </w:rPr>
              <w:t xml:space="preserve"> he/she wants to reserve on</w:t>
            </w:r>
            <w:r w:rsidRPr="00ED69AB">
              <w:rPr>
                <w:rFonts w:cstheme="minorHAnsi"/>
              </w:rPr>
              <w:t>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CF4DAF9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  <w:p w14:paraId="588189B4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</w:tc>
      </w:tr>
      <w:tr w:rsidR="00FD5D35" w:rsidRPr="00ED69AB" w14:paraId="1273FAA4" w14:textId="77777777" w:rsidTr="004B719A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37EFAA29" w14:textId="6477A7CF" w:rsidR="00FD5D35" w:rsidRPr="00ED69AB" w:rsidRDefault="00FD5D35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3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05FADDB" w14:textId="58F21E53" w:rsidR="00FD5D35" w:rsidRPr="00ED69AB" w:rsidRDefault="006F1F12" w:rsidP="00E0488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</w:t>
            </w:r>
            <w:r w:rsidR="00B548C3" w:rsidRPr="00ED69AB">
              <w:rPr>
                <w:rFonts w:cstheme="minorHAnsi"/>
              </w:rPr>
              <w:t>tries to reserve at a time where there is no available parking spot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19D5E8E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  <w:p w14:paraId="3D41700A" w14:textId="77777777" w:rsidR="00FD5D35" w:rsidRPr="00ED69AB" w:rsidRDefault="00FD5D35" w:rsidP="00691020">
            <w:pPr>
              <w:jc w:val="center"/>
              <w:rPr>
                <w:rFonts w:cstheme="majorBidi"/>
              </w:rPr>
            </w:pPr>
          </w:p>
        </w:tc>
      </w:tr>
      <w:tr w:rsidR="004B719A" w:rsidRPr="00ED69AB" w14:paraId="566EE3A0" w14:textId="77777777" w:rsidTr="004B719A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4B7FDF3F" w14:textId="6FC1F002" w:rsidR="004B719A" w:rsidRPr="00ED69AB" w:rsidRDefault="004B719A" w:rsidP="00691020">
            <w:pPr>
              <w:rPr>
                <w:rFonts w:cstheme="minorHAnsi"/>
                <w:color w:val="000000"/>
                <w:u w:color="000000"/>
              </w:rPr>
            </w:pPr>
            <w:r w:rsidRPr="00BD7F66">
              <w:rPr>
                <w:rFonts w:cstheme="minorHAnsi"/>
                <w:color w:val="000000"/>
                <w:u w:color="000000"/>
              </w:rPr>
              <w:t>Reserve Parking</w:t>
            </w:r>
            <w:r w:rsidRPr="00BD7F66">
              <w:rPr>
                <w:rFonts w:cstheme="majorBidi"/>
              </w:rPr>
              <w:t xml:space="preserve"> 04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3A44197" w14:textId="2D6F29D3" w:rsidR="004B719A" w:rsidRPr="00ED69AB" w:rsidRDefault="00F83383" w:rsidP="00E0488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</w:t>
            </w:r>
            <w:r w:rsidR="00B548C3" w:rsidRPr="00ED69AB">
              <w:rPr>
                <w:rFonts w:cstheme="minorHAnsi"/>
              </w:rPr>
              <w:t>tries to reserve before the allowable reservation time</w:t>
            </w:r>
            <w:r w:rsidR="003B21E1" w:rsidRPr="00ED69AB">
              <w:rPr>
                <w:rFonts w:cstheme="minorHAnsi"/>
              </w:rPr>
              <w:t xml:space="preserve"> which is </w:t>
            </w:r>
            <w:r w:rsidR="00B548C3" w:rsidRPr="00ED69AB">
              <w:rPr>
                <w:rFonts w:cstheme="minorHAnsi"/>
              </w:rPr>
              <w:t>same day or one day</w:t>
            </w:r>
            <w:r w:rsidR="003B21E1" w:rsidRPr="00ED69AB">
              <w:rPr>
                <w:rFonts w:cstheme="minorHAnsi"/>
              </w:rPr>
              <w:t xml:space="preserve"> before</w:t>
            </w:r>
            <w:r w:rsidR="00B548C3" w:rsidRPr="00ED69AB">
              <w:rPr>
                <w:rFonts w:cstheme="minorHAnsi"/>
              </w:rPr>
              <w:t xml:space="preserve">. 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F74FF31" w14:textId="77777777" w:rsidR="004B719A" w:rsidRPr="00ED69AB" w:rsidRDefault="004B719A" w:rsidP="00691020">
            <w:pPr>
              <w:jc w:val="center"/>
              <w:rPr>
                <w:rFonts w:cstheme="majorBidi"/>
              </w:rPr>
            </w:pPr>
          </w:p>
        </w:tc>
      </w:tr>
      <w:tr w:rsidR="004B719A" w:rsidRPr="00ED69AB" w14:paraId="09429CF2" w14:textId="77777777" w:rsidTr="004B719A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20D723AE" w14:textId="3E615D38" w:rsidR="004B719A" w:rsidRPr="00ED69AB" w:rsidRDefault="004B719A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5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788091B0" w14:textId="67338CFF" w:rsidR="004B719A" w:rsidRPr="00ED69AB" w:rsidRDefault="00F83383" w:rsidP="00E04880">
            <w:pPr>
              <w:jc w:val="center"/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VIP user </w:t>
            </w:r>
            <w:r w:rsidR="00B548C3" w:rsidRPr="00ED69AB">
              <w:rPr>
                <w:rFonts w:cstheme="minorHAnsi"/>
                <w:color w:val="000000"/>
                <w:u w:color="000000"/>
              </w:rPr>
              <w:t>tries to reserve at a time that has elapsed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7621814" w14:textId="77777777" w:rsidR="004B719A" w:rsidRPr="00ED69AB" w:rsidRDefault="004B719A" w:rsidP="00691020">
            <w:pPr>
              <w:jc w:val="center"/>
              <w:rPr>
                <w:rFonts w:cstheme="majorBidi"/>
              </w:rPr>
            </w:pPr>
          </w:p>
        </w:tc>
      </w:tr>
      <w:tr w:rsidR="004B719A" w:rsidRPr="00ED69AB" w14:paraId="05177743" w14:textId="77777777" w:rsidTr="00F83383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3D9F630A" w14:textId="2DE5BBA5" w:rsidR="004B719A" w:rsidRPr="00ED69AB" w:rsidRDefault="004B719A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6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26A75711" w14:textId="1F1F651C" w:rsidR="004B719A" w:rsidRPr="00ED69AB" w:rsidRDefault="00F83383" w:rsidP="00E0488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</w:t>
            </w:r>
            <w:r w:rsidR="005B0FCE" w:rsidRPr="00ED69AB">
              <w:rPr>
                <w:rFonts w:cstheme="minorHAnsi"/>
              </w:rPr>
              <w:t>tries to reserve more than the number of allowable reservation hours per day (6 hours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CC3F83F" w14:textId="77777777" w:rsidR="004B719A" w:rsidRPr="00ED69AB" w:rsidRDefault="004B719A" w:rsidP="00691020">
            <w:pPr>
              <w:jc w:val="center"/>
              <w:rPr>
                <w:rFonts w:cstheme="majorBidi"/>
              </w:rPr>
            </w:pPr>
          </w:p>
        </w:tc>
      </w:tr>
      <w:tr w:rsidR="00F83383" w:rsidRPr="00ED69AB" w14:paraId="3D38AEEC" w14:textId="77777777" w:rsidTr="00691020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2BB5AF25" w14:textId="5166E1FB" w:rsidR="00F83383" w:rsidRPr="00ED69AB" w:rsidRDefault="00F83383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7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740CE6E5" w14:textId="5EE1A752" w:rsidR="00F83383" w:rsidRPr="00ED69AB" w:rsidRDefault="00F83383" w:rsidP="0069102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is notified </w:t>
            </w:r>
            <w:r w:rsidRPr="00ED69AB">
              <w:rPr>
                <w:rFonts w:cstheme="minorHAnsi"/>
                <w:color w:val="000000"/>
                <w:u w:color="000000"/>
              </w:rPr>
              <w:t>30 minutes before</w:t>
            </w:r>
            <w:r w:rsidR="00C149C9" w:rsidRPr="00ED69AB">
              <w:rPr>
                <w:rFonts w:cstheme="minorHAnsi"/>
                <w:color w:val="000000"/>
                <w:u w:color="000000"/>
              </w:rPr>
              <w:t xml:space="preserve"> reservation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expiring time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E02D1D5" w14:textId="77777777" w:rsidR="00F83383" w:rsidRPr="00ED69AB" w:rsidRDefault="00F83383" w:rsidP="00691020">
            <w:pPr>
              <w:jc w:val="center"/>
              <w:rPr>
                <w:rFonts w:cstheme="majorBidi"/>
              </w:rPr>
            </w:pPr>
          </w:p>
        </w:tc>
      </w:tr>
    </w:tbl>
    <w:p w14:paraId="6D5FA040" w14:textId="5917F0E0" w:rsidR="00856121" w:rsidRDefault="00FD5D35" w:rsidP="009D228A">
      <w:pPr>
        <w:rPr>
          <w:noProof/>
        </w:rPr>
      </w:pPr>
      <w:r w:rsidRPr="00ED69AB">
        <w:t xml:space="preserve"> </w:t>
      </w:r>
      <w:r w:rsidR="00291248">
        <w:t xml:space="preserve"> </w:t>
      </w:r>
    </w:p>
    <w:p w14:paraId="21FDDC6A" w14:textId="77777777" w:rsidR="00856121" w:rsidRPr="00B02C22" w:rsidRDefault="00856121" w:rsidP="00B02C22"/>
    <w:tbl>
      <w:tblPr>
        <w:tblStyle w:val="TableGrid"/>
        <w:tblpPr w:leftFromText="180" w:rightFromText="180" w:vertAnchor="text" w:horzAnchor="margin" w:tblpY="13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  <w:gridCol w:w="3006"/>
      </w:tblGrid>
      <w:tr w:rsidR="00B02C22" w14:paraId="20A24B68" w14:textId="77777777" w:rsidTr="00B02C22">
        <w:trPr>
          <w:trHeight w:val="351"/>
        </w:trPr>
        <w:tc>
          <w:tcPr>
            <w:tcW w:w="5962" w:type="dxa"/>
            <w:gridSpan w:val="2"/>
          </w:tcPr>
          <w:p w14:paraId="6B11B038" w14:textId="77777777" w:rsidR="00B02C22" w:rsidRPr="00ED69AB" w:rsidRDefault="00B02C22" w:rsidP="00B02C2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B02C22" w14:paraId="66B2737C" w14:textId="77777777" w:rsidTr="00B02C22">
        <w:trPr>
          <w:trHeight w:val="3879"/>
        </w:trPr>
        <w:tc>
          <w:tcPr>
            <w:tcW w:w="2956" w:type="dxa"/>
          </w:tcPr>
          <w:p w14:paraId="0D33A063" w14:textId="77777777" w:rsidR="00B02C22" w:rsidRDefault="00B02C22" w:rsidP="00B02C22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705562E" wp14:editId="52C7FF65">
                  <wp:extent cx="1344017" cy="2389415"/>
                  <wp:effectExtent l="0" t="0" r="889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9645" cy="2470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3006" w:type="dxa"/>
          </w:tcPr>
          <w:p w14:paraId="109CB402" w14:textId="77777777" w:rsidR="00B02C22" w:rsidRDefault="00B02C22" w:rsidP="00B02C2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9DB9FB" wp14:editId="06F4A86E">
                  <wp:extent cx="1736725" cy="2343150"/>
                  <wp:effectExtent l="19050" t="19050" r="15875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24821" t="36963" r="39468"/>
                          <a:stretch/>
                        </pic:blipFill>
                        <pic:spPr bwMode="auto">
                          <a:xfrm>
                            <a:off x="0" y="0"/>
                            <a:ext cx="1757269" cy="237086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29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</w:tblGrid>
      <w:tr w:rsidR="00B02C22" w14:paraId="56DC3B02" w14:textId="77777777" w:rsidTr="00B02C22">
        <w:trPr>
          <w:trHeight w:val="351"/>
        </w:trPr>
        <w:tc>
          <w:tcPr>
            <w:tcW w:w="2956" w:type="dxa"/>
          </w:tcPr>
          <w:p w14:paraId="0DDC48A9" w14:textId="77777777" w:rsidR="00B02C22" w:rsidRDefault="00B02C22" w:rsidP="00B02C22">
            <w:pPr>
              <w:rPr>
                <w:rFonts w:cs="Times New Roman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2</w:t>
            </w:r>
          </w:p>
        </w:tc>
      </w:tr>
      <w:tr w:rsidR="00B02C22" w14:paraId="333FFF41" w14:textId="77777777" w:rsidTr="00B02C22">
        <w:trPr>
          <w:trHeight w:val="3879"/>
        </w:trPr>
        <w:tc>
          <w:tcPr>
            <w:tcW w:w="2956" w:type="dxa"/>
          </w:tcPr>
          <w:p w14:paraId="59D09DBB" w14:textId="77777777" w:rsidR="00B02C22" w:rsidRDefault="00B02C22" w:rsidP="00B02C22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9301ECE" wp14:editId="516ED768">
                  <wp:extent cx="1377724" cy="2449286"/>
                  <wp:effectExtent l="0" t="0" r="0" b="825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6373" cy="2482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</w:tr>
    </w:tbl>
    <w:p w14:paraId="234BF8B5" w14:textId="7827290D" w:rsidR="00123A60" w:rsidRDefault="00B02C22" w:rsidP="00123A60">
      <w:r>
        <w:t xml:space="preserve">                                                 </w:t>
      </w:r>
    </w:p>
    <w:p w14:paraId="115EE078" w14:textId="7FD62219" w:rsidR="009D228A" w:rsidRDefault="009D228A" w:rsidP="00123A60"/>
    <w:p w14:paraId="54E7165C" w14:textId="4051BC3C" w:rsidR="009D228A" w:rsidRDefault="009D228A" w:rsidP="00123A60"/>
    <w:p w14:paraId="1AAF2A75" w14:textId="4CFC8A1E" w:rsidR="009D228A" w:rsidRDefault="009D228A" w:rsidP="00123A60"/>
    <w:p w14:paraId="0F4B82E8" w14:textId="5EE9C83C" w:rsidR="009D228A" w:rsidRDefault="009D228A" w:rsidP="00123A60"/>
    <w:p w14:paraId="49B38A5A" w14:textId="77777777" w:rsidR="009D228A" w:rsidRDefault="009D228A" w:rsidP="00123A60"/>
    <w:tbl>
      <w:tblPr>
        <w:tblStyle w:val="TableGrid"/>
        <w:tblpPr w:leftFromText="180" w:rightFromText="180" w:vertAnchor="text" w:horzAnchor="margin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  <w:gridCol w:w="3006"/>
      </w:tblGrid>
      <w:tr w:rsidR="00856121" w14:paraId="4B571B9A" w14:textId="77777777" w:rsidTr="00856121">
        <w:trPr>
          <w:trHeight w:val="351"/>
        </w:trPr>
        <w:tc>
          <w:tcPr>
            <w:tcW w:w="5962" w:type="dxa"/>
            <w:gridSpan w:val="2"/>
          </w:tcPr>
          <w:p w14:paraId="1211AE44" w14:textId="77777777" w:rsidR="00856121" w:rsidRPr="00ED69AB" w:rsidRDefault="00856121" w:rsidP="00856121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3</w:t>
            </w:r>
          </w:p>
        </w:tc>
      </w:tr>
      <w:tr w:rsidR="00856121" w14:paraId="55E8A25A" w14:textId="77777777" w:rsidTr="00856121">
        <w:trPr>
          <w:trHeight w:val="3879"/>
        </w:trPr>
        <w:tc>
          <w:tcPr>
            <w:tcW w:w="2956" w:type="dxa"/>
          </w:tcPr>
          <w:p w14:paraId="67CAC5EC" w14:textId="7777777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8A92C43" wp14:editId="6D13F0CF">
                      <wp:simplePos x="0" y="0"/>
                      <wp:positionH relativeFrom="margin">
                        <wp:posOffset>856615</wp:posOffset>
                      </wp:positionH>
                      <wp:positionV relativeFrom="paragraph">
                        <wp:posOffset>1142456</wp:posOffset>
                      </wp:positionV>
                      <wp:extent cx="310243" cy="277586"/>
                      <wp:effectExtent l="0" t="0" r="13970" b="27305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243" cy="27758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3DF770" id="Oval 13" o:spid="_x0000_s1026" style="position:absolute;margin-left:67.45pt;margin-top:89.95pt;width:24.45pt;height:21.8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10A39AC" wp14:editId="70535AB7">
                      <wp:simplePos x="0" y="0"/>
                      <wp:positionH relativeFrom="margin">
                        <wp:posOffset>295910</wp:posOffset>
                      </wp:positionH>
                      <wp:positionV relativeFrom="paragraph">
                        <wp:posOffset>1657985</wp:posOffset>
                      </wp:positionV>
                      <wp:extent cx="309880" cy="277495"/>
                      <wp:effectExtent l="0" t="0" r="13970" b="27305"/>
                      <wp:wrapNone/>
                      <wp:docPr id="41" name="Oval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7C9CA5" id="Oval 41" o:spid="_x0000_s1026" style="position:absolute;margin-left:23.3pt;margin-top:130.55pt;width:24.4pt;height:21.8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8CC1983" wp14:editId="58FB9A51">
                  <wp:extent cx="1447501" cy="2573226"/>
                  <wp:effectExtent l="0" t="0" r="63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4437" cy="2621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3006" w:type="dxa"/>
          </w:tcPr>
          <w:p w14:paraId="6917ECE9" w14:textId="77777777" w:rsidR="00856121" w:rsidRDefault="00856121" w:rsidP="0085612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5C0C90" wp14:editId="315AC2CF">
                  <wp:extent cx="1432893" cy="2547257"/>
                  <wp:effectExtent l="0" t="0" r="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0964" cy="26327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D56BB" w14:textId="4A5C3092" w:rsidR="00123A60" w:rsidRDefault="00123A60" w:rsidP="00E04880">
      <w:pPr>
        <w:rPr>
          <w:rFonts w:cs="Times New Roman"/>
        </w:rPr>
      </w:pPr>
    </w:p>
    <w:p w14:paraId="4DC01D04" w14:textId="5E260355" w:rsidR="00B02C22" w:rsidRDefault="00B02C22" w:rsidP="00E04880">
      <w:pPr>
        <w:rPr>
          <w:rFonts w:cs="Times New Roman"/>
        </w:rPr>
      </w:pPr>
    </w:p>
    <w:p w14:paraId="735ACEC2" w14:textId="7DBAE47B" w:rsidR="00B02C22" w:rsidRDefault="00B02C22" w:rsidP="00E04880">
      <w:pPr>
        <w:rPr>
          <w:rFonts w:cs="Times New Roman"/>
        </w:rPr>
      </w:pPr>
    </w:p>
    <w:p w14:paraId="05DC3434" w14:textId="6BCB698F" w:rsidR="00B02C22" w:rsidRDefault="00B02C22" w:rsidP="00E04880">
      <w:pPr>
        <w:rPr>
          <w:rFonts w:cs="Times New Roman"/>
        </w:rPr>
      </w:pPr>
    </w:p>
    <w:p w14:paraId="759D7567" w14:textId="34ADE455" w:rsidR="00B02C22" w:rsidRDefault="00B02C22" w:rsidP="00E04880">
      <w:pPr>
        <w:rPr>
          <w:rFonts w:cs="Times New Roman"/>
        </w:rPr>
      </w:pPr>
    </w:p>
    <w:p w14:paraId="0E1D6AB9" w14:textId="1993E685" w:rsidR="00B02C22" w:rsidRDefault="00B02C22" w:rsidP="00E04880">
      <w:pPr>
        <w:rPr>
          <w:rFonts w:cs="Times New Roman"/>
        </w:rPr>
      </w:pPr>
    </w:p>
    <w:p w14:paraId="30AC0805" w14:textId="52BC8600" w:rsidR="00B02C22" w:rsidRDefault="00B02C22" w:rsidP="00B02C22"/>
    <w:p w14:paraId="256D9434" w14:textId="77DB5F6F" w:rsidR="00B02C22" w:rsidRDefault="00B02C22" w:rsidP="00B02C22"/>
    <w:p w14:paraId="35E92FA5" w14:textId="77777777" w:rsidR="00B02C22" w:rsidRDefault="00B02C22" w:rsidP="00B02C22"/>
    <w:p w14:paraId="32601C2E" w14:textId="039A708B" w:rsidR="00B02C22" w:rsidRDefault="00B02C22" w:rsidP="00E04880">
      <w:pPr>
        <w:rPr>
          <w:rFonts w:cs="Times New Roman"/>
        </w:rPr>
      </w:pPr>
    </w:p>
    <w:p w14:paraId="56DC4515" w14:textId="5B53267F" w:rsidR="009D228A" w:rsidRDefault="009D228A" w:rsidP="00E04880">
      <w:pPr>
        <w:rPr>
          <w:rFonts w:cs="Times New Roman"/>
        </w:rPr>
      </w:pPr>
    </w:p>
    <w:p w14:paraId="00366990" w14:textId="77777777" w:rsidR="009D228A" w:rsidRDefault="009D228A" w:rsidP="00E04880">
      <w:pPr>
        <w:rPr>
          <w:rFonts w:cs="Times New Roman"/>
        </w:rPr>
      </w:pPr>
    </w:p>
    <w:p w14:paraId="28348FC9" w14:textId="037CCEDE" w:rsidR="00B02C22" w:rsidRDefault="00B02C22" w:rsidP="00E04880">
      <w:pPr>
        <w:rPr>
          <w:rFonts w:cs="Times New Roman"/>
        </w:rPr>
      </w:pPr>
    </w:p>
    <w:p w14:paraId="6618BAA4" w14:textId="07CF6F66" w:rsidR="00B02C22" w:rsidRDefault="00B02C22" w:rsidP="00E04880">
      <w:pPr>
        <w:rPr>
          <w:rFonts w:cs="Times New Roman"/>
        </w:rPr>
      </w:pPr>
    </w:p>
    <w:p w14:paraId="3BF14138" w14:textId="77777777" w:rsidR="009D228A" w:rsidRDefault="009D228A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-64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  <w:gridCol w:w="3006"/>
      </w:tblGrid>
      <w:tr w:rsidR="00856121" w:rsidRPr="00ED69AB" w14:paraId="611A231B" w14:textId="77777777" w:rsidTr="00856121">
        <w:trPr>
          <w:trHeight w:val="351"/>
        </w:trPr>
        <w:tc>
          <w:tcPr>
            <w:tcW w:w="5962" w:type="dxa"/>
            <w:gridSpan w:val="2"/>
          </w:tcPr>
          <w:p w14:paraId="125EFCEF" w14:textId="77777777" w:rsidR="00856121" w:rsidRPr="00ED69AB" w:rsidRDefault="00856121" w:rsidP="00856121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4</w:t>
            </w:r>
          </w:p>
        </w:tc>
      </w:tr>
      <w:tr w:rsidR="00856121" w14:paraId="5FB557FF" w14:textId="77777777" w:rsidTr="00856121">
        <w:trPr>
          <w:trHeight w:val="3879"/>
        </w:trPr>
        <w:tc>
          <w:tcPr>
            <w:tcW w:w="2956" w:type="dxa"/>
          </w:tcPr>
          <w:p w14:paraId="42C1AB2F" w14:textId="401C5208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AFDC22E" wp14:editId="72EEC241">
                      <wp:simplePos x="0" y="0"/>
                      <wp:positionH relativeFrom="margin">
                        <wp:posOffset>738868</wp:posOffset>
                      </wp:positionH>
                      <wp:positionV relativeFrom="paragraph">
                        <wp:posOffset>428353</wp:posOffset>
                      </wp:positionV>
                      <wp:extent cx="309880" cy="277495"/>
                      <wp:effectExtent l="0" t="0" r="13970" b="27305"/>
                      <wp:wrapNone/>
                      <wp:docPr id="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89A260" id="Oval 47" o:spid="_x0000_s1026" style="position:absolute;margin-left:58.2pt;margin-top:33.75pt;width:24.4pt;height:21.8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5F69688" wp14:editId="6FF9D26B">
                      <wp:simplePos x="0" y="0"/>
                      <wp:positionH relativeFrom="margin">
                        <wp:posOffset>429350</wp:posOffset>
                      </wp:positionH>
                      <wp:positionV relativeFrom="paragraph">
                        <wp:posOffset>-66403</wp:posOffset>
                      </wp:positionV>
                      <wp:extent cx="310243" cy="277586"/>
                      <wp:effectExtent l="0" t="0" r="13970" b="27305"/>
                      <wp:wrapNone/>
                      <wp:docPr id="46" name="Oval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243" cy="27758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250C22" id="Oval 46" o:spid="_x0000_s1026" style="position:absolute;margin-left:33.8pt;margin-top:-5.25pt;width:24.45pt;height:21.8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0A4C1B" wp14:editId="4C167DC0">
                  <wp:extent cx="1518557" cy="2699544"/>
                  <wp:effectExtent l="0" t="0" r="5715" b="571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2824" cy="2724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3006" w:type="dxa"/>
          </w:tcPr>
          <w:p w14:paraId="1AD104E4" w14:textId="77777777" w:rsidR="00856121" w:rsidRDefault="00856121" w:rsidP="0085612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E315B4" wp14:editId="43C463E5">
                  <wp:extent cx="1513114" cy="2689868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182" cy="27539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65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</w:tblGrid>
      <w:tr w:rsidR="00856121" w14:paraId="29E89506" w14:textId="77777777" w:rsidTr="00856121">
        <w:trPr>
          <w:trHeight w:val="351"/>
        </w:trPr>
        <w:tc>
          <w:tcPr>
            <w:tcW w:w="2956" w:type="dxa"/>
          </w:tcPr>
          <w:p w14:paraId="5D2D321E" w14:textId="3EA79390" w:rsidR="00856121" w:rsidRDefault="00856121" w:rsidP="00856121">
            <w:pPr>
              <w:rPr>
                <w:rFonts w:cs="Times New Roman"/>
              </w:rPr>
            </w:pPr>
            <w:r>
              <w:rPr>
                <w:rFonts w:cstheme="minorHAnsi"/>
                <w:noProof/>
                <w:color w:val="000000"/>
                <w:u w:color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094BF39" wp14:editId="51688C3C">
                      <wp:simplePos x="0" y="0"/>
                      <wp:positionH relativeFrom="column">
                        <wp:posOffset>1591888</wp:posOffset>
                      </wp:positionH>
                      <wp:positionV relativeFrom="paragraph">
                        <wp:posOffset>263583</wp:posOffset>
                      </wp:positionV>
                      <wp:extent cx="742950" cy="454479"/>
                      <wp:effectExtent l="19050" t="19050" r="19050" b="41275"/>
                      <wp:wrapNone/>
                      <wp:docPr id="51" name="Arrow: Left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2950" cy="454479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A8EE7D" w14:textId="650D5C3C" w:rsidR="00B72454" w:rsidRPr="00B72454" w:rsidRDefault="00B72454" w:rsidP="00B72454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72454">
                                    <w:rPr>
                                      <w:sz w:val="16"/>
                                      <w:szCs w:val="16"/>
                                    </w:rPr>
                                    <w:t>4:49 P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94BF39" id="Arrow: Left 51" o:spid="_x0000_s1027" type="#_x0000_t66" style="position:absolute;margin-left:125.35pt;margin-top:20.75pt;width:58.5pt;height:35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" adj="6607" fillcolor="white [3201]" strokecolor="#4472c4 [3204]" strokeweight="1pt">
                      <v:textbox>
                        <w:txbxContent>
                          <w:p w14:paraId="54A8EE7D" w14:textId="650D5C3C" w:rsidR="00B72454" w:rsidRPr="00B72454" w:rsidRDefault="00B72454" w:rsidP="00B7245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72454">
                              <w:rPr>
                                <w:sz w:val="16"/>
                                <w:szCs w:val="16"/>
                              </w:rPr>
                              <w:t>4:49 P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5</w:t>
            </w:r>
          </w:p>
        </w:tc>
      </w:tr>
      <w:tr w:rsidR="00856121" w14:paraId="3D08A997" w14:textId="77777777" w:rsidTr="00856121">
        <w:trPr>
          <w:trHeight w:val="3879"/>
        </w:trPr>
        <w:tc>
          <w:tcPr>
            <w:tcW w:w="2956" w:type="dxa"/>
          </w:tcPr>
          <w:p w14:paraId="5AA9BEC6" w14:textId="05148B0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rFonts w:cstheme="minorHAnsi"/>
                <w:noProof/>
                <w:color w:val="000000"/>
                <w:u w:color="00000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D39F3F3" wp14:editId="2497E46A">
                      <wp:simplePos x="0" y="0"/>
                      <wp:positionH relativeFrom="column">
                        <wp:posOffset>1514706</wp:posOffset>
                      </wp:positionH>
                      <wp:positionV relativeFrom="paragraph">
                        <wp:posOffset>1905750</wp:posOffset>
                      </wp:positionV>
                      <wp:extent cx="742950" cy="454479"/>
                      <wp:effectExtent l="19050" t="19050" r="19050" b="41275"/>
                      <wp:wrapNone/>
                      <wp:docPr id="52" name="Arrow: Left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2950" cy="454479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90FB4DB" w14:textId="69ABEFAF" w:rsidR="00B72454" w:rsidRPr="00B72454" w:rsidRDefault="00B72454" w:rsidP="00B72454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 w:rsidRPr="00B72454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B72454">
                                    <w:rPr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9F3F3" id="Arrow: Left 52" o:spid="_x0000_s1028" type="#_x0000_t66" style="position:absolute;left:0;text-align:left;margin-left:119.25pt;margin-top:150.05pt;width:58.5pt;height:35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" adj="6607" fillcolor="white [3201]" strokecolor="#4472c4 [3204]" strokeweight="1pt">
                      <v:textbox>
                        <w:txbxContent>
                          <w:p w14:paraId="790FB4DB" w14:textId="69ABEFAF" w:rsidR="00B72454" w:rsidRPr="00B72454" w:rsidRDefault="00B72454" w:rsidP="00B7245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B7245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Pr="00B72454">
                              <w:rPr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5EE2C5" wp14:editId="26E05806">
                  <wp:extent cx="1540329" cy="2738420"/>
                  <wp:effectExtent l="0" t="0" r="3175" b="508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448" cy="276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415"/>
        <w:tblOverlap w:val="never"/>
        <w:tblW w:w="0" w:type="auto"/>
        <w:tblLook w:val="04A0" w:firstRow="1" w:lastRow="0" w:firstColumn="1" w:lastColumn="0" w:noHBand="0" w:noVBand="1"/>
      </w:tblPr>
      <w:tblGrid>
        <w:gridCol w:w="3876"/>
        <w:gridCol w:w="2886"/>
      </w:tblGrid>
      <w:tr w:rsidR="00856121" w14:paraId="78C34888" w14:textId="77777777" w:rsidTr="00856121">
        <w:trPr>
          <w:trHeight w:val="351"/>
        </w:trPr>
        <w:tc>
          <w:tcPr>
            <w:tcW w:w="6762" w:type="dxa"/>
            <w:gridSpan w:val="2"/>
          </w:tcPr>
          <w:p w14:paraId="2F0BF503" w14:textId="77777777" w:rsidR="00856121" w:rsidRPr="00ED69AB" w:rsidRDefault="00856121" w:rsidP="00856121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6</w:t>
            </w:r>
          </w:p>
        </w:tc>
      </w:tr>
      <w:tr w:rsidR="00856121" w14:paraId="3C98E277" w14:textId="77777777" w:rsidTr="00856121">
        <w:trPr>
          <w:trHeight w:val="3879"/>
        </w:trPr>
        <w:tc>
          <w:tcPr>
            <w:tcW w:w="3876" w:type="dxa"/>
          </w:tcPr>
          <w:p w14:paraId="76C27E71" w14:textId="7777777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34D116" wp14:editId="15461B60">
                      <wp:simplePos x="0" y="0"/>
                      <wp:positionH relativeFrom="margin">
                        <wp:posOffset>684439</wp:posOffset>
                      </wp:positionH>
                      <wp:positionV relativeFrom="paragraph">
                        <wp:posOffset>999400</wp:posOffset>
                      </wp:positionV>
                      <wp:extent cx="309880" cy="277495"/>
                      <wp:effectExtent l="0" t="0" r="13970" b="27305"/>
                      <wp:wrapNone/>
                      <wp:docPr id="57" name="Oval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E5B863" id="Oval 57" o:spid="_x0000_s1026" style="position:absolute;margin-left:53.9pt;margin-top:78.7pt;width:24.4pt;height:21.8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D94F84F" wp14:editId="1706BEA7">
                      <wp:simplePos x="0" y="0"/>
                      <wp:positionH relativeFrom="margin">
                        <wp:posOffset>690426</wp:posOffset>
                      </wp:positionH>
                      <wp:positionV relativeFrom="paragraph">
                        <wp:posOffset>2480310</wp:posOffset>
                      </wp:positionV>
                      <wp:extent cx="309880" cy="277495"/>
                      <wp:effectExtent l="0" t="0" r="13970" b="27305"/>
                      <wp:wrapNone/>
                      <wp:docPr id="56" name="Ova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C34FA0" id="Oval 56" o:spid="_x0000_s1026" style="position:absolute;margin-left:54.35pt;margin-top:195.3pt;width:24.4pt;height:21.8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CCB8DF" wp14:editId="60DD49A8">
                  <wp:extent cx="2280557" cy="2955925"/>
                  <wp:effectExtent l="19050" t="19050" r="24765" b="1587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l="28115" t="11562" r="45970"/>
                          <a:stretch/>
                        </pic:blipFill>
                        <pic:spPr bwMode="auto">
                          <a:xfrm>
                            <a:off x="0" y="0"/>
                            <a:ext cx="2284977" cy="296165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2886" w:type="dxa"/>
          </w:tcPr>
          <w:p w14:paraId="1E79AAC4" w14:textId="77777777" w:rsidR="00856121" w:rsidRDefault="00856121" w:rsidP="0085612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5F9B9B" wp14:editId="02E16087">
                  <wp:extent cx="1689943" cy="3004457"/>
                  <wp:effectExtent l="0" t="0" r="5715" b="571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75" cy="3040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28BAE3" w14:textId="6464B376" w:rsidR="00B02C22" w:rsidRDefault="00B02C22" w:rsidP="00E04880">
      <w:pPr>
        <w:rPr>
          <w:rFonts w:cs="Times New Roman"/>
        </w:rPr>
      </w:pPr>
    </w:p>
    <w:p w14:paraId="064599FA" w14:textId="3730B2B5" w:rsidR="009D228A" w:rsidRDefault="009D228A" w:rsidP="00E04880">
      <w:pPr>
        <w:rPr>
          <w:rFonts w:cs="Times New Roman"/>
        </w:rPr>
      </w:pPr>
    </w:p>
    <w:p w14:paraId="6244AE02" w14:textId="7FD45DE9" w:rsidR="009D228A" w:rsidRDefault="009D228A" w:rsidP="00E04880">
      <w:pPr>
        <w:rPr>
          <w:rFonts w:cs="Times New Roman"/>
        </w:rPr>
      </w:pPr>
    </w:p>
    <w:p w14:paraId="1123B606" w14:textId="220AB9C1" w:rsidR="009D228A" w:rsidRDefault="009D228A" w:rsidP="00E04880">
      <w:pPr>
        <w:rPr>
          <w:rFonts w:cs="Times New Roman"/>
        </w:rPr>
      </w:pPr>
    </w:p>
    <w:p w14:paraId="1084F616" w14:textId="57E15CB8" w:rsidR="009D228A" w:rsidRDefault="009D228A" w:rsidP="00E04880">
      <w:pPr>
        <w:rPr>
          <w:rFonts w:cs="Times New Roman"/>
        </w:rPr>
      </w:pPr>
    </w:p>
    <w:p w14:paraId="7BAED78E" w14:textId="087C2828" w:rsidR="009D228A" w:rsidRDefault="009D228A" w:rsidP="00E04880">
      <w:pPr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2FD6A67" wp14:editId="682E3CA6">
                <wp:simplePos x="0" y="0"/>
                <wp:positionH relativeFrom="column">
                  <wp:posOffset>4881245</wp:posOffset>
                </wp:positionH>
                <wp:positionV relativeFrom="paragraph">
                  <wp:posOffset>234315</wp:posOffset>
                </wp:positionV>
                <wp:extent cx="1363436" cy="514350"/>
                <wp:effectExtent l="19050" t="19050" r="27305" b="38100"/>
                <wp:wrapNone/>
                <wp:docPr id="61" name="Arrow: Left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436" cy="5143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2C02C" w14:textId="39351EAC" w:rsidR="00B47FF9" w:rsidRPr="00B47FF9" w:rsidRDefault="00B47FF9" w:rsidP="00B47FF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47FF9">
                              <w:rPr>
                                <w:sz w:val="16"/>
                                <w:szCs w:val="16"/>
                              </w:rPr>
                              <w:t>Try to reserve 3 h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D6A67" id="Arrow: Left 61" o:spid="_x0000_s1029" type="#_x0000_t66" style="position:absolute;margin-left:384.35pt;margin-top:18.45pt;width:107.35pt;height:4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" adj="4074" fillcolor="white [3201]" strokecolor="#4472c4 [3204]" strokeweight="1pt">
                <v:textbox>
                  <w:txbxContent>
                    <w:p w14:paraId="43E2C02C" w14:textId="39351EAC" w:rsidR="00B47FF9" w:rsidRPr="00B47FF9" w:rsidRDefault="00B47FF9" w:rsidP="00B47FF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B47FF9">
                        <w:rPr>
                          <w:sz w:val="16"/>
                          <w:szCs w:val="16"/>
                        </w:rPr>
                        <w:t>Try to reserve 3 hours</w:t>
                      </w:r>
                    </w:p>
                  </w:txbxContent>
                </v:textbox>
              </v:shape>
            </w:pict>
          </mc:Fallback>
        </mc:AlternateContent>
      </w:r>
    </w:p>
    <w:p w14:paraId="2786ACFE" w14:textId="77777777" w:rsidR="009D228A" w:rsidRDefault="009D228A" w:rsidP="00E04880">
      <w:pPr>
        <w:rPr>
          <w:rFonts w:cs="Times New Roman"/>
        </w:rPr>
      </w:pPr>
    </w:p>
    <w:p w14:paraId="61460136" w14:textId="0D86508D" w:rsidR="00B02C22" w:rsidRDefault="00B02C22" w:rsidP="00E04880">
      <w:pPr>
        <w:rPr>
          <w:rFonts w:cs="Times New Roman"/>
        </w:rPr>
      </w:pPr>
    </w:p>
    <w:p w14:paraId="4BC0BD19" w14:textId="3C23497D" w:rsidR="00B72454" w:rsidRDefault="00B72454" w:rsidP="00E04880">
      <w:pPr>
        <w:rPr>
          <w:rFonts w:cs="Times New Roman"/>
        </w:rPr>
      </w:pPr>
    </w:p>
    <w:p w14:paraId="30C71F58" w14:textId="620A5220" w:rsidR="00B72454" w:rsidRDefault="00B72454" w:rsidP="00E04880">
      <w:pPr>
        <w:rPr>
          <w:rFonts w:cs="Times New Roman"/>
        </w:rPr>
      </w:pPr>
    </w:p>
    <w:p w14:paraId="40FD89B0" w14:textId="59980CA3" w:rsidR="00B72454" w:rsidRDefault="00B72454" w:rsidP="00E04880">
      <w:pPr>
        <w:rPr>
          <w:rFonts w:cs="Times New Roman"/>
        </w:rPr>
      </w:pPr>
    </w:p>
    <w:p w14:paraId="3929B20A" w14:textId="0FA007E5" w:rsidR="00B72454" w:rsidRDefault="00B72454" w:rsidP="00E04880">
      <w:pPr>
        <w:rPr>
          <w:rFonts w:cs="Times New Roman"/>
        </w:rPr>
      </w:pPr>
    </w:p>
    <w:p w14:paraId="095BA301" w14:textId="629DC388" w:rsidR="00B72454" w:rsidRDefault="00B72454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15EE" w14:paraId="705781C7" w14:textId="77777777" w:rsidTr="00CD15EE">
        <w:trPr>
          <w:trHeight w:val="435"/>
        </w:trPr>
        <w:tc>
          <w:tcPr>
            <w:tcW w:w="8706" w:type="dxa"/>
          </w:tcPr>
          <w:p w14:paraId="55AD31AC" w14:textId="77777777" w:rsidR="00CD15EE" w:rsidRPr="00ED69AB" w:rsidRDefault="00CD15EE" w:rsidP="00CD15EE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CD15EE" w14:paraId="5F339644" w14:textId="77777777" w:rsidTr="00CD15EE">
        <w:trPr>
          <w:trHeight w:val="1246"/>
        </w:trPr>
        <w:tc>
          <w:tcPr>
            <w:tcW w:w="8706" w:type="dxa"/>
          </w:tcPr>
          <w:p w14:paraId="681A9784" w14:textId="77777777" w:rsidR="00CD15EE" w:rsidRDefault="00CD15EE" w:rsidP="00CD15E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189D72" wp14:editId="637BDF7A">
                  <wp:extent cx="5849620" cy="2219214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/>
                          <a:srcRect l="9531" t="7531" r="12708" b="40026"/>
                          <a:stretch/>
                        </pic:blipFill>
                        <pic:spPr bwMode="auto">
                          <a:xfrm>
                            <a:off x="0" y="0"/>
                            <a:ext cx="5896932" cy="22371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15EE" w14:paraId="360FC850" w14:textId="77777777" w:rsidTr="00CD15EE">
        <w:trPr>
          <w:trHeight w:val="1246"/>
        </w:trPr>
        <w:tc>
          <w:tcPr>
            <w:tcW w:w="8706" w:type="dxa"/>
          </w:tcPr>
          <w:p w14:paraId="0847658F" w14:textId="79B551A0" w:rsidR="00CD15EE" w:rsidRDefault="00CD15EE" w:rsidP="00CD15E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09592B" wp14:editId="6683D624">
                  <wp:extent cx="5652688" cy="2491740"/>
                  <wp:effectExtent l="0" t="0" r="5715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/>
                          <a:srcRect l="29999" t="37607" r="19103" b="22507"/>
                          <a:stretch/>
                        </pic:blipFill>
                        <pic:spPr bwMode="auto">
                          <a:xfrm>
                            <a:off x="0" y="0"/>
                            <a:ext cx="5709551" cy="2516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633503" w14:textId="05B7EFC4" w:rsidR="00B72454" w:rsidRDefault="00B72454" w:rsidP="00E04880">
      <w:pPr>
        <w:rPr>
          <w:rFonts w:cs="Times New Roman"/>
        </w:rPr>
      </w:pPr>
    </w:p>
    <w:p w14:paraId="60B7509B" w14:textId="3D949746" w:rsidR="00B72454" w:rsidRDefault="00B72454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2EE0" w14:paraId="5F694C70" w14:textId="77777777" w:rsidTr="004B37F0">
        <w:trPr>
          <w:trHeight w:val="435"/>
        </w:trPr>
        <w:tc>
          <w:tcPr>
            <w:tcW w:w="9350" w:type="dxa"/>
          </w:tcPr>
          <w:p w14:paraId="65D60ACD" w14:textId="6987A3A0" w:rsidR="00A62EE0" w:rsidRPr="00ED69AB" w:rsidRDefault="00A62EE0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A62EE0" w14:paraId="374EE07B" w14:textId="77777777" w:rsidTr="004B37F0">
        <w:trPr>
          <w:trHeight w:val="1246"/>
        </w:trPr>
        <w:tc>
          <w:tcPr>
            <w:tcW w:w="9350" w:type="dxa"/>
          </w:tcPr>
          <w:p w14:paraId="65A64917" w14:textId="6DA760B6" w:rsidR="00A62EE0" w:rsidRDefault="004B37F0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3626D8" wp14:editId="3D7D08B5">
                  <wp:extent cx="5890260" cy="1874836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1"/>
                          <a:srcRect l="39044" t="61083" r="21081" b="16354"/>
                          <a:stretch/>
                        </pic:blipFill>
                        <pic:spPr bwMode="auto">
                          <a:xfrm>
                            <a:off x="0" y="0"/>
                            <a:ext cx="5978627" cy="190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5550ED" w14:textId="12023E1F" w:rsidR="00B72454" w:rsidRDefault="00B72454" w:rsidP="00E04880">
      <w:pPr>
        <w:rPr>
          <w:rFonts w:cs="Times New Roman"/>
        </w:rPr>
      </w:pPr>
    </w:p>
    <w:p w14:paraId="1BDB73A8" w14:textId="1E1D4433" w:rsidR="00B72454" w:rsidRDefault="00B72454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2EE0" w14:paraId="0D247B9A" w14:textId="77777777" w:rsidTr="00132FD2">
        <w:trPr>
          <w:trHeight w:val="435"/>
        </w:trPr>
        <w:tc>
          <w:tcPr>
            <w:tcW w:w="9350" w:type="dxa"/>
          </w:tcPr>
          <w:p w14:paraId="139D1B14" w14:textId="35DEE538" w:rsidR="00A62EE0" w:rsidRPr="00ED69AB" w:rsidRDefault="00A62EE0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3</w:t>
            </w:r>
          </w:p>
        </w:tc>
      </w:tr>
      <w:tr w:rsidR="00A62EE0" w14:paraId="4B7BC605" w14:textId="77777777" w:rsidTr="00132FD2">
        <w:trPr>
          <w:trHeight w:val="1246"/>
        </w:trPr>
        <w:tc>
          <w:tcPr>
            <w:tcW w:w="9350" w:type="dxa"/>
          </w:tcPr>
          <w:p w14:paraId="4BA6724D" w14:textId="135B4369" w:rsidR="00A62EE0" w:rsidRDefault="00415EC6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35CECA" wp14:editId="6A113B15">
                  <wp:extent cx="6079049" cy="1973580"/>
                  <wp:effectExtent l="0" t="0" r="0" b="762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/>
                          <a:srcRect l="11923" t="41026" r="14230" b="16353"/>
                          <a:stretch/>
                        </pic:blipFill>
                        <pic:spPr bwMode="auto">
                          <a:xfrm>
                            <a:off x="0" y="0"/>
                            <a:ext cx="6110196" cy="1983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CE1ECF" w14:textId="1AB3AC22" w:rsidR="009D228A" w:rsidRDefault="009D228A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276"/>
      </w:tblGrid>
      <w:tr w:rsidR="00A62EE0" w14:paraId="4CA54BAE" w14:textId="77777777" w:rsidTr="004B37F0">
        <w:trPr>
          <w:trHeight w:val="435"/>
        </w:trPr>
        <w:tc>
          <w:tcPr>
            <w:tcW w:w="9276" w:type="dxa"/>
          </w:tcPr>
          <w:p w14:paraId="430C5F00" w14:textId="0BA64482" w:rsidR="00A62EE0" w:rsidRPr="00ED69AB" w:rsidRDefault="00A62EE0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4</w:t>
            </w:r>
          </w:p>
        </w:tc>
      </w:tr>
      <w:tr w:rsidR="00A62EE0" w14:paraId="6BA173B8" w14:textId="77777777" w:rsidTr="004B37F0">
        <w:trPr>
          <w:trHeight w:val="1246"/>
        </w:trPr>
        <w:tc>
          <w:tcPr>
            <w:tcW w:w="9276" w:type="dxa"/>
          </w:tcPr>
          <w:p w14:paraId="7C553364" w14:textId="6E320853" w:rsidR="00A62EE0" w:rsidRDefault="004B37F0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765B6E" wp14:editId="279E476E">
                  <wp:extent cx="5745480" cy="1964898"/>
                  <wp:effectExtent l="0" t="0" r="762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/>
                          <a:srcRect l="38516" t="59715" r="19872" b="14986"/>
                          <a:stretch/>
                        </pic:blipFill>
                        <pic:spPr bwMode="auto">
                          <a:xfrm>
                            <a:off x="0" y="0"/>
                            <a:ext cx="5834112" cy="19952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DF6798" w14:textId="0C41564D" w:rsidR="009D228A" w:rsidRDefault="009D228A" w:rsidP="00E04880">
      <w:pPr>
        <w:rPr>
          <w:rFonts w:cs="Times New Roman"/>
        </w:rPr>
      </w:pPr>
    </w:p>
    <w:p w14:paraId="41987441" w14:textId="368FF4B2" w:rsidR="00132FD2" w:rsidRDefault="00132FD2" w:rsidP="00E04880">
      <w:pPr>
        <w:rPr>
          <w:rFonts w:cs="Times New Roman"/>
        </w:rPr>
      </w:pPr>
    </w:p>
    <w:p w14:paraId="4BAB1021" w14:textId="7C96960E" w:rsidR="004940E2" w:rsidRDefault="004940E2" w:rsidP="00E04880">
      <w:pPr>
        <w:rPr>
          <w:rFonts w:cs="Times New Roman"/>
        </w:rPr>
      </w:pPr>
    </w:p>
    <w:p w14:paraId="38078FA5" w14:textId="151E90D3" w:rsidR="004940E2" w:rsidRDefault="004940E2" w:rsidP="00E04880">
      <w:pPr>
        <w:rPr>
          <w:rFonts w:cs="Times New Roman"/>
        </w:rPr>
      </w:pPr>
    </w:p>
    <w:p w14:paraId="50A6A6FF" w14:textId="24617542" w:rsidR="004940E2" w:rsidRDefault="004940E2" w:rsidP="00E04880">
      <w:pPr>
        <w:rPr>
          <w:rFonts w:cs="Times New Roman"/>
        </w:rPr>
      </w:pPr>
    </w:p>
    <w:p w14:paraId="49DC18AD" w14:textId="1BAB8B6D" w:rsidR="004940E2" w:rsidRDefault="004940E2" w:rsidP="00E04880">
      <w:pPr>
        <w:rPr>
          <w:rFonts w:cs="Times New Roman"/>
        </w:rPr>
      </w:pPr>
    </w:p>
    <w:p w14:paraId="1F10A1A0" w14:textId="5C154679" w:rsidR="004940E2" w:rsidRDefault="004940E2" w:rsidP="00E04880">
      <w:pPr>
        <w:rPr>
          <w:rFonts w:cs="Times New Roman"/>
        </w:rPr>
      </w:pPr>
    </w:p>
    <w:p w14:paraId="373D7782" w14:textId="4C1E911D" w:rsidR="004940E2" w:rsidRDefault="004940E2" w:rsidP="00E04880">
      <w:pPr>
        <w:rPr>
          <w:rFonts w:cs="Times New Roman"/>
        </w:rPr>
      </w:pPr>
    </w:p>
    <w:p w14:paraId="4BB1EC09" w14:textId="77777777" w:rsidR="004940E2" w:rsidRDefault="004940E2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2EE0" w14:paraId="61B0766C" w14:textId="77777777" w:rsidTr="004B0892">
        <w:trPr>
          <w:trHeight w:val="435"/>
        </w:trPr>
        <w:tc>
          <w:tcPr>
            <w:tcW w:w="8706" w:type="dxa"/>
          </w:tcPr>
          <w:p w14:paraId="049EF883" w14:textId="70D6D12C" w:rsidR="00A62EE0" w:rsidRPr="00ED69AB" w:rsidRDefault="00A62EE0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5</w:t>
            </w:r>
          </w:p>
        </w:tc>
      </w:tr>
      <w:tr w:rsidR="00A62EE0" w14:paraId="4927A354" w14:textId="77777777" w:rsidTr="004B0892">
        <w:trPr>
          <w:trHeight w:val="1246"/>
        </w:trPr>
        <w:tc>
          <w:tcPr>
            <w:tcW w:w="8706" w:type="dxa"/>
          </w:tcPr>
          <w:p w14:paraId="49BBEAB3" w14:textId="7B51D5E6" w:rsidR="00A62EE0" w:rsidRDefault="00132FD2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87E593" wp14:editId="444AC184">
                  <wp:extent cx="5745135" cy="2156460"/>
                  <wp:effectExtent l="0" t="0" r="825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/>
                          <a:srcRect t="27330" r="7227" b="10766"/>
                          <a:stretch/>
                        </pic:blipFill>
                        <pic:spPr bwMode="auto">
                          <a:xfrm>
                            <a:off x="0" y="0"/>
                            <a:ext cx="5753622" cy="2159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2EE0" w14:paraId="095D0C05" w14:textId="77777777" w:rsidTr="004B0892">
        <w:trPr>
          <w:trHeight w:val="1246"/>
        </w:trPr>
        <w:tc>
          <w:tcPr>
            <w:tcW w:w="8706" w:type="dxa"/>
          </w:tcPr>
          <w:p w14:paraId="10B1A03D" w14:textId="1E484779" w:rsidR="00A62EE0" w:rsidRDefault="00132FD2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EA9FC2" wp14:editId="5191E5D6">
                  <wp:extent cx="5910266" cy="88392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5"/>
                          <a:srcRect l="14231" t="42393" r="20620" b="40285"/>
                          <a:stretch/>
                        </pic:blipFill>
                        <pic:spPr bwMode="auto">
                          <a:xfrm>
                            <a:off x="0" y="0"/>
                            <a:ext cx="5926549" cy="886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FD2" w14:paraId="42D5245F" w14:textId="77777777" w:rsidTr="004B0892">
        <w:trPr>
          <w:trHeight w:val="1246"/>
        </w:trPr>
        <w:tc>
          <w:tcPr>
            <w:tcW w:w="8706" w:type="dxa"/>
          </w:tcPr>
          <w:p w14:paraId="3EAE613D" w14:textId="12A6A1CB" w:rsidR="00132FD2" w:rsidRDefault="00DC541F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73349E05" wp14:editId="3D7841DE">
                      <wp:simplePos x="0" y="0"/>
                      <wp:positionH relativeFrom="margin">
                        <wp:posOffset>5186045</wp:posOffset>
                      </wp:positionH>
                      <wp:positionV relativeFrom="paragraph">
                        <wp:posOffset>2143760</wp:posOffset>
                      </wp:positionV>
                      <wp:extent cx="662940" cy="640080"/>
                      <wp:effectExtent l="0" t="0" r="22860" b="26670"/>
                      <wp:wrapNone/>
                      <wp:docPr id="67" name="Oval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2940" cy="640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F6BA84" id="Oval 67" o:spid="_x0000_s1026" style="position:absolute;margin-left:408.35pt;margin-top:168.8pt;width:52.2pt;height:50.4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" filled="f" strokecolor="#ed7d31 [3205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132FD2">
              <w:rPr>
                <w:noProof/>
              </w:rPr>
              <w:drawing>
                <wp:inline distT="0" distB="0" distL="0" distR="0" wp14:anchorId="29BDF4E5" wp14:editId="71B5C661">
                  <wp:extent cx="5944235" cy="2567836"/>
                  <wp:effectExtent l="0" t="0" r="0" b="444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5"/>
                          <a:srcRect l="10447" t="31225"/>
                          <a:stretch/>
                        </pic:blipFill>
                        <pic:spPr bwMode="auto">
                          <a:xfrm>
                            <a:off x="0" y="0"/>
                            <a:ext cx="5956034" cy="25729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F6D81E" w14:textId="526BF519" w:rsidR="009D228A" w:rsidRDefault="009D228A" w:rsidP="00E04880">
      <w:pPr>
        <w:rPr>
          <w:rFonts w:cs="Times New Roman"/>
        </w:rPr>
      </w:pPr>
    </w:p>
    <w:p w14:paraId="49CC7B93" w14:textId="1B235DD9" w:rsidR="00B72454" w:rsidRDefault="00B72454" w:rsidP="00E04880">
      <w:pPr>
        <w:rPr>
          <w:rFonts w:cs="Times New Roman"/>
        </w:rPr>
      </w:pPr>
    </w:p>
    <w:p w14:paraId="542CAD8B" w14:textId="171E30A5" w:rsidR="00B72454" w:rsidRDefault="00B72454" w:rsidP="00E04880">
      <w:pPr>
        <w:rPr>
          <w:rFonts w:cs="Times New Roman"/>
        </w:rPr>
      </w:pPr>
    </w:p>
    <w:p w14:paraId="1F01BCDE" w14:textId="1F17C766" w:rsidR="00B72454" w:rsidRDefault="00B72454" w:rsidP="00E04880">
      <w:pPr>
        <w:rPr>
          <w:rFonts w:cs="Times New Roman"/>
        </w:rPr>
      </w:pPr>
    </w:p>
    <w:p w14:paraId="3A0F1C95" w14:textId="0123DB0C" w:rsidR="00B72454" w:rsidRDefault="00B72454" w:rsidP="00E04880">
      <w:pPr>
        <w:rPr>
          <w:rFonts w:cs="Times New Roman"/>
        </w:rPr>
      </w:pPr>
    </w:p>
    <w:p w14:paraId="5796F92E" w14:textId="77777777" w:rsidR="00CD4144" w:rsidRDefault="00CD4144" w:rsidP="00E04880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371"/>
        <w:tblOverlap w:val="never"/>
        <w:tblW w:w="0" w:type="auto"/>
        <w:tblLook w:val="04A0" w:firstRow="1" w:lastRow="0" w:firstColumn="1" w:lastColumn="0" w:noHBand="0" w:noVBand="1"/>
      </w:tblPr>
      <w:tblGrid>
        <w:gridCol w:w="9276"/>
      </w:tblGrid>
      <w:tr w:rsidR="004940E2" w14:paraId="6B82B6C5" w14:textId="77777777" w:rsidTr="008455C7">
        <w:trPr>
          <w:trHeight w:val="435"/>
        </w:trPr>
        <w:tc>
          <w:tcPr>
            <w:tcW w:w="9276" w:type="dxa"/>
          </w:tcPr>
          <w:p w14:paraId="03B901B2" w14:textId="2FEEDB2D" w:rsidR="004940E2" w:rsidRPr="00ED69AB" w:rsidRDefault="004940E2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serve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6</w:t>
            </w:r>
          </w:p>
        </w:tc>
      </w:tr>
      <w:tr w:rsidR="004940E2" w14:paraId="51891C9D" w14:textId="77777777" w:rsidTr="008455C7">
        <w:trPr>
          <w:trHeight w:val="1246"/>
        </w:trPr>
        <w:tc>
          <w:tcPr>
            <w:tcW w:w="9276" w:type="dxa"/>
          </w:tcPr>
          <w:p w14:paraId="0FD74BF1" w14:textId="5CF40C7A" w:rsidR="004940E2" w:rsidRDefault="008455C7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B57536A" wp14:editId="348552ED">
                      <wp:simplePos x="0" y="0"/>
                      <wp:positionH relativeFrom="column">
                        <wp:posOffset>3639185</wp:posOffset>
                      </wp:positionH>
                      <wp:positionV relativeFrom="paragraph">
                        <wp:posOffset>1379220</wp:posOffset>
                      </wp:positionV>
                      <wp:extent cx="548640" cy="419100"/>
                      <wp:effectExtent l="0" t="0" r="22860" b="19050"/>
                      <wp:wrapNone/>
                      <wp:docPr id="74" name="Oval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8640" cy="41910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EBA4F9" id="Oval 74" o:spid="_x0000_s1026" style="position:absolute;margin-left:286.55pt;margin-top:108.6pt;width:43.2pt;height:33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" filled="f" strokecolor="#1f3763 [1604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4604170" wp14:editId="3706F384">
                  <wp:extent cx="5726810" cy="2781300"/>
                  <wp:effectExtent l="0" t="0" r="762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l="12274" t="31234" r="15632" b="6527"/>
                          <a:stretch/>
                        </pic:blipFill>
                        <pic:spPr bwMode="auto">
                          <a:xfrm>
                            <a:off x="0" y="0"/>
                            <a:ext cx="5764725" cy="2799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55C7" w14:paraId="2CEC872B" w14:textId="77777777" w:rsidTr="008455C7">
        <w:trPr>
          <w:trHeight w:val="1246"/>
        </w:trPr>
        <w:tc>
          <w:tcPr>
            <w:tcW w:w="9276" w:type="dxa"/>
          </w:tcPr>
          <w:p w14:paraId="615FA291" w14:textId="542B46A8" w:rsidR="008455C7" w:rsidRDefault="008455C7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8B316D" wp14:editId="29F94DF6">
                  <wp:extent cx="5753100" cy="2002661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l="38205" t="39659" r="21282" b="35270"/>
                          <a:stretch/>
                        </pic:blipFill>
                        <pic:spPr bwMode="auto">
                          <a:xfrm>
                            <a:off x="0" y="0"/>
                            <a:ext cx="5799236" cy="20187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55C7" w14:paraId="710196E3" w14:textId="77777777" w:rsidTr="008455C7">
        <w:trPr>
          <w:trHeight w:val="1246"/>
        </w:trPr>
        <w:tc>
          <w:tcPr>
            <w:tcW w:w="9276" w:type="dxa"/>
          </w:tcPr>
          <w:p w14:paraId="6A08DC8A" w14:textId="1B4274DF" w:rsidR="008455C7" w:rsidRDefault="00716A68" w:rsidP="004B0892">
            <w:pPr>
              <w:jc w:val="center"/>
              <w:rPr>
                <w:noProof/>
              </w:rPr>
            </w:pPr>
            <w:r>
              <w:rPr>
                <w:rFonts w:cstheme="minorHAnsi"/>
                <w:noProof/>
                <w:color w:val="000000"/>
                <w:u w:color="000000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58690254" wp14:editId="22AF78D1">
                      <wp:simplePos x="0" y="0"/>
                      <wp:positionH relativeFrom="column">
                        <wp:posOffset>1383665</wp:posOffset>
                      </wp:positionH>
                      <wp:positionV relativeFrom="paragraph">
                        <wp:posOffset>1467485</wp:posOffset>
                      </wp:positionV>
                      <wp:extent cx="3810000" cy="575945"/>
                      <wp:effectExtent l="19050" t="19050" r="19050" b="33655"/>
                      <wp:wrapNone/>
                      <wp:docPr id="76" name="Arrow: Left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0" cy="575945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267A32" w14:textId="6740B587" w:rsidR="00716A68" w:rsidRPr="00716A68" w:rsidRDefault="00716A68" w:rsidP="00716A68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716A68">
                                    <w:rPr>
                                      <w:sz w:val="18"/>
                                      <w:szCs w:val="18"/>
                                    </w:rPr>
                                    <w:t>User already has 1 hour from previous reservation, so total will be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690254" id="Arrow: Left 76" o:spid="_x0000_s1030" type="#_x0000_t66" style="position:absolute;left:0;text-align:left;margin-left:108.95pt;margin-top:115.55pt;width:300pt;height:45.3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" adj="1633" fillcolor="white [3201]" strokecolor="#4472c4 [3204]" strokeweight="1pt">
                      <v:textbox>
                        <w:txbxContent>
                          <w:p w14:paraId="54267A32" w14:textId="6740B587" w:rsidR="00716A68" w:rsidRPr="00716A68" w:rsidRDefault="00716A68" w:rsidP="00716A6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16A68">
                              <w:rPr>
                                <w:sz w:val="18"/>
                                <w:szCs w:val="18"/>
                              </w:rPr>
                              <w:t>User already has 1 hour from previous reservation, so total will be 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EDA316C" wp14:editId="426591D3">
                  <wp:extent cx="5554980" cy="2366535"/>
                  <wp:effectExtent l="0" t="0" r="762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30878" t="28938" r="18476" b="32708"/>
                          <a:stretch/>
                        </pic:blipFill>
                        <pic:spPr bwMode="auto">
                          <a:xfrm>
                            <a:off x="0" y="0"/>
                            <a:ext cx="5631993" cy="23993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026823" w14:textId="67239A0D" w:rsidR="00B72454" w:rsidRPr="00ED69AB" w:rsidRDefault="00B72454" w:rsidP="00E04880">
      <w:pPr>
        <w:rPr>
          <w:rFonts w:cs="Times New Roman"/>
        </w:rPr>
      </w:pPr>
    </w:p>
    <w:p w14:paraId="0CFC9CBE" w14:textId="22431602" w:rsidR="00F14D5C" w:rsidRPr="00ED69AB" w:rsidRDefault="00124F0B" w:rsidP="00E04880">
      <w:pPr>
        <w:pStyle w:val="ListParagraph"/>
        <w:numPr>
          <w:ilvl w:val="0"/>
          <w:numId w:val="1"/>
        </w:numPr>
      </w:pPr>
      <w:r w:rsidRPr="00ED69AB">
        <w:rPr>
          <w:rFonts w:cs="Trebuchet MS"/>
          <w:color w:val="000000"/>
          <w:u w:color="000000"/>
        </w:rPr>
        <w:t>View Reservation</w:t>
      </w:r>
      <w:r w:rsidR="00F14D5C"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F14D5C" w:rsidRPr="00ED69AB" w14:paraId="36A062A3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215D14E" w14:textId="77777777" w:rsidR="00F14D5C" w:rsidRPr="00ED69AB" w:rsidRDefault="00F14D5C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A0B8497" w14:textId="77777777" w:rsidR="00F14D5C" w:rsidRPr="00ED69AB" w:rsidRDefault="00F14D5C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6EA53DF" w14:textId="77777777" w:rsidR="00F14D5C" w:rsidRPr="00ED69AB" w:rsidRDefault="00F14D5C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F14D5C" w:rsidRPr="00ED69AB" w14:paraId="1E1DC056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1F4CBC6" w14:textId="20167CEA" w:rsidR="00F14D5C" w:rsidRPr="00ED69AB" w:rsidRDefault="00124F0B" w:rsidP="00691020">
            <w:pPr>
              <w:rPr>
                <w:rFonts w:cstheme="majorBidi"/>
              </w:rPr>
            </w:pPr>
            <w:r w:rsidRPr="00ED69AB">
              <w:rPr>
                <w:rFonts w:cs="Trebuchet MS"/>
                <w:color w:val="000000"/>
                <w:u w:color="000000"/>
              </w:rPr>
              <w:t>View Reservation</w:t>
            </w:r>
            <w:r w:rsidRPr="00ED69AB">
              <w:rPr>
                <w:rFonts w:cstheme="majorBidi"/>
              </w:rPr>
              <w:t xml:space="preserve"> </w:t>
            </w:r>
            <w:r w:rsidR="00F14D5C" w:rsidRPr="00ED69AB">
              <w:rPr>
                <w:rFonts w:cstheme="majorBidi"/>
              </w:rPr>
              <w:t>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73A4C7C" w14:textId="7D2BF765" w:rsidR="00F14D5C" w:rsidRPr="00ED69AB" w:rsidRDefault="00F14D5C" w:rsidP="00691020">
            <w:pPr>
              <w:jc w:val="center"/>
              <w:rPr>
                <w:rFonts w:cstheme="majorBidi"/>
              </w:rPr>
            </w:pPr>
            <w:r w:rsidRPr="00ED69AB">
              <w:rPr>
                <w:rFonts w:cstheme="majorBidi"/>
              </w:rPr>
              <w:t xml:space="preserve">VIP user successfully </w:t>
            </w:r>
            <w:r w:rsidR="00124F0B" w:rsidRPr="00ED69AB">
              <w:rPr>
                <w:rFonts w:cstheme="majorBidi"/>
              </w:rPr>
              <w:t xml:space="preserve">views all his/her </w:t>
            </w:r>
            <w:r w:rsidR="00124F0B" w:rsidRPr="00ED69AB">
              <w:rPr>
                <w:rFonts w:cs="Helvetica"/>
                <w:kern w:val="1"/>
                <w:u w:color="000000"/>
              </w:rPr>
              <w:t>current and upcoming reservations</w:t>
            </w:r>
            <w:r w:rsidRPr="00ED69AB">
              <w:rPr>
                <w:rFonts w:cstheme="majorBid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2951DEB" w14:textId="77777777" w:rsidR="00F14D5C" w:rsidRPr="00ED69AB" w:rsidRDefault="00F14D5C" w:rsidP="00691020">
            <w:pPr>
              <w:jc w:val="center"/>
              <w:rPr>
                <w:rFonts w:cstheme="majorBidi"/>
              </w:rPr>
            </w:pPr>
          </w:p>
          <w:p w14:paraId="6DA99749" w14:textId="77777777" w:rsidR="00F14D5C" w:rsidRPr="00ED69AB" w:rsidRDefault="00F14D5C" w:rsidP="00691020">
            <w:pPr>
              <w:jc w:val="center"/>
              <w:rPr>
                <w:rFonts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418"/>
        <w:tblOverlap w:val="never"/>
        <w:tblW w:w="0" w:type="auto"/>
        <w:tblLook w:val="04A0" w:firstRow="1" w:lastRow="0" w:firstColumn="1" w:lastColumn="0" w:noHBand="0" w:noVBand="1"/>
      </w:tblPr>
      <w:tblGrid>
        <w:gridCol w:w="2956"/>
      </w:tblGrid>
      <w:tr w:rsidR="00856121" w14:paraId="6B0A200D" w14:textId="77777777" w:rsidTr="00856121">
        <w:trPr>
          <w:trHeight w:val="351"/>
        </w:trPr>
        <w:tc>
          <w:tcPr>
            <w:tcW w:w="2956" w:type="dxa"/>
          </w:tcPr>
          <w:p w14:paraId="616B4385" w14:textId="77777777" w:rsidR="00856121" w:rsidRDefault="00856121" w:rsidP="00856121">
            <w:pPr>
              <w:rPr>
                <w:rFonts w:cs="Times New Roman"/>
              </w:rPr>
            </w:pPr>
            <w:r w:rsidRPr="00ED69AB">
              <w:rPr>
                <w:rFonts w:cs="Trebuchet MS"/>
                <w:color w:val="000000"/>
                <w:u w:color="000000"/>
              </w:rPr>
              <w:t>View Reservation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856121" w14:paraId="0BEC821F" w14:textId="77777777" w:rsidTr="00856121">
        <w:trPr>
          <w:trHeight w:val="3879"/>
        </w:trPr>
        <w:tc>
          <w:tcPr>
            <w:tcW w:w="2956" w:type="dxa"/>
          </w:tcPr>
          <w:p w14:paraId="7E7C91A6" w14:textId="7777777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B4899A2" wp14:editId="7B3AA26E">
                  <wp:extent cx="1328710" cy="2362200"/>
                  <wp:effectExtent l="0" t="0" r="508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832" cy="2397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</w:tr>
    </w:tbl>
    <w:p w14:paraId="5CF1A16B" w14:textId="7D7AFB32" w:rsidR="00FD5D35" w:rsidRDefault="00FD5D35"/>
    <w:p w14:paraId="7203B23C" w14:textId="12D9986B" w:rsidR="00B47FF9" w:rsidRDefault="00B47FF9"/>
    <w:p w14:paraId="40B8F4A6" w14:textId="128E4B7D" w:rsidR="00B47FF9" w:rsidRDefault="00B47FF9"/>
    <w:p w14:paraId="77F2C350" w14:textId="373BCA26" w:rsidR="00B47FF9" w:rsidRDefault="00B47FF9"/>
    <w:p w14:paraId="0BC6F7D6" w14:textId="6B1E9306" w:rsidR="00B47FF9" w:rsidRDefault="00B47FF9"/>
    <w:p w14:paraId="0EFB358F" w14:textId="56426379" w:rsidR="00B47FF9" w:rsidRDefault="00B47FF9"/>
    <w:p w14:paraId="4BEEFF75" w14:textId="2ACB17ED" w:rsidR="00B47FF9" w:rsidRDefault="00B47FF9"/>
    <w:p w14:paraId="4C61B291" w14:textId="3E6F9405" w:rsidR="00B47FF9" w:rsidRDefault="00B47FF9"/>
    <w:p w14:paraId="598E6BD1" w14:textId="47CB0F43" w:rsidR="00856121" w:rsidRDefault="00856121"/>
    <w:p w14:paraId="59021422" w14:textId="3FCB3A63" w:rsidR="009D228A" w:rsidRDefault="009D228A"/>
    <w:tbl>
      <w:tblPr>
        <w:tblStyle w:val="TableGrid"/>
        <w:tblpPr w:leftFromText="180" w:rightFromText="180" w:vertAnchor="text" w:horzAnchor="margin" w:tblpXSpec="center" w:tblpY="418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228A" w14:paraId="333F08E4" w14:textId="77777777" w:rsidTr="004B0892">
        <w:trPr>
          <w:trHeight w:val="351"/>
        </w:trPr>
        <w:tc>
          <w:tcPr>
            <w:tcW w:w="2956" w:type="dxa"/>
          </w:tcPr>
          <w:p w14:paraId="61DB404F" w14:textId="77777777" w:rsidR="009D228A" w:rsidRDefault="009D228A" w:rsidP="004B0892">
            <w:pPr>
              <w:rPr>
                <w:rFonts w:cs="Times New Roman"/>
              </w:rPr>
            </w:pPr>
            <w:r w:rsidRPr="00ED69AB">
              <w:rPr>
                <w:rFonts w:cs="Trebuchet MS"/>
                <w:color w:val="000000"/>
                <w:u w:color="000000"/>
              </w:rPr>
              <w:t>View Reservation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9D228A" w14:paraId="322FB9B1" w14:textId="77777777" w:rsidTr="009D228A">
        <w:trPr>
          <w:trHeight w:val="374"/>
        </w:trPr>
        <w:tc>
          <w:tcPr>
            <w:tcW w:w="2956" w:type="dxa"/>
          </w:tcPr>
          <w:p w14:paraId="1444E5C7" w14:textId="23775CCD" w:rsidR="009D228A" w:rsidRDefault="009D228A" w:rsidP="009D228A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w:drawing>
                <wp:inline distT="0" distB="0" distL="0" distR="0" wp14:anchorId="5C14614E" wp14:editId="480C85D7">
                  <wp:extent cx="6010910" cy="2407920"/>
                  <wp:effectExtent l="0" t="0" r="889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910" cy="2407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8BC03A" w14:textId="765A7038" w:rsidR="009D228A" w:rsidRDefault="009D228A"/>
    <w:p w14:paraId="06901DFE" w14:textId="77777777" w:rsidR="009D228A" w:rsidRDefault="009D228A"/>
    <w:p w14:paraId="0AC4D412" w14:textId="65B8C998" w:rsidR="005067BA" w:rsidRPr="00ED69AB" w:rsidRDefault="00507932" w:rsidP="00E04880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Extend Reservation</w:t>
      </w:r>
      <w:r w:rsidR="005067BA"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5067BA" w:rsidRPr="00ED69AB" w14:paraId="63148124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C087135" w14:textId="77777777" w:rsidR="005067BA" w:rsidRPr="00ED69AB" w:rsidRDefault="005067BA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AEBE0B6" w14:textId="77777777" w:rsidR="005067BA" w:rsidRPr="00ED69AB" w:rsidRDefault="005067BA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187385" w14:textId="77777777" w:rsidR="005067BA" w:rsidRPr="00ED69AB" w:rsidRDefault="005067BA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5067BA" w:rsidRPr="00ED69AB" w14:paraId="4302FD88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4AB3B64" w14:textId="670CFA4A" w:rsidR="005067BA" w:rsidRPr="00ED69AB" w:rsidRDefault="00507932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="005067BA" w:rsidRPr="00ED69AB">
              <w:rPr>
                <w:rFonts w:cstheme="majorBidi"/>
              </w:rPr>
              <w:t>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81221BA" w14:textId="05E9F557" w:rsidR="005067BA" w:rsidRPr="00ED69AB" w:rsidRDefault="005067BA" w:rsidP="007C0977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 successfully</w:t>
            </w:r>
            <w:r w:rsidR="00507932" w:rsidRPr="00ED69AB">
              <w:rPr>
                <w:rFonts w:cstheme="minorHAnsi"/>
                <w:kern w:val="1"/>
                <w:u w:color="000000"/>
              </w:rPr>
              <w:t xml:space="preserve"> extends a reservation and the extension price is added to the reservation</w:t>
            </w:r>
            <w:r w:rsidRPr="00ED69AB">
              <w:rPr>
                <w:rFonts w:cstheme="minorHAns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AA4B177" w14:textId="77777777" w:rsidR="005067BA" w:rsidRPr="00ED69AB" w:rsidRDefault="005067BA" w:rsidP="00691020">
            <w:pPr>
              <w:jc w:val="center"/>
              <w:rPr>
                <w:rFonts w:cstheme="majorBidi"/>
              </w:rPr>
            </w:pPr>
          </w:p>
          <w:p w14:paraId="2B38F45A" w14:textId="77777777" w:rsidR="005067BA" w:rsidRPr="00ED69AB" w:rsidRDefault="005067BA" w:rsidP="00691020">
            <w:pPr>
              <w:jc w:val="center"/>
              <w:rPr>
                <w:rFonts w:cstheme="majorBidi"/>
              </w:rPr>
            </w:pPr>
          </w:p>
        </w:tc>
      </w:tr>
      <w:tr w:rsidR="00507932" w:rsidRPr="00ED69AB" w14:paraId="2A99D6C6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74E9D7A4" w14:textId="5AD813F5" w:rsidR="00507932" w:rsidRPr="00ED69AB" w:rsidRDefault="00507932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4A02A9FC" w14:textId="6CB196A0" w:rsidR="00507932" w:rsidRPr="00ED69AB" w:rsidRDefault="007C0977" w:rsidP="00E04880">
            <w:pPr>
              <w:jc w:val="center"/>
              <w:rPr>
                <w:rFonts w:cstheme="minorHAnsi"/>
                <w:kern w:val="1"/>
                <w:u w:color="000000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VIP user </w:t>
            </w:r>
            <w:r w:rsidR="008A0F8B" w:rsidRPr="00ED69AB">
              <w:rPr>
                <w:rFonts w:cstheme="minorHAnsi"/>
                <w:kern w:val="1"/>
                <w:u w:color="000000"/>
              </w:rPr>
              <w:t>tries to extend before the last hour of the reservation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34008AE" w14:textId="77777777" w:rsidR="00507932" w:rsidRPr="00ED69AB" w:rsidRDefault="00507932" w:rsidP="00691020">
            <w:pPr>
              <w:jc w:val="center"/>
              <w:rPr>
                <w:rFonts w:cstheme="majorBidi"/>
              </w:rPr>
            </w:pPr>
          </w:p>
        </w:tc>
      </w:tr>
      <w:tr w:rsidR="00507932" w:rsidRPr="00ED69AB" w14:paraId="56871102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265AEE68" w14:textId="6FA0302E" w:rsidR="00507932" w:rsidRPr="00ED69AB" w:rsidRDefault="00507932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3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978DF41" w14:textId="72895ED6" w:rsidR="00507932" w:rsidRPr="00ED69AB" w:rsidRDefault="008A0F8B" w:rsidP="00541AC9">
            <w:pPr>
              <w:jc w:val="center"/>
              <w:rPr>
                <w:rFonts w:cstheme="majorBidi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VIP user tries to extend </w:t>
            </w:r>
            <w:r w:rsidR="00541AC9" w:rsidRPr="00ED69AB">
              <w:rPr>
                <w:rFonts w:cstheme="minorHAnsi"/>
                <w:kern w:val="1"/>
                <w:u w:color="000000"/>
              </w:rPr>
              <w:t>where</w:t>
            </w:r>
            <w:r w:rsidRPr="00ED69AB">
              <w:rPr>
                <w:rFonts w:cstheme="minorHAnsi"/>
                <w:kern w:val="1"/>
                <w:u w:color="000000"/>
              </w:rPr>
              <w:t xml:space="preserve"> </w:t>
            </w:r>
            <w:r w:rsidR="007C0977" w:rsidRPr="00ED69AB">
              <w:rPr>
                <w:rFonts w:cstheme="minorHAnsi"/>
                <w:kern w:val="1"/>
                <w:u w:color="000000"/>
              </w:rPr>
              <w:t xml:space="preserve">there is no available parking </w:t>
            </w:r>
            <w:r w:rsidRPr="00ED69AB">
              <w:rPr>
                <w:rFonts w:cstheme="minorHAnsi"/>
                <w:kern w:val="1"/>
                <w:u w:color="000000"/>
              </w:rPr>
              <w:t xml:space="preserve">spot </w:t>
            </w:r>
            <w:r w:rsidR="007C0977" w:rsidRPr="00ED69AB">
              <w:rPr>
                <w:rFonts w:cstheme="minorHAnsi"/>
                <w:kern w:val="1"/>
                <w:u w:color="000000"/>
              </w:rPr>
              <w:t>after the reservation time</w:t>
            </w:r>
            <w:r w:rsidRPr="00ED69AB">
              <w:rPr>
                <w:rFonts w:cstheme="minorHAnsi"/>
                <w:kern w:val="1"/>
                <w:u w:color="000000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D19816C" w14:textId="77777777" w:rsidR="00507932" w:rsidRPr="00ED69AB" w:rsidRDefault="00507932" w:rsidP="00691020">
            <w:pPr>
              <w:jc w:val="center"/>
              <w:rPr>
                <w:rFonts w:cstheme="majorBidi"/>
              </w:rPr>
            </w:pPr>
          </w:p>
        </w:tc>
      </w:tr>
    </w:tbl>
    <w:p w14:paraId="6CDBE98B" w14:textId="68BAEE3D" w:rsidR="00CF603C" w:rsidRDefault="00CF603C" w:rsidP="00CF603C">
      <w:pPr>
        <w:tabs>
          <w:tab w:val="left" w:pos="754"/>
        </w:tabs>
      </w:pPr>
    </w:p>
    <w:p w14:paraId="665290EB" w14:textId="088E83C1" w:rsidR="00CF603C" w:rsidRDefault="00CF603C" w:rsidP="00CF603C">
      <w:pPr>
        <w:tabs>
          <w:tab w:val="left" w:pos="754"/>
        </w:tabs>
      </w:pPr>
    </w:p>
    <w:p w14:paraId="3642A76B" w14:textId="77777777" w:rsidR="00CF603C" w:rsidRDefault="00CF603C" w:rsidP="00CF603C">
      <w:pPr>
        <w:tabs>
          <w:tab w:val="left" w:pos="754"/>
        </w:tabs>
      </w:pPr>
    </w:p>
    <w:tbl>
      <w:tblPr>
        <w:tblStyle w:val="TableGrid"/>
        <w:tblW w:w="9468" w:type="dxa"/>
        <w:jc w:val="center"/>
        <w:tblLook w:val="04A0" w:firstRow="1" w:lastRow="0" w:firstColumn="1" w:lastColumn="0" w:noHBand="0" w:noVBand="1"/>
      </w:tblPr>
      <w:tblGrid>
        <w:gridCol w:w="2736"/>
        <w:gridCol w:w="3276"/>
        <w:gridCol w:w="3456"/>
      </w:tblGrid>
      <w:tr w:rsidR="00CF603C" w14:paraId="0E90F12E" w14:textId="77777777" w:rsidTr="00CF603C">
        <w:trPr>
          <w:trHeight w:val="351"/>
          <w:jc w:val="center"/>
        </w:trPr>
        <w:tc>
          <w:tcPr>
            <w:tcW w:w="9468" w:type="dxa"/>
            <w:gridSpan w:val="3"/>
          </w:tcPr>
          <w:p w14:paraId="245C9370" w14:textId="32FC5D98" w:rsidR="00CF603C" w:rsidRPr="00ED69AB" w:rsidRDefault="00CF603C" w:rsidP="00A447E4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</w:t>
            </w:r>
            <w:r w:rsidR="00856121">
              <w:rPr>
                <w:rFonts w:cstheme="majorBidi"/>
              </w:rPr>
              <w:t>1</w:t>
            </w:r>
          </w:p>
        </w:tc>
      </w:tr>
      <w:tr w:rsidR="00CF603C" w14:paraId="358B73F9" w14:textId="77777777" w:rsidTr="00CF603C">
        <w:trPr>
          <w:trHeight w:val="3879"/>
          <w:jc w:val="center"/>
        </w:trPr>
        <w:tc>
          <w:tcPr>
            <w:tcW w:w="2736" w:type="dxa"/>
          </w:tcPr>
          <w:p w14:paraId="69811BBE" w14:textId="77777777" w:rsidR="00CF603C" w:rsidRDefault="00CF603C" w:rsidP="00A447E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ECEA41" wp14:editId="38E38E70">
                  <wp:extent cx="1600200" cy="28448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9091" cy="2896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6" w:type="dxa"/>
          </w:tcPr>
          <w:p w14:paraId="19124468" w14:textId="77777777" w:rsidR="00CF603C" w:rsidRDefault="00CF603C" w:rsidP="00A447E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CDC3BD4" wp14:editId="77EFDF05">
                      <wp:simplePos x="0" y="0"/>
                      <wp:positionH relativeFrom="column">
                        <wp:posOffset>1216388</wp:posOffset>
                      </wp:positionH>
                      <wp:positionV relativeFrom="paragraph">
                        <wp:posOffset>1206772</wp:posOffset>
                      </wp:positionV>
                      <wp:extent cx="1071880" cy="16329"/>
                      <wp:effectExtent l="0" t="76200" r="13970" b="79375"/>
                      <wp:wrapNone/>
                      <wp:docPr id="84" name="Straight Arrow Connector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71880" cy="1632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8BA14A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84" o:spid="_x0000_s1026" type="#_x0000_t32" style="position:absolute;margin-left:95.8pt;margin-top:95pt;width:84.4pt;height:1.3pt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84BCD0F" wp14:editId="1F06973C">
                      <wp:simplePos x="0" y="0"/>
                      <wp:positionH relativeFrom="column">
                        <wp:posOffset>1216479</wp:posOffset>
                      </wp:positionH>
                      <wp:positionV relativeFrom="paragraph">
                        <wp:posOffset>984250</wp:posOffset>
                      </wp:positionV>
                      <wp:extent cx="1071880" cy="16329"/>
                      <wp:effectExtent l="0" t="76200" r="13970" b="79375"/>
                      <wp:wrapNone/>
                      <wp:docPr id="83" name="Straight Arrow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71880" cy="1632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0489AE4" id="Straight Arrow Connector 83" o:spid="_x0000_s1026" type="#_x0000_t32" style="position:absolute;margin-left:95.8pt;margin-top:77.5pt;width:84.4pt;height:1.3pt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AE4AA05" wp14:editId="115B57C3">
                      <wp:simplePos x="0" y="0"/>
                      <wp:positionH relativeFrom="column">
                        <wp:posOffset>1254579</wp:posOffset>
                      </wp:positionH>
                      <wp:positionV relativeFrom="paragraph">
                        <wp:posOffset>1659164</wp:posOffset>
                      </wp:positionV>
                      <wp:extent cx="1034142" cy="16329"/>
                      <wp:effectExtent l="0" t="76200" r="13970" b="79375"/>
                      <wp:wrapNone/>
                      <wp:docPr id="81" name="Straight Arrow Connector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34142" cy="1632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D422DF0" id="Straight Arrow Connector 81" o:spid="_x0000_s1026" type="#_x0000_t32" style="position:absolute;margin-left:98.8pt;margin-top:130.65pt;width:81.45pt;height:1.3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42946D" wp14:editId="2D450978">
                  <wp:extent cx="1907540" cy="2838450"/>
                  <wp:effectExtent l="19050" t="19050" r="16510" b="190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2"/>
                          <a:srcRect l="32151" t="10908" r="26171" b="10610"/>
                          <a:stretch/>
                        </pic:blipFill>
                        <pic:spPr bwMode="auto">
                          <a:xfrm>
                            <a:off x="0" y="0"/>
                            <a:ext cx="1936632" cy="28817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</w:t>
            </w:r>
          </w:p>
          <w:p w14:paraId="6CD71156" w14:textId="77777777" w:rsidR="00CF603C" w:rsidRDefault="00CF603C" w:rsidP="00A447E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Before extending  </w:t>
            </w:r>
          </w:p>
        </w:tc>
        <w:tc>
          <w:tcPr>
            <w:tcW w:w="3456" w:type="dxa"/>
          </w:tcPr>
          <w:p w14:paraId="11C0FBFE" w14:textId="77777777" w:rsidR="00CF603C" w:rsidRDefault="00CF603C" w:rsidP="00A447E4">
            <w:pPr>
              <w:rPr>
                <w:noProof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C88FB69" wp14:editId="3E21DB8A">
                      <wp:simplePos x="0" y="0"/>
                      <wp:positionH relativeFrom="margin">
                        <wp:posOffset>562247</wp:posOffset>
                      </wp:positionH>
                      <wp:positionV relativeFrom="paragraph">
                        <wp:posOffset>2372088</wp:posOffset>
                      </wp:positionV>
                      <wp:extent cx="309880" cy="277495"/>
                      <wp:effectExtent l="0" t="0" r="13970" b="27305"/>
                      <wp:wrapNone/>
                      <wp:docPr id="86" name="Oval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8AFBD5" id="Oval 86" o:spid="_x0000_s1026" style="position:absolute;margin-left:44.25pt;margin-top:186.8pt;width:24.4pt;height:21.8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3F0024B" wp14:editId="1994C3D3">
                  <wp:extent cx="2015934" cy="3045278"/>
                  <wp:effectExtent l="19050" t="19050" r="22860" b="22225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3"/>
                          <a:srcRect l="29764" t="12213" r="28113" b="1794"/>
                          <a:stretch/>
                        </pic:blipFill>
                        <pic:spPr bwMode="auto">
                          <a:xfrm>
                            <a:off x="0" y="0"/>
                            <a:ext cx="2048896" cy="30950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38FFA8B" w14:textId="77777777" w:rsidR="00CF603C" w:rsidRDefault="00CF603C" w:rsidP="00A447E4">
            <w:pPr>
              <w:jc w:val="center"/>
              <w:rPr>
                <w:noProof/>
              </w:rPr>
            </w:pPr>
            <w:r>
              <w:rPr>
                <w:noProof/>
              </w:rPr>
              <w:t>After extending</w:t>
            </w:r>
          </w:p>
        </w:tc>
      </w:tr>
    </w:tbl>
    <w:tbl>
      <w:tblPr>
        <w:tblStyle w:val="TableGrid"/>
        <w:tblpPr w:leftFromText="180" w:rightFromText="180" w:vertAnchor="text" w:horzAnchor="page" w:tblpX="3549" w:tblpY="680"/>
        <w:tblOverlap w:val="never"/>
        <w:tblW w:w="0" w:type="auto"/>
        <w:tblLook w:val="04A0" w:firstRow="1" w:lastRow="0" w:firstColumn="1" w:lastColumn="0" w:noHBand="0" w:noVBand="1"/>
      </w:tblPr>
      <w:tblGrid>
        <w:gridCol w:w="2695"/>
      </w:tblGrid>
      <w:tr w:rsidR="00CF603C" w14:paraId="311084D7" w14:textId="77777777" w:rsidTr="00CF603C">
        <w:trPr>
          <w:trHeight w:val="351"/>
        </w:trPr>
        <w:tc>
          <w:tcPr>
            <w:tcW w:w="2695" w:type="dxa"/>
          </w:tcPr>
          <w:p w14:paraId="1D250A80" w14:textId="77777777" w:rsidR="00CF603C" w:rsidRDefault="00CF603C" w:rsidP="00CF603C">
            <w:pPr>
              <w:rPr>
                <w:rFonts w:cs="Times New Roman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2</w:t>
            </w:r>
          </w:p>
        </w:tc>
      </w:tr>
      <w:tr w:rsidR="00CF603C" w14:paraId="5AEB7FE7" w14:textId="77777777" w:rsidTr="00CF603C">
        <w:trPr>
          <w:trHeight w:val="3879"/>
        </w:trPr>
        <w:tc>
          <w:tcPr>
            <w:tcW w:w="2695" w:type="dxa"/>
          </w:tcPr>
          <w:p w14:paraId="61C4EE01" w14:textId="77777777" w:rsidR="00CF603C" w:rsidRDefault="00CF603C" w:rsidP="00CF603C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1796B9DB" wp14:editId="0C64C07B">
                  <wp:extent cx="1328057" cy="2361040"/>
                  <wp:effectExtent l="0" t="0" r="5715" b="127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5605" cy="2410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page" w:tblpX="6652" w:tblpY="663"/>
        <w:tblOverlap w:val="never"/>
        <w:tblW w:w="0" w:type="auto"/>
        <w:tblLook w:val="04A0" w:firstRow="1" w:lastRow="0" w:firstColumn="1" w:lastColumn="0" w:noHBand="0" w:noVBand="1"/>
      </w:tblPr>
      <w:tblGrid>
        <w:gridCol w:w="2695"/>
      </w:tblGrid>
      <w:tr w:rsidR="00CF603C" w14:paraId="1A796D2F" w14:textId="77777777" w:rsidTr="00CF603C">
        <w:trPr>
          <w:trHeight w:val="351"/>
        </w:trPr>
        <w:tc>
          <w:tcPr>
            <w:tcW w:w="2695" w:type="dxa"/>
          </w:tcPr>
          <w:p w14:paraId="3107FCC9" w14:textId="77777777" w:rsidR="00CF603C" w:rsidRDefault="00CF603C" w:rsidP="00CF603C">
            <w:pPr>
              <w:jc w:val="center"/>
              <w:rPr>
                <w:rFonts w:cs="Times New Roman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3</w:t>
            </w:r>
          </w:p>
        </w:tc>
      </w:tr>
      <w:tr w:rsidR="00CF603C" w14:paraId="238D9429" w14:textId="77777777" w:rsidTr="00CF603C">
        <w:trPr>
          <w:trHeight w:val="3879"/>
        </w:trPr>
        <w:tc>
          <w:tcPr>
            <w:tcW w:w="2695" w:type="dxa"/>
          </w:tcPr>
          <w:p w14:paraId="3F5E6676" w14:textId="0DF89357" w:rsidR="00CF603C" w:rsidRDefault="00CF603C" w:rsidP="00CF603C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979B3D4" wp14:editId="7265E60D">
                  <wp:extent cx="1322615" cy="2351316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0457" cy="2400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C52644" w14:textId="2C0F9535" w:rsidR="005067BA" w:rsidRDefault="005067BA" w:rsidP="00CF603C">
      <w:pPr>
        <w:tabs>
          <w:tab w:val="left" w:pos="754"/>
        </w:tabs>
      </w:pPr>
    </w:p>
    <w:p w14:paraId="7291DF66" w14:textId="77777777" w:rsidR="00CF603C" w:rsidRDefault="00CF603C" w:rsidP="00CF603C">
      <w:pPr>
        <w:tabs>
          <w:tab w:val="left" w:pos="754"/>
        </w:tabs>
      </w:pPr>
      <w:r>
        <w:tab/>
      </w:r>
    </w:p>
    <w:p w14:paraId="25423AD4" w14:textId="78D79E6B" w:rsidR="00B47FF9" w:rsidRDefault="00B47FF9" w:rsidP="00B47FF9">
      <w:pPr>
        <w:jc w:val="center"/>
      </w:pPr>
    </w:p>
    <w:p w14:paraId="02E5730C" w14:textId="377B56B9" w:rsidR="00B47FF9" w:rsidRDefault="00B47FF9" w:rsidP="00B47FF9">
      <w:pPr>
        <w:jc w:val="center"/>
      </w:pPr>
    </w:p>
    <w:p w14:paraId="11BAB601" w14:textId="42E4F0B9" w:rsidR="00B47FF9" w:rsidRDefault="00B47FF9" w:rsidP="00B47FF9">
      <w:pPr>
        <w:jc w:val="center"/>
      </w:pPr>
    </w:p>
    <w:p w14:paraId="63F3B110" w14:textId="16DC9412" w:rsidR="00B47FF9" w:rsidRDefault="00B47FF9" w:rsidP="00B47FF9">
      <w:pPr>
        <w:jc w:val="center"/>
      </w:pPr>
    </w:p>
    <w:p w14:paraId="2729478A" w14:textId="75AA3A2B" w:rsidR="00B47FF9" w:rsidRDefault="00B47FF9" w:rsidP="00B47FF9">
      <w:pPr>
        <w:jc w:val="center"/>
      </w:pPr>
    </w:p>
    <w:p w14:paraId="1E8676F0" w14:textId="278D9DA5" w:rsidR="00B47FF9" w:rsidRDefault="00B47FF9" w:rsidP="00B47FF9">
      <w:pPr>
        <w:jc w:val="center"/>
      </w:pPr>
    </w:p>
    <w:p w14:paraId="7EE58F37" w14:textId="47B42DBC" w:rsidR="00B47FF9" w:rsidRDefault="00B47FF9" w:rsidP="00B47FF9">
      <w:pPr>
        <w:jc w:val="center"/>
      </w:pPr>
    </w:p>
    <w:p w14:paraId="664B6FC5" w14:textId="770BB6AC" w:rsidR="00B47FF9" w:rsidRDefault="00B47FF9" w:rsidP="00B47FF9">
      <w:pPr>
        <w:jc w:val="center"/>
      </w:pPr>
    </w:p>
    <w:p w14:paraId="176BEA16" w14:textId="21FFFC60" w:rsidR="00B47FF9" w:rsidRDefault="00B47FF9" w:rsidP="00B47FF9">
      <w:pPr>
        <w:jc w:val="center"/>
      </w:pPr>
    </w:p>
    <w:tbl>
      <w:tblPr>
        <w:tblStyle w:val="TableGrid"/>
        <w:tblW w:w="10580" w:type="dxa"/>
        <w:jc w:val="center"/>
        <w:tblLook w:val="04A0" w:firstRow="1" w:lastRow="0" w:firstColumn="1" w:lastColumn="0" w:noHBand="0" w:noVBand="1"/>
      </w:tblPr>
      <w:tblGrid>
        <w:gridCol w:w="5290"/>
        <w:gridCol w:w="5290"/>
      </w:tblGrid>
      <w:tr w:rsidR="007F6E43" w14:paraId="4B689E38" w14:textId="77777777" w:rsidTr="007B79D0">
        <w:trPr>
          <w:trHeight w:val="351"/>
          <w:jc w:val="center"/>
        </w:trPr>
        <w:tc>
          <w:tcPr>
            <w:tcW w:w="10580" w:type="dxa"/>
            <w:gridSpan w:val="2"/>
          </w:tcPr>
          <w:p w14:paraId="7630DBAE" w14:textId="17733401" w:rsidR="007F6E43" w:rsidRPr="00ED69AB" w:rsidRDefault="007F6E43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1</w:t>
            </w:r>
          </w:p>
        </w:tc>
      </w:tr>
      <w:tr w:rsidR="007F6E43" w14:paraId="0AE58BC6" w14:textId="77777777" w:rsidTr="007B79D0">
        <w:trPr>
          <w:trHeight w:val="351"/>
          <w:jc w:val="center"/>
        </w:trPr>
        <w:tc>
          <w:tcPr>
            <w:tcW w:w="10580" w:type="dxa"/>
            <w:gridSpan w:val="2"/>
          </w:tcPr>
          <w:p w14:paraId="240264E6" w14:textId="25FC6156" w:rsidR="007F6E43" w:rsidRPr="00ED69AB" w:rsidRDefault="00924648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497DE227" wp14:editId="648CBF33">
                  <wp:extent cx="6528304" cy="1143000"/>
                  <wp:effectExtent l="0" t="0" r="635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6"/>
                          <a:srcRect l="19231" t="27351" r="17436" b="52937"/>
                          <a:stretch/>
                        </pic:blipFill>
                        <pic:spPr bwMode="auto">
                          <a:xfrm>
                            <a:off x="0" y="0"/>
                            <a:ext cx="6607353" cy="1156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363D" w14:paraId="4718B5A6" w14:textId="77777777" w:rsidTr="007B79D0">
        <w:trPr>
          <w:trHeight w:val="351"/>
          <w:jc w:val="center"/>
        </w:trPr>
        <w:tc>
          <w:tcPr>
            <w:tcW w:w="5290" w:type="dxa"/>
          </w:tcPr>
          <w:p w14:paraId="13FEBA54" w14:textId="43720E7A" w:rsidR="0083363D" w:rsidRDefault="007B79D0" w:rsidP="004B0892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09A2273B" wp14:editId="145F151D">
                      <wp:simplePos x="0" y="0"/>
                      <wp:positionH relativeFrom="column">
                        <wp:posOffset>1385570</wp:posOffset>
                      </wp:positionH>
                      <wp:positionV relativeFrom="paragraph">
                        <wp:posOffset>2222500</wp:posOffset>
                      </wp:positionV>
                      <wp:extent cx="2400300" cy="53340"/>
                      <wp:effectExtent l="0" t="19050" r="95250" b="99060"/>
                      <wp:wrapNone/>
                      <wp:docPr id="136" name="Straight Arrow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00300" cy="533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BAC8F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6" o:spid="_x0000_s1026" type="#_x0000_t32" style="position:absolute;margin-left:109.1pt;margin-top:175pt;width:189pt;height:4.2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62D4F92B" wp14:editId="1EF3FE00">
                      <wp:simplePos x="0" y="0"/>
                      <wp:positionH relativeFrom="column">
                        <wp:posOffset>1804670</wp:posOffset>
                      </wp:positionH>
                      <wp:positionV relativeFrom="paragraph">
                        <wp:posOffset>1681480</wp:posOffset>
                      </wp:positionV>
                      <wp:extent cx="1798320" cy="60960"/>
                      <wp:effectExtent l="0" t="76200" r="0" b="34290"/>
                      <wp:wrapNone/>
                      <wp:docPr id="135" name="Straight Arrow Connector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798320" cy="609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E460FC" id="Straight Arrow Connector 135" o:spid="_x0000_s1026" type="#_x0000_t32" style="position:absolute;margin-left:142.1pt;margin-top:132.4pt;width:141.6pt;height:4.8pt;flip:y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31C5B539" wp14:editId="3B67B383">
                      <wp:simplePos x="0" y="0"/>
                      <wp:positionH relativeFrom="column">
                        <wp:posOffset>1286510</wp:posOffset>
                      </wp:positionH>
                      <wp:positionV relativeFrom="paragraph">
                        <wp:posOffset>1239520</wp:posOffset>
                      </wp:positionV>
                      <wp:extent cx="2339340" cy="45720"/>
                      <wp:effectExtent l="0" t="76200" r="3810" b="49530"/>
                      <wp:wrapNone/>
                      <wp:docPr id="134" name="Straight Arrow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339340" cy="457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8B5537" id="Straight Arrow Connector 134" o:spid="_x0000_s1026" type="#_x0000_t32" style="position:absolute;margin-left:101.3pt;margin-top:97.6pt;width:184.2pt;height:3.6pt;flip:y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10A7E40E" wp14:editId="53625CCA">
                      <wp:simplePos x="0" y="0"/>
                      <wp:positionH relativeFrom="column">
                        <wp:posOffset>1812290</wp:posOffset>
                      </wp:positionH>
                      <wp:positionV relativeFrom="paragraph">
                        <wp:posOffset>1018540</wp:posOffset>
                      </wp:positionV>
                      <wp:extent cx="1783080" cy="15240"/>
                      <wp:effectExtent l="0" t="76200" r="26670" b="80010"/>
                      <wp:wrapNone/>
                      <wp:docPr id="133" name="Straight Arrow Connector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783080" cy="152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E185DF" id="Straight Arrow Connector 133" o:spid="_x0000_s1026" type="#_x0000_t32" style="position:absolute;margin-left:142.7pt;margin-top:80.2pt;width:140.4pt;height:1.2pt;flip:y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83363D">
              <w:rPr>
                <w:noProof/>
              </w:rPr>
              <w:drawing>
                <wp:inline distT="0" distB="0" distL="0" distR="0" wp14:anchorId="22FE5771" wp14:editId="76D02701">
                  <wp:extent cx="3078480" cy="2861310"/>
                  <wp:effectExtent l="0" t="0" r="762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7"/>
                          <a:srcRect l="31410" t="41026" r="46658" b="22735"/>
                          <a:stretch/>
                        </pic:blipFill>
                        <pic:spPr bwMode="auto">
                          <a:xfrm>
                            <a:off x="0" y="0"/>
                            <a:ext cx="3111959" cy="28924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0" w:type="dxa"/>
          </w:tcPr>
          <w:p w14:paraId="79E7A7AE" w14:textId="2C5CD0B9" w:rsidR="0083363D" w:rsidRDefault="007B79D0" w:rsidP="004B08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C01614" wp14:editId="3D4171F7">
                  <wp:extent cx="2606040" cy="2861184"/>
                  <wp:effectExtent l="0" t="0" r="3810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8"/>
                          <a:srcRect l="33974" t="33732" r="46058" b="27293"/>
                          <a:stretch/>
                        </pic:blipFill>
                        <pic:spPr bwMode="auto">
                          <a:xfrm>
                            <a:off x="0" y="0"/>
                            <a:ext cx="2627186" cy="288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6F18" w14:paraId="72A5CDAC" w14:textId="77777777" w:rsidTr="007B79D0">
        <w:trPr>
          <w:trHeight w:val="2420"/>
          <w:jc w:val="center"/>
        </w:trPr>
        <w:tc>
          <w:tcPr>
            <w:tcW w:w="10580" w:type="dxa"/>
            <w:gridSpan w:val="2"/>
          </w:tcPr>
          <w:p w14:paraId="0A18C0B6" w14:textId="33035CE5" w:rsidR="00AC6F18" w:rsidRDefault="00AC6F18" w:rsidP="004B0892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230F7F35" wp14:editId="0AFB63AB">
                  <wp:simplePos x="594360" y="92202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6581514" cy="1556918"/>
                  <wp:effectExtent l="0" t="0" r="0" b="5715"/>
                  <wp:wrapSquare wrapText="bothSides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54" t="27578" r="12308" b="42336"/>
                          <a:stretch/>
                        </pic:blipFill>
                        <pic:spPr bwMode="auto">
                          <a:xfrm>
                            <a:off x="0" y="0"/>
                            <a:ext cx="6581514" cy="15569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481B30F" w14:textId="1107F842" w:rsidR="00B47FF9" w:rsidRDefault="00B47FF9" w:rsidP="00B47FF9">
      <w:pPr>
        <w:jc w:val="center"/>
      </w:pPr>
    </w:p>
    <w:p w14:paraId="79CBC913" w14:textId="4CC96E36" w:rsidR="00104A34" w:rsidRDefault="00104A34" w:rsidP="00B47FF9">
      <w:pPr>
        <w:jc w:val="center"/>
      </w:pPr>
    </w:p>
    <w:tbl>
      <w:tblPr>
        <w:tblStyle w:val="TableGrid"/>
        <w:tblW w:w="10446" w:type="dxa"/>
        <w:jc w:val="center"/>
        <w:tblLook w:val="04A0" w:firstRow="1" w:lastRow="0" w:firstColumn="1" w:lastColumn="0" w:noHBand="0" w:noVBand="1"/>
      </w:tblPr>
      <w:tblGrid>
        <w:gridCol w:w="10602"/>
      </w:tblGrid>
      <w:tr w:rsidR="00104A34" w14:paraId="14421F67" w14:textId="77777777" w:rsidTr="00104A34">
        <w:trPr>
          <w:trHeight w:val="351"/>
          <w:jc w:val="center"/>
        </w:trPr>
        <w:tc>
          <w:tcPr>
            <w:tcW w:w="10446" w:type="dxa"/>
          </w:tcPr>
          <w:p w14:paraId="213BF566" w14:textId="3072B0D7" w:rsidR="00104A34" w:rsidRPr="00ED69AB" w:rsidRDefault="00104A34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2</w:t>
            </w:r>
          </w:p>
        </w:tc>
      </w:tr>
      <w:tr w:rsidR="00104A34" w14:paraId="7A9CFB3B" w14:textId="77777777" w:rsidTr="00104A34">
        <w:trPr>
          <w:trHeight w:val="351"/>
          <w:jc w:val="center"/>
        </w:trPr>
        <w:tc>
          <w:tcPr>
            <w:tcW w:w="10446" w:type="dxa"/>
          </w:tcPr>
          <w:p w14:paraId="47BB619F" w14:textId="351725DD" w:rsidR="00104A34" w:rsidRPr="00ED69AB" w:rsidRDefault="00104A34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541471F7" wp14:editId="5AE5AAB5">
                  <wp:extent cx="6595371" cy="23241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0"/>
                          <a:srcRect l="11716" t="7749" r="13701" b="45527"/>
                          <a:stretch/>
                        </pic:blipFill>
                        <pic:spPr bwMode="auto">
                          <a:xfrm>
                            <a:off x="0" y="0"/>
                            <a:ext cx="6597953" cy="2325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5F098" w14:textId="41D26E3D" w:rsidR="00104A34" w:rsidRDefault="00104A34" w:rsidP="00B47FF9">
      <w:pPr>
        <w:jc w:val="center"/>
      </w:pPr>
    </w:p>
    <w:p w14:paraId="40DC023C" w14:textId="7FBC861F" w:rsidR="008F1C17" w:rsidRDefault="008F1C17" w:rsidP="00B47FF9">
      <w:pPr>
        <w:jc w:val="center"/>
      </w:pPr>
    </w:p>
    <w:p w14:paraId="7E725ACE" w14:textId="0412814F" w:rsidR="008F1C17" w:rsidRDefault="008F1C17" w:rsidP="00B47FF9">
      <w:pPr>
        <w:jc w:val="center"/>
      </w:pPr>
    </w:p>
    <w:p w14:paraId="54F75989" w14:textId="77777777" w:rsidR="008F1C17" w:rsidRDefault="008F1C17" w:rsidP="00B47FF9">
      <w:pPr>
        <w:jc w:val="center"/>
      </w:pPr>
    </w:p>
    <w:tbl>
      <w:tblPr>
        <w:tblStyle w:val="TableGrid"/>
        <w:tblW w:w="10446" w:type="dxa"/>
        <w:jc w:val="center"/>
        <w:tblLook w:val="04A0" w:firstRow="1" w:lastRow="0" w:firstColumn="1" w:lastColumn="0" w:noHBand="0" w:noVBand="1"/>
      </w:tblPr>
      <w:tblGrid>
        <w:gridCol w:w="10488"/>
      </w:tblGrid>
      <w:tr w:rsidR="008F1C17" w14:paraId="04C841F5" w14:textId="77777777" w:rsidTr="004B0892">
        <w:trPr>
          <w:trHeight w:val="351"/>
          <w:jc w:val="center"/>
        </w:trPr>
        <w:tc>
          <w:tcPr>
            <w:tcW w:w="10446" w:type="dxa"/>
          </w:tcPr>
          <w:p w14:paraId="27C67D79" w14:textId="28C4801B" w:rsidR="008F1C17" w:rsidRPr="00ED69AB" w:rsidRDefault="008F1C17" w:rsidP="004B0892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Extend Reservation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3</w:t>
            </w:r>
          </w:p>
        </w:tc>
      </w:tr>
      <w:tr w:rsidR="008F1C17" w14:paraId="6BE3F5E3" w14:textId="77777777" w:rsidTr="004B0892">
        <w:trPr>
          <w:trHeight w:val="351"/>
          <w:jc w:val="center"/>
        </w:trPr>
        <w:tc>
          <w:tcPr>
            <w:tcW w:w="10446" w:type="dxa"/>
          </w:tcPr>
          <w:p w14:paraId="119713EC" w14:textId="0DD6E075" w:rsidR="008F1C17" w:rsidRPr="00ED69AB" w:rsidRDefault="00E15638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076DB157" wp14:editId="63D5C101">
                  <wp:extent cx="6522720" cy="3692930"/>
                  <wp:effectExtent l="0" t="0" r="0" b="317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1"/>
                          <a:srcRect l="10129" t="7749" r="13333" b="15214"/>
                          <a:stretch/>
                        </pic:blipFill>
                        <pic:spPr bwMode="auto">
                          <a:xfrm>
                            <a:off x="0" y="0"/>
                            <a:ext cx="6536790" cy="37008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F5B53A" w14:textId="037AD7B9" w:rsidR="00B47FF9" w:rsidRDefault="00B47FF9" w:rsidP="00856121"/>
    <w:p w14:paraId="1514D50C" w14:textId="6605BB2C" w:rsidR="000C6040" w:rsidRPr="00ED69AB" w:rsidRDefault="000C6040" w:rsidP="00E04880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Cancel Reservation</w:t>
      </w:r>
      <w:r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0C6040" w:rsidRPr="00ED69AB" w14:paraId="3CADCF1A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B3DDA9D" w14:textId="77777777" w:rsidR="000C6040" w:rsidRPr="00ED69AB" w:rsidRDefault="000C6040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EF8AE25" w14:textId="77777777" w:rsidR="000C6040" w:rsidRPr="00ED69AB" w:rsidRDefault="000C6040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53DBDF9" w14:textId="77777777" w:rsidR="000C6040" w:rsidRPr="00ED69AB" w:rsidRDefault="000C6040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0C6040" w:rsidRPr="00ED69AB" w14:paraId="3304297F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2EEE385" w14:textId="62659D26" w:rsidR="000C6040" w:rsidRPr="00ED69AB" w:rsidRDefault="000C6040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ancel Reservation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19B65AB" w14:textId="2258A2D2" w:rsidR="000C6040" w:rsidRPr="00ED69AB" w:rsidRDefault="000C6040" w:rsidP="008A0F8B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 successfully</w:t>
            </w:r>
            <w:r w:rsidRPr="00ED69AB">
              <w:rPr>
                <w:rFonts w:cstheme="minorHAnsi"/>
                <w:kern w:val="1"/>
                <w:u w:color="000000"/>
              </w:rPr>
              <w:t xml:space="preserve"> cancel</w:t>
            </w:r>
            <w:r w:rsidR="008A0F8B" w:rsidRPr="00ED69AB">
              <w:rPr>
                <w:rFonts w:cstheme="minorHAnsi"/>
                <w:kern w:val="1"/>
                <w:u w:color="000000"/>
              </w:rPr>
              <w:t>s</w:t>
            </w:r>
            <w:r w:rsidRPr="00ED69AB">
              <w:rPr>
                <w:rFonts w:cstheme="minorHAnsi"/>
                <w:kern w:val="1"/>
                <w:u w:color="000000"/>
              </w:rPr>
              <w:t xml:space="preserve"> the whole reservation and the </w:t>
            </w:r>
            <w:r w:rsidR="008A0F8B" w:rsidRPr="00ED69AB">
              <w:rPr>
                <w:rFonts w:cstheme="minorHAnsi"/>
                <w:kern w:val="1"/>
                <w:u w:color="000000"/>
              </w:rPr>
              <w:t>deduction</w:t>
            </w:r>
            <w:r w:rsidRPr="00ED69AB">
              <w:rPr>
                <w:rFonts w:cstheme="minorHAnsi"/>
                <w:kern w:val="1"/>
                <w:u w:color="000000"/>
              </w:rPr>
              <w:t xml:space="preserve"> amount is calculated and deduct</w:t>
            </w:r>
            <w:r w:rsidR="008A0F8B" w:rsidRPr="00ED69AB">
              <w:rPr>
                <w:rFonts w:cstheme="minorHAnsi"/>
                <w:kern w:val="1"/>
                <w:u w:color="000000"/>
              </w:rPr>
              <w:t>ed</w:t>
            </w:r>
            <w:r w:rsidRPr="00ED69AB">
              <w:rPr>
                <w:rFonts w:cstheme="minorHAnsi"/>
                <w:kern w:val="1"/>
                <w:u w:color="000000"/>
              </w:rPr>
              <w:t xml:space="preserve"> from the total price of the reservation, if the reservation </w:t>
            </w:r>
            <w:r w:rsidRPr="00ED69AB">
              <w:rPr>
                <w:rFonts w:cstheme="minorHAnsi"/>
                <w:i/>
                <w:iCs/>
                <w:kern w:val="1"/>
                <w:u w:color="000000"/>
              </w:rPr>
              <w:t>has not</w:t>
            </w:r>
            <w:r w:rsidRPr="00ED69AB">
              <w:rPr>
                <w:rFonts w:cstheme="minorHAnsi"/>
                <w:kern w:val="1"/>
                <w:u w:color="000000"/>
              </w:rPr>
              <w:t xml:space="preserve"> started</w:t>
            </w:r>
            <w:r w:rsidRPr="00ED69AB">
              <w:rPr>
                <w:rFonts w:cstheme="minorHAns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19830CE" w14:textId="77777777" w:rsidR="000C6040" w:rsidRPr="00ED69AB" w:rsidRDefault="000C6040" w:rsidP="00691020">
            <w:pPr>
              <w:jc w:val="center"/>
              <w:rPr>
                <w:rFonts w:cstheme="majorBidi"/>
              </w:rPr>
            </w:pPr>
          </w:p>
          <w:p w14:paraId="569526F3" w14:textId="77777777" w:rsidR="000C6040" w:rsidRPr="00ED69AB" w:rsidRDefault="000C6040" w:rsidP="00691020">
            <w:pPr>
              <w:jc w:val="center"/>
              <w:rPr>
                <w:rFonts w:cstheme="majorBidi"/>
              </w:rPr>
            </w:pPr>
          </w:p>
        </w:tc>
      </w:tr>
      <w:tr w:rsidR="000C6040" w:rsidRPr="00ED69AB" w14:paraId="20B7A652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41B8B239" w14:textId="686848D8" w:rsidR="000C6040" w:rsidRPr="00ED69AB" w:rsidRDefault="000C6040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ancel Reservation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599FA50" w14:textId="27485146" w:rsidR="000C6040" w:rsidRPr="00ED69AB" w:rsidRDefault="00282EFC" w:rsidP="00FF042F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 successfully</w:t>
            </w:r>
            <w:r w:rsidRPr="00ED69AB">
              <w:rPr>
                <w:rFonts w:cstheme="minorHAnsi"/>
                <w:kern w:val="1"/>
                <w:u w:color="000000"/>
              </w:rPr>
              <w:t xml:space="preserve"> cancel</w:t>
            </w:r>
            <w:r w:rsidR="00FF042F" w:rsidRPr="00ED69AB">
              <w:rPr>
                <w:rFonts w:cstheme="minorHAnsi"/>
                <w:kern w:val="1"/>
                <w:u w:color="000000"/>
              </w:rPr>
              <w:t>s</w:t>
            </w:r>
            <w:r w:rsidRPr="00ED69AB">
              <w:rPr>
                <w:rFonts w:cstheme="minorHAnsi"/>
                <w:kern w:val="1"/>
                <w:u w:color="000000"/>
              </w:rPr>
              <w:t xml:space="preserve"> remaining reservation hours from now and the </w:t>
            </w:r>
            <w:r w:rsidR="00FF042F" w:rsidRPr="00ED69AB">
              <w:rPr>
                <w:rFonts w:cstheme="minorHAnsi"/>
                <w:kern w:val="1"/>
                <w:u w:color="000000"/>
              </w:rPr>
              <w:t>deduction</w:t>
            </w:r>
            <w:r w:rsidRPr="00ED69AB">
              <w:rPr>
                <w:rFonts w:cstheme="minorHAnsi"/>
                <w:kern w:val="1"/>
                <w:u w:color="000000"/>
              </w:rPr>
              <w:t xml:space="preserve"> amount is calculated and deduct</w:t>
            </w:r>
            <w:r w:rsidR="00FF042F" w:rsidRPr="00ED69AB">
              <w:rPr>
                <w:rFonts w:cstheme="minorHAnsi"/>
                <w:kern w:val="1"/>
                <w:u w:color="000000"/>
              </w:rPr>
              <w:t>ed</w:t>
            </w:r>
            <w:r w:rsidRPr="00ED69AB">
              <w:rPr>
                <w:rFonts w:cstheme="minorHAnsi"/>
                <w:kern w:val="1"/>
                <w:u w:color="000000"/>
              </w:rPr>
              <w:t xml:space="preserve"> from the total price of the reservation, If the reservation </w:t>
            </w:r>
            <w:r w:rsidRPr="00ED69AB">
              <w:rPr>
                <w:rFonts w:cstheme="minorHAnsi"/>
                <w:i/>
                <w:iCs/>
                <w:kern w:val="1"/>
                <w:u w:color="000000"/>
              </w:rPr>
              <w:t>has</w:t>
            </w:r>
            <w:r w:rsidRPr="00ED69AB">
              <w:rPr>
                <w:rFonts w:cstheme="minorHAnsi"/>
                <w:kern w:val="1"/>
                <w:u w:color="000000"/>
              </w:rPr>
              <w:t xml:space="preserve"> started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F24C573" w14:textId="77777777" w:rsidR="000C6040" w:rsidRPr="00ED69AB" w:rsidRDefault="000C6040" w:rsidP="00691020">
            <w:pPr>
              <w:jc w:val="center"/>
              <w:rPr>
                <w:rFonts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3"/>
        <w:tblW w:w="9468" w:type="dxa"/>
        <w:tblLook w:val="04A0" w:firstRow="1" w:lastRow="0" w:firstColumn="1" w:lastColumn="0" w:noHBand="0" w:noVBand="1"/>
      </w:tblPr>
      <w:tblGrid>
        <w:gridCol w:w="2886"/>
        <w:gridCol w:w="3246"/>
        <w:gridCol w:w="3336"/>
      </w:tblGrid>
      <w:tr w:rsidR="00856121" w14:paraId="33052299" w14:textId="77777777" w:rsidTr="00856121">
        <w:trPr>
          <w:trHeight w:val="351"/>
        </w:trPr>
        <w:tc>
          <w:tcPr>
            <w:tcW w:w="9468" w:type="dxa"/>
            <w:gridSpan w:val="3"/>
          </w:tcPr>
          <w:p w14:paraId="22BC75EF" w14:textId="77777777" w:rsidR="00856121" w:rsidRPr="00ED69AB" w:rsidRDefault="00856121" w:rsidP="00856121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ancel Reservation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856121" w14:paraId="74588EE9" w14:textId="77777777" w:rsidTr="00856121">
        <w:trPr>
          <w:trHeight w:val="3879"/>
        </w:trPr>
        <w:tc>
          <w:tcPr>
            <w:tcW w:w="2886" w:type="dxa"/>
          </w:tcPr>
          <w:p w14:paraId="670D1A13" w14:textId="77777777" w:rsidR="00856121" w:rsidRDefault="00856121" w:rsidP="0085612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6F7995" wp14:editId="43980333">
                  <wp:extent cx="1690255" cy="2929890"/>
                  <wp:effectExtent l="0" t="0" r="5715" b="381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500" cy="296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7CAE4A94" w14:textId="7777777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BF8C9A" wp14:editId="0481B7F5">
                      <wp:simplePos x="0" y="0"/>
                      <wp:positionH relativeFrom="column">
                        <wp:posOffset>1264227</wp:posOffset>
                      </wp:positionH>
                      <wp:positionV relativeFrom="paragraph">
                        <wp:posOffset>1231669</wp:posOffset>
                      </wp:positionV>
                      <wp:extent cx="900545" cy="6927"/>
                      <wp:effectExtent l="0" t="76200" r="13970" b="88900"/>
                      <wp:wrapNone/>
                      <wp:docPr id="97" name="Straight Arrow Connector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5ECD5F5" id="Straight Arrow Connector 97" o:spid="_x0000_s1026" type="#_x0000_t32" style="position:absolute;margin-left:99.55pt;margin-top:97pt;width:70.9pt;height:.5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F7AD478" wp14:editId="1F42EB19">
                      <wp:simplePos x="0" y="0"/>
                      <wp:positionH relativeFrom="column">
                        <wp:posOffset>1305791</wp:posOffset>
                      </wp:positionH>
                      <wp:positionV relativeFrom="paragraph">
                        <wp:posOffset>1683212</wp:posOffset>
                      </wp:positionV>
                      <wp:extent cx="900545" cy="6927"/>
                      <wp:effectExtent l="0" t="76200" r="13970" b="88900"/>
                      <wp:wrapNone/>
                      <wp:docPr id="96" name="Straight Arrow Connector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C3DF7F" id="Straight Arrow Connector 96" o:spid="_x0000_s1026" type="#_x0000_t32" style="position:absolute;margin-left:102.8pt;margin-top:132.55pt;width:70.9pt;height:.55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E13A457" wp14:editId="529490D8">
                      <wp:simplePos x="0" y="0"/>
                      <wp:positionH relativeFrom="column">
                        <wp:posOffset>1305791</wp:posOffset>
                      </wp:positionH>
                      <wp:positionV relativeFrom="paragraph">
                        <wp:posOffset>359179</wp:posOffset>
                      </wp:positionV>
                      <wp:extent cx="900545" cy="6927"/>
                      <wp:effectExtent l="0" t="76200" r="13970" b="88900"/>
                      <wp:wrapNone/>
                      <wp:docPr id="95" name="Straight Arrow Connector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F3271B" id="Straight Arrow Connector 95" o:spid="_x0000_s1026" type="#_x0000_t32" style="position:absolute;margin-left:102.8pt;margin-top:28.3pt;width:70.9pt;height:.55pt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8859665" wp14:editId="27E7780F">
                  <wp:extent cx="1885950" cy="2875280"/>
                  <wp:effectExtent l="19050" t="19050" r="19050" b="203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3"/>
                          <a:srcRect l="18500" t="10420" r="35709" b="4085"/>
                          <a:stretch/>
                        </pic:blipFill>
                        <pic:spPr bwMode="auto">
                          <a:xfrm>
                            <a:off x="0" y="0"/>
                            <a:ext cx="1897273" cy="28925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3336" w:type="dxa"/>
          </w:tcPr>
          <w:p w14:paraId="456FFD63" w14:textId="77777777" w:rsidR="00856121" w:rsidRDefault="00856121" w:rsidP="008561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F5A958" wp14:editId="6C6E8343">
                  <wp:extent cx="1941195" cy="2855768"/>
                  <wp:effectExtent l="19050" t="19050" r="20955" b="209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4"/>
                          <a:srcRect l="18317" t="13024" r="35527"/>
                          <a:stretch/>
                        </pic:blipFill>
                        <pic:spPr bwMode="auto">
                          <a:xfrm>
                            <a:off x="0" y="0"/>
                            <a:ext cx="1962766" cy="28875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CCCD0B" w14:textId="53074336" w:rsidR="005F0EC5" w:rsidRDefault="00B66B5E" w:rsidP="005F0EC5">
      <w:r>
        <w:t xml:space="preserve">     </w:t>
      </w:r>
    </w:p>
    <w:p w14:paraId="38AC6B8D" w14:textId="49A6C921" w:rsidR="00856121" w:rsidRDefault="00856121" w:rsidP="005F0EC5"/>
    <w:p w14:paraId="1E7EC6B7" w14:textId="009A1827" w:rsidR="00856121" w:rsidRDefault="00856121" w:rsidP="005F0EC5"/>
    <w:tbl>
      <w:tblPr>
        <w:tblStyle w:val="TableGrid"/>
        <w:tblpPr w:leftFromText="180" w:rightFromText="180" w:vertAnchor="text" w:horzAnchor="margin" w:tblpY="-402"/>
        <w:tblW w:w="9468" w:type="dxa"/>
        <w:tblLayout w:type="fixed"/>
        <w:tblLook w:val="04A0" w:firstRow="1" w:lastRow="0" w:firstColumn="1" w:lastColumn="0" w:noHBand="0" w:noVBand="1"/>
      </w:tblPr>
      <w:tblGrid>
        <w:gridCol w:w="3055"/>
        <w:gridCol w:w="3150"/>
        <w:gridCol w:w="3263"/>
      </w:tblGrid>
      <w:tr w:rsidR="00856121" w14:paraId="056BE4DA" w14:textId="77777777" w:rsidTr="00856121">
        <w:trPr>
          <w:trHeight w:val="351"/>
        </w:trPr>
        <w:tc>
          <w:tcPr>
            <w:tcW w:w="9468" w:type="dxa"/>
            <w:gridSpan w:val="3"/>
          </w:tcPr>
          <w:p w14:paraId="18836FFC" w14:textId="77777777" w:rsidR="00856121" w:rsidRPr="00ED69AB" w:rsidRDefault="00856121" w:rsidP="00856121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ancel Reservation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856121" w14:paraId="0449D5B3" w14:textId="77777777" w:rsidTr="00856121">
        <w:trPr>
          <w:trHeight w:val="3879"/>
        </w:trPr>
        <w:tc>
          <w:tcPr>
            <w:tcW w:w="3055" w:type="dxa"/>
          </w:tcPr>
          <w:p w14:paraId="17372B8E" w14:textId="77777777" w:rsidR="00856121" w:rsidRDefault="00856121" w:rsidP="0085612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97F511" wp14:editId="23A15A21">
                  <wp:extent cx="1802765" cy="3204845"/>
                  <wp:effectExtent l="0" t="0" r="6985" b="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765" cy="320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3A8EAE71" w14:textId="77777777" w:rsidR="00856121" w:rsidRDefault="00856121" w:rsidP="00856121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00B6C60" wp14:editId="51493DD2">
                  <wp:extent cx="2500630" cy="2985407"/>
                  <wp:effectExtent l="19050" t="19050" r="13970" b="24765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6"/>
                          <a:srcRect l="25826" t="11888" r="27839" b="3111"/>
                          <a:stretch/>
                        </pic:blipFill>
                        <pic:spPr bwMode="auto">
                          <a:xfrm>
                            <a:off x="0" y="0"/>
                            <a:ext cx="2504168" cy="29896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1D57BCF" wp14:editId="75FB5F21">
                      <wp:simplePos x="0" y="0"/>
                      <wp:positionH relativeFrom="column">
                        <wp:posOffset>1319415</wp:posOffset>
                      </wp:positionH>
                      <wp:positionV relativeFrom="paragraph">
                        <wp:posOffset>1724314</wp:posOffset>
                      </wp:positionV>
                      <wp:extent cx="900545" cy="6927"/>
                      <wp:effectExtent l="0" t="76200" r="13970" b="88900"/>
                      <wp:wrapNone/>
                      <wp:docPr id="99" name="Straight Arrow Connector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30BF6BF" id="Straight Arrow Connector 99" o:spid="_x0000_s1026" type="#_x0000_t32" style="position:absolute;margin-left:103.9pt;margin-top:135.75pt;width:70.9pt;height:.55pt;flip: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77D7844" wp14:editId="337B9C40">
                      <wp:simplePos x="0" y="0"/>
                      <wp:positionH relativeFrom="column">
                        <wp:posOffset>1264227</wp:posOffset>
                      </wp:positionH>
                      <wp:positionV relativeFrom="paragraph">
                        <wp:posOffset>1231669</wp:posOffset>
                      </wp:positionV>
                      <wp:extent cx="900545" cy="6927"/>
                      <wp:effectExtent l="0" t="76200" r="13970" b="88900"/>
                      <wp:wrapNone/>
                      <wp:docPr id="98" name="Straight Arrow Connector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DCC86D" id="Straight Arrow Connector 98" o:spid="_x0000_s1026" type="#_x0000_t32" style="position:absolute;margin-left:99.55pt;margin-top:97pt;width:70.9pt;height:.55pt;flip:y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28260B08" wp14:editId="56820C32">
                      <wp:simplePos x="0" y="0"/>
                      <wp:positionH relativeFrom="column">
                        <wp:posOffset>1305791</wp:posOffset>
                      </wp:positionH>
                      <wp:positionV relativeFrom="paragraph">
                        <wp:posOffset>359179</wp:posOffset>
                      </wp:positionV>
                      <wp:extent cx="900545" cy="6927"/>
                      <wp:effectExtent l="0" t="76200" r="13970" b="88900"/>
                      <wp:wrapNone/>
                      <wp:docPr id="100" name="Straight Arrow Connector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545" cy="69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49455B" id="Straight Arrow Connector 100" o:spid="_x0000_s1026" type="#_x0000_t32" style="position:absolute;margin-left:102.8pt;margin-top:28.3pt;width:70.9pt;height:.55pt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3263" w:type="dxa"/>
          </w:tcPr>
          <w:p w14:paraId="0EC70650" w14:textId="77777777" w:rsidR="00856121" w:rsidRDefault="00856121" w:rsidP="008561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1AAF48" wp14:editId="58C3442E">
                  <wp:extent cx="1941368" cy="3006090"/>
                  <wp:effectExtent l="19050" t="19050" r="20955" b="2286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7"/>
                          <a:srcRect l="18778" t="11233" r="35615" b="2770"/>
                          <a:stretch/>
                        </pic:blipFill>
                        <pic:spPr bwMode="auto">
                          <a:xfrm>
                            <a:off x="0" y="0"/>
                            <a:ext cx="1966113" cy="30444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W w:w="11171" w:type="dxa"/>
        <w:jc w:val="center"/>
        <w:tblLook w:val="04A0" w:firstRow="1" w:lastRow="0" w:firstColumn="1" w:lastColumn="0" w:noHBand="0" w:noVBand="1"/>
      </w:tblPr>
      <w:tblGrid>
        <w:gridCol w:w="5585"/>
        <w:gridCol w:w="5586"/>
      </w:tblGrid>
      <w:tr w:rsidR="00D444DB" w14:paraId="543762D2" w14:textId="77777777" w:rsidTr="00430A5F">
        <w:trPr>
          <w:trHeight w:val="351"/>
          <w:jc w:val="center"/>
        </w:trPr>
        <w:tc>
          <w:tcPr>
            <w:tcW w:w="11171" w:type="dxa"/>
            <w:gridSpan w:val="2"/>
          </w:tcPr>
          <w:p w14:paraId="00F1B848" w14:textId="300CF62E" w:rsidR="00D454A8" w:rsidRPr="00ED69AB" w:rsidRDefault="00D454A8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rFonts w:cstheme="minorHAnsi"/>
                <w:color w:val="000000"/>
                <w:u w:color="000000"/>
              </w:rPr>
              <w:t>Cancel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Reservation </w:t>
            </w:r>
            <w:r w:rsidRPr="00ED69AB">
              <w:rPr>
                <w:rFonts w:cstheme="majorBidi"/>
              </w:rPr>
              <w:t>0</w:t>
            </w:r>
            <w:r w:rsidR="00DF48EE">
              <w:rPr>
                <w:rFonts w:cstheme="majorBidi"/>
              </w:rPr>
              <w:t>1</w:t>
            </w:r>
          </w:p>
        </w:tc>
      </w:tr>
      <w:tr w:rsidR="00D444DB" w14:paraId="2DC63B4B" w14:textId="77777777" w:rsidTr="00430A5F">
        <w:trPr>
          <w:trHeight w:val="2564"/>
          <w:jc w:val="center"/>
        </w:trPr>
        <w:tc>
          <w:tcPr>
            <w:tcW w:w="11171" w:type="dxa"/>
            <w:gridSpan w:val="2"/>
          </w:tcPr>
          <w:p w14:paraId="6BD6E2C3" w14:textId="34798123" w:rsidR="00D454A8" w:rsidRPr="00ED69AB" w:rsidRDefault="00E34612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345BE6B8" wp14:editId="2B34672C">
                  <wp:extent cx="6956920" cy="1120140"/>
                  <wp:effectExtent l="0" t="0" r="0" b="381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8"/>
                          <a:srcRect l="20656" t="37899" r="19053" b="44843"/>
                          <a:stretch/>
                        </pic:blipFill>
                        <pic:spPr bwMode="auto">
                          <a:xfrm>
                            <a:off x="0" y="0"/>
                            <a:ext cx="7017502" cy="11298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0A5F" w14:paraId="4EC7547A" w14:textId="77777777" w:rsidTr="00430A5F">
        <w:trPr>
          <w:trHeight w:val="2564"/>
          <w:jc w:val="center"/>
        </w:trPr>
        <w:tc>
          <w:tcPr>
            <w:tcW w:w="5585" w:type="dxa"/>
          </w:tcPr>
          <w:p w14:paraId="646CC510" w14:textId="4F70EE67" w:rsidR="00430A5F" w:rsidRDefault="00E225D1" w:rsidP="004B0892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3A76C1E1" wp14:editId="589982C7">
                      <wp:simplePos x="0" y="0"/>
                      <wp:positionH relativeFrom="column">
                        <wp:posOffset>1877695</wp:posOffset>
                      </wp:positionH>
                      <wp:positionV relativeFrom="paragraph">
                        <wp:posOffset>2020570</wp:posOffset>
                      </wp:positionV>
                      <wp:extent cx="2194560" cy="7620"/>
                      <wp:effectExtent l="0" t="57150" r="34290" b="87630"/>
                      <wp:wrapNone/>
                      <wp:docPr id="131" name="Straight Arrow Connector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94560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3AEFDB" id="Straight Arrow Connector 131" o:spid="_x0000_s1026" type="#_x0000_t32" style="position:absolute;margin-left:147.85pt;margin-top:159.1pt;width:172.8pt;height:.6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5318AD0D" wp14:editId="176B8A90">
                      <wp:simplePos x="0" y="0"/>
                      <wp:positionH relativeFrom="column">
                        <wp:posOffset>1390015</wp:posOffset>
                      </wp:positionH>
                      <wp:positionV relativeFrom="paragraph">
                        <wp:posOffset>1471930</wp:posOffset>
                      </wp:positionV>
                      <wp:extent cx="2636520" cy="38100"/>
                      <wp:effectExtent l="0" t="38100" r="30480" b="95250"/>
                      <wp:wrapNone/>
                      <wp:docPr id="130" name="Straight Arrow Connector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36520" cy="381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656BD5" id="Straight Arrow Connector 130" o:spid="_x0000_s1026" type="#_x0000_t32" style="position:absolute;margin-left:109.45pt;margin-top:115.9pt;width:207.6pt;height:3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F1400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19A6B288" wp14:editId="07A92198">
                      <wp:simplePos x="0" y="0"/>
                      <wp:positionH relativeFrom="column">
                        <wp:posOffset>2022475</wp:posOffset>
                      </wp:positionH>
                      <wp:positionV relativeFrom="paragraph">
                        <wp:posOffset>427990</wp:posOffset>
                      </wp:positionV>
                      <wp:extent cx="1981200" cy="15240"/>
                      <wp:effectExtent l="0" t="57150" r="19050" b="99060"/>
                      <wp:wrapNone/>
                      <wp:docPr id="122" name="Straight Arrow Connector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152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2842A8" id="Straight Arrow Connector 122" o:spid="_x0000_s1026" type="#_x0000_t32" style="position:absolute;margin-left:159.25pt;margin-top:33.7pt;width:156pt;height:1.2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430A5F">
              <w:rPr>
                <w:noProof/>
              </w:rPr>
              <w:drawing>
                <wp:inline distT="0" distB="0" distL="0" distR="0" wp14:anchorId="7A37C569" wp14:editId="42EF7A8F">
                  <wp:extent cx="3375660" cy="3456354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9"/>
                          <a:srcRect l="32051" t="32137" r="46413" b="28661"/>
                          <a:stretch/>
                        </pic:blipFill>
                        <pic:spPr bwMode="auto">
                          <a:xfrm>
                            <a:off x="0" y="0"/>
                            <a:ext cx="3407470" cy="3488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6" w:type="dxa"/>
          </w:tcPr>
          <w:p w14:paraId="01F27D8E" w14:textId="0B581A4B" w:rsidR="00430A5F" w:rsidRDefault="00430A5F" w:rsidP="004B08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F574EE" wp14:editId="36363DEF">
                  <wp:extent cx="3238500" cy="3500515"/>
                  <wp:effectExtent l="0" t="0" r="0" b="508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0"/>
                          <a:srcRect l="32719" t="32103" r="46814" b="28568"/>
                          <a:stretch/>
                        </pic:blipFill>
                        <pic:spPr bwMode="auto">
                          <a:xfrm>
                            <a:off x="0" y="0"/>
                            <a:ext cx="3276145" cy="35412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59C4" w14:paraId="4A6885A4" w14:textId="77777777" w:rsidTr="00430A5F">
        <w:trPr>
          <w:trHeight w:val="2564"/>
          <w:jc w:val="center"/>
        </w:trPr>
        <w:tc>
          <w:tcPr>
            <w:tcW w:w="11171" w:type="dxa"/>
            <w:gridSpan w:val="2"/>
          </w:tcPr>
          <w:p w14:paraId="201B17B0" w14:textId="539E21CB" w:rsidR="009B59C4" w:rsidRDefault="009B59C4" w:rsidP="004B08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833BB0" wp14:editId="6995D20F">
                  <wp:extent cx="6890037" cy="1668780"/>
                  <wp:effectExtent l="0" t="0" r="6350" b="762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1"/>
                          <a:srcRect l="15640" t="26439" r="14488" b="43475"/>
                          <a:stretch/>
                        </pic:blipFill>
                        <pic:spPr bwMode="auto">
                          <a:xfrm>
                            <a:off x="0" y="0"/>
                            <a:ext cx="6946520" cy="1682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A05C79" w14:textId="760881F1" w:rsidR="00E84588" w:rsidRDefault="00E84588" w:rsidP="005F0EC5"/>
    <w:p w14:paraId="3F6E01A6" w14:textId="2479096D" w:rsidR="00E84588" w:rsidRDefault="00E84588" w:rsidP="005F0EC5"/>
    <w:tbl>
      <w:tblPr>
        <w:tblStyle w:val="TableGrid"/>
        <w:tblW w:w="11226" w:type="dxa"/>
        <w:jc w:val="center"/>
        <w:tblLook w:val="04A0" w:firstRow="1" w:lastRow="0" w:firstColumn="1" w:lastColumn="0" w:noHBand="0" w:noVBand="1"/>
      </w:tblPr>
      <w:tblGrid>
        <w:gridCol w:w="5613"/>
        <w:gridCol w:w="5613"/>
      </w:tblGrid>
      <w:tr w:rsidR="00F72E4A" w14:paraId="07FF48D6" w14:textId="77777777" w:rsidTr="00A76C74">
        <w:trPr>
          <w:trHeight w:val="351"/>
          <w:jc w:val="center"/>
        </w:trPr>
        <w:tc>
          <w:tcPr>
            <w:tcW w:w="11226" w:type="dxa"/>
            <w:gridSpan w:val="2"/>
          </w:tcPr>
          <w:p w14:paraId="779AC833" w14:textId="63A4FCB1" w:rsidR="00F72E4A" w:rsidRPr="00ED69AB" w:rsidRDefault="00F72E4A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rFonts w:cstheme="minorHAnsi"/>
                <w:color w:val="000000"/>
                <w:u w:color="000000"/>
              </w:rPr>
              <w:t>Cancel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Reservation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2</w:t>
            </w:r>
          </w:p>
        </w:tc>
      </w:tr>
      <w:tr w:rsidR="00E70CE3" w14:paraId="16E91C1F" w14:textId="77777777" w:rsidTr="00A76C74">
        <w:trPr>
          <w:trHeight w:val="2564"/>
          <w:jc w:val="center"/>
        </w:trPr>
        <w:tc>
          <w:tcPr>
            <w:tcW w:w="11226" w:type="dxa"/>
            <w:gridSpan w:val="2"/>
          </w:tcPr>
          <w:p w14:paraId="79ED126F" w14:textId="07E8850A" w:rsidR="00E70CE3" w:rsidRDefault="00E70CE3" w:rsidP="004B0892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7E4497D0" wp14:editId="7155C0C4">
                  <wp:simplePos x="388620" y="690372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6987540" cy="1560669"/>
                  <wp:effectExtent l="0" t="0" r="3810" b="1905"/>
                  <wp:wrapSquare wrapText="bothSides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59" t="18234" r="14872" b="51680"/>
                          <a:stretch/>
                        </pic:blipFill>
                        <pic:spPr bwMode="auto">
                          <a:xfrm>
                            <a:off x="0" y="0"/>
                            <a:ext cx="6987540" cy="15606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76C74" w14:paraId="45158919" w14:textId="77777777" w:rsidTr="00A76C74">
        <w:trPr>
          <w:trHeight w:val="2564"/>
          <w:jc w:val="center"/>
        </w:trPr>
        <w:tc>
          <w:tcPr>
            <w:tcW w:w="5613" w:type="dxa"/>
          </w:tcPr>
          <w:p w14:paraId="372D4ED9" w14:textId="6A311A7A" w:rsidR="00A76C74" w:rsidRDefault="00A76C74" w:rsidP="004B0892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78D1B400" wp14:editId="721F9E79">
                      <wp:simplePos x="0" y="0"/>
                      <wp:positionH relativeFrom="column">
                        <wp:posOffset>1811655</wp:posOffset>
                      </wp:positionH>
                      <wp:positionV relativeFrom="paragraph">
                        <wp:posOffset>252730</wp:posOffset>
                      </wp:positionV>
                      <wp:extent cx="2202180" cy="160020"/>
                      <wp:effectExtent l="0" t="0" r="64770" b="87630"/>
                      <wp:wrapNone/>
                      <wp:docPr id="121" name="Straight Arrow Connector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218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9D2C94" id="Straight Arrow Connector 121" o:spid="_x0000_s1026" type="#_x0000_t32" style="position:absolute;margin-left:142.65pt;margin-top:19.9pt;width:173.4pt;height:12.6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24DDF00A" wp14:editId="4B7965AB">
                      <wp:simplePos x="0" y="0"/>
                      <wp:positionH relativeFrom="column">
                        <wp:posOffset>1781175</wp:posOffset>
                      </wp:positionH>
                      <wp:positionV relativeFrom="paragraph">
                        <wp:posOffset>1784350</wp:posOffset>
                      </wp:positionV>
                      <wp:extent cx="2164080" cy="68580"/>
                      <wp:effectExtent l="0" t="0" r="83820" b="83820"/>
                      <wp:wrapNone/>
                      <wp:docPr id="120" name="Straight Arrow Connector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4080" cy="685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27E74D" id="Straight Arrow Connector 120" o:spid="_x0000_s1026" type="#_x0000_t32" style="position:absolute;margin-left:140.25pt;margin-top:140.5pt;width:170.4pt;height:5.4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5429826C" wp14:editId="5740F1AC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1273810</wp:posOffset>
                      </wp:positionV>
                      <wp:extent cx="2659380" cy="99060"/>
                      <wp:effectExtent l="0" t="0" r="83820" b="91440"/>
                      <wp:wrapNone/>
                      <wp:docPr id="119" name="Straight Arrow Connector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9380" cy="990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21E1C7" id="Straight Arrow Connector 119" o:spid="_x0000_s1026" type="#_x0000_t32" style="position:absolute;margin-left:106.65pt;margin-top:100.3pt;width:209.4pt;height:7.8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FD8D9E" wp14:editId="5BF391B1">
                  <wp:extent cx="3169920" cy="3229210"/>
                  <wp:effectExtent l="0" t="0" r="0" b="952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3"/>
                          <a:srcRect l="32692" t="13220" r="46450" b="49007"/>
                          <a:stretch/>
                        </pic:blipFill>
                        <pic:spPr bwMode="auto">
                          <a:xfrm>
                            <a:off x="0" y="0"/>
                            <a:ext cx="3211192" cy="3271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3" w:type="dxa"/>
          </w:tcPr>
          <w:p w14:paraId="1A9AF0D3" w14:textId="08624DD2" w:rsidR="00A76C74" w:rsidRDefault="00A76C74" w:rsidP="004B08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502597" wp14:editId="2566823E">
                  <wp:extent cx="3048000" cy="3204379"/>
                  <wp:effectExtent l="0" t="0" r="0" b="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4"/>
                          <a:srcRect l="32697" t="28605" r="46374" b="32279"/>
                          <a:stretch/>
                        </pic:blipFill>
                        <pic:spPr bwMode="auto">
                          <a:xfrm>
                            <a:off x="0" y="0"/>
                            <a:ext cx="3076985" cy="3234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2E4A" w14:paraId="19283842" w14:textId="77777777" w:rsidTr="00A76C74">
        <w:trPr>
          <w:trHeight w:val="2564"/>
          <w:jc w:val="center"/>
        </w:trPr>
        <w:tc>
          <w:tcPr>
            <w:tcW w:w="11226" w:type="dxa"/>
            <w:gridSpan w:val="2"/>
          </w:tcPr>
          <w:p w14:paraId="6799FA67" w14:textId="2F854ADD" w:rsidR="00F72E4A" w:rsidRPr="00ED69AB" w:rsidRDefault="003A0224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2795DA93" wp14:editId="1330FDE1">
                  <wp:extent cx="6974205" cy="15621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5"/>
                          <a:srcRect l="9231" t="7977" r="10386" b="60016"/>
                          <a:stretch/>
                        </pic:blipFill>
                        <pic:spPr bwMode="auto">
                          <a:xfrm>
                            <a:off x="0" y="0"/>
                            <a:ext cx="7052911" cy="1579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2B144F" w14:textId="77777777" w:rsidR="00EE2033" w:rsidRDefault="00EE2033" w:rsidP="005F0EC5">
      <w:pPr>
        <w:rPr>
          <w:noProof/>
        </w:rPr>
      </w:pPr>
    </w:p>
    <w:p w14:paraId="00F24B3D" w14:textId="77777777" w:rsidR="00EE2033" w:rsidRDefault="00EE2033" w:rsidP="005F0EC5"/>
    <w:p w14:paraId="422D58D3" w14:textId="77777777" w:rsidR="00EE2033" w:rsidRDefault="00EE2033" w:rsidP="005F0EC5"/>
    <w:p w14:paraId="28BB2533" w14:textId="77777777" w:rsidR="00EE2033" w:rsidRDefault="00EE2033" w:rsidP="005F0EC5"/>
    <w:p w14:paraId="3CA71924" w14:textId="681676F9" w:rsidR="00EE2033" w:rsidRDefault="00EE2033" w:rsidP="005F0EC5"/>
    <w:p w14:paraId="15AF0D38" w14:textId="6F4A9291" w:rsidR="00F72E4A" w:rsidRDefault="00F72E4A" w:rsidP="005F0EC5"/>
    <w:p w14:paraId="27415383" w14:textId="5F3A9D58" w:rsidR="00F72E4A" w:rsidRDefault="00F72E4A" w:rsidP="005F0EC5"/>
    <w:p w14:paraId="75AB0719" w14:textId="3D3C2EA3" w:rsidR="00AC61B8" w:rsidRDefault="00AC61B8" w:rsidP="005F0EC5"/>
    <w:p w14:paraId="48D5F410" w14:textId="200866AE" w:rsidR="00AC61B8" w:rsidRDefault="00AC61B8" w:rsidP="005F0EC5"/>
    <w:p w14:paraId="28F466AF" w14:textId="3E17E3B8" w:rsidR="00AC6F18" w:rsidRPr="00ED69AB" w:rsidRDefault="005F0EC5" w:rsidP="00AC6F18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View Parking</w:t>
      </w:r>
      <w:r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5F0EC5" w:rsidRPr="00ED69AB" w14:paraId="7BD6E875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DC04CF9" w14:textId="77777777" w:rsidR="005F0EC5" w:rsidRPr="00ED69AB" w:rsidRDefault="005F0EC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555D56F" w14:textId="77777777" w:rsidR="005F0EC5" w:rsidRPr="00ED69AB" w:rsidRDefault="005F0EC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8E9C928" w14:textId="77777777" w:rsidR="005F0EC5" w:rsidRPr="00ED69AB" w:rsidRDefault="005F0EC5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5F0EC5" w:rsidRPr="00ED69AB" w14:paraId="336B425A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EA0C40A" w14:textId="2DBCB269" w:rsidR="005F0EC5" w:rsidRPr="00ED69AB" w:rsidRDefault="005F0EC5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88DB76E" w14:textId="221208C1" w:rsidR="005F0EC5" w:rsidRPr="00ED69AB" w:rsidRDefault="005F0EC5" w:rsidP="00A56D7F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User </w:t>
            </w:r>
            <w:r w:rsidRPr="00ED69AB">
              <w:rPr>
                <w:rFonts w:cstheme="minorHAnsi"/>
              </w:rPr>
              <w:t>successfully</w:t>
            </w:r>
            <w:r w:rsidRPr="00ED69AB">
              <w:rPr>
                <w:rFonts w:cstheme="minorHAnsi"/>
                <w:kern w:val="1"/>
                <w:u w:color="000000"/>
              </w:rPr>
              <w:t xml:space="preserve"> views a map </w:t>
            </w:r>
            <w:r w:rsidR="00A56D7F" w:rsidRPr="00ED69AB">
              <w:rPr>
                <w:rFonts w:cstheme="minorHAnsi"/>
                <w:kern w:val="1"/>
                <w:u w:color="000000"/>
              </w:rPr>
              <w:t>of</w:t>
            </w:r>
            <w:r w:rsidRPr="00ED69AB">
              <w:rPr>
                <w:rFonts w:cstheme="minorHAnsi"/>
                <w:kern w:val="1"/>
                <w:u w:color="000000"/>
              </w:rPr>
              <w:t xml:space="preserve"> the </w:t>
            </w:r>
            <w:r w:rsidR="00A56D7F" w:rsidRPr="00ED69AB">
              <w:rPr>
                <w:rFonts w:cstheme="minorHAnsi"/>
                <w:kern w:val="1"/>
                <w:u w:color="000000"/>
              </w:rPr>
              <w:t xml:space="preserve">parking spots </w:t>
            </w:r>
            <w:r w:rsidRPr="00ED69AB">
              <w:rPr>
                <w:rFonts w:cstheme="minorHAnsi"/>
                <w:kern w:val="1"/>
                <w:u w:color="000000"/>
              </w:rPr>
              <w:t>current status</w:t>
            </w:r>
            <w:r w:rsidR="00A56D7F" w:rsidRPr="00ED69AB">
              <w:rPr>
                <w:rFonts w:cstheme="minorHAnsi"/>
                <w:kern w:val="1"/>
                <w:u w:color="000000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FC2E447" w14:textId="77777777" w:rsidR="005F0EC5" w:rsidRPr="00ED69AB" w:rsidRDefault="005F0EC5" w:rsidP="00691020">
            <w:pPr>
              <w:jc w:val="center"/>
              <w:rPr>
                <w:rFonts w:cstheme="majorBidi"/>
              </w:rPr>
            </w:pPr>
          </w:p>
          <w:p w14:paraId="22BC7899" w14:textId="77777777" w:rsidR="005F0EC5" w:rsidRPr="00ED69AB" w:rsidRDefault="005F0EC5" w:rsidP="00691020">
            <w:pPr>
              <w:jc w:val="center"/>
              <w:rPr>
                <w:rFonts w:cstheme="majorBidi"/>
              </w:rPr>
            </w:pPr>
          </w:p>
        </w:tc>
      </w:tr>
      <w:tr w:rsidR="005F0EC5" w:rsidRPr="00ED69AB" w14:paraId="061B3EB4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34DD3616" w14:textId="7D846BCB" w:rsidR="005F0EC5" w:rsidRPr="00ED69AB" w:rsidRDefault="005F0EC5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2570B718" w14:textId="092267E3" w:rsidR="005F0EC5" w:rsidRPr="00ED69AB" w:rsidRDefault="005F0EC5" w:rsidP="0069102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User </w:t>
            </w:r>
            <w:r w:rsidRPr="00ED69AB">
              <w:rPr>
                <w:rFonts w:cstheme="minorHAnsi"/>
              </w:rPr>
              <w:t xml:space="preserve">successfully </w:t>
            </w:r>
            <w:r w:rsidR="006F3B59" w:rsidRPr="00ED69AB">
              <w:rPr>
                <w:rFonts w:cstheme="minorHAnsi"/>
                <w:kern w:val="1"/>
                <w:u w:color="000000"/>
              </w:rPr>
              <w:t xml:space="preserve">gets </w:t>
            </w:r>
            <w:r w:rsidRPr="00ED69AB">
              <w:rPr>
                <w:rFonts w:cstheme="minorHAnsi"/>
                <w:kern w:val="1"/>
                <w:u w:color="000000"/>
              </w:rPr>
              <w:t>directions for a specific spot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02CEA09" w14:textId="77777777" w:rsidR="005F0EC5" w:rsidRPr="00ED69AB" w:rsidRDefault="005F0EC5" w:rsidP="00691020">
            <w:pPr>
              <w:jc w:val="center"/>
              <w:rPr>
                <w:rFonts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415"/>
        <w:tblOverlap w:val="never"/>
        <w:tblW w:w="0" w:type="auto"/>
        <w:tblLook w:val="04A0" w:firstRow="1" w:lastRow="0" w:firstColumn="1" w:lastColumn="0" w:noHBand="0" w:noVBand="1"/>
      </w:tblPr>
      <w:tblGrid>
        <w:gridCol w:w="3876"/>
        <w:gridCol w:w="3456"/>
      </w:tblGrid>
      <w:tr w:rsidR="008255FE" w14:paraId="2A7C938A" w14:textId="77777777" w:rsidTr="00A447E4">
        <w:trPr>
          <w:trHeight w:val="351"/>
        </w:trPr>
        <w:tc>
          <w:tcPr>
            <w:tcW w:w="6762" w:type="dxa"/>
            <w:gridSpan w:val="2"/>
          </w:tcPr>
          <w:p w14:paraId="10C9D853" w14:textId="567C7C70" w:rsidR="008255FE" w:rsidRPr="00ED69AB" w:rsidRDefault="008255FE" w:rsidP="00A447E4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8255FE" w14:paraId="71B337D8" w14:textId="77777777" w:rsidTr="00A447E4">
        <w:trPr>
          <w:trHeight w:val="3879"/>
        </w:trPr>
        <w:tc>
          <w:tcPr>
            <w:tcW w:w="3876" w:type="dxa"/>
          </w:tcPr>
          <w:p w14:paraId="0834CF22" w14:textId="52566C42" w:rsidR="008255FE" w:rsidRDefault="008255FE" w:rsidP="00A447E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2D5CC8C2" wp14:editId="10BEB542">
                      <wp:simplePos x="0" y="0"/>
                      <wp:positionH relativeFrom="column">
                        <wp:posOffset>1988069</wp:posOffset>
                      </wp:positionH>
                      <wp:positionV relativeFrom="paragraph">
                        <wp:posOffset>867987</wp:posOffset>
                      </wp:positionV>
                      <wp:extent cx="630381" cy="267970"/>
                      <wp:effectExtent l="0" t="19050" r="36830" b="36830"/>
                      <wp:wrapNone/>
                      <wp:docPr id="127" name="Arrow: Right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0381" cy="26797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8FF7DE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27" o:spid="_x0000_s1026" type="#_x0000_t13" style="position:absolute;margin-left:156.55pt;margin-top:68.35pt;width:49.65pt;height:21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" adj="17009" fillcolor="white [3201]" strokecolor="#4472c4 [3204]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CCD4AF6" wp14:editId="183511CA">
                  <wp:extent cx="1745656" cy="3103418"/>
                  <wp:effectExtent l="0" t="0" r="6985" b="1905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120" cy="3170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2886" w:type="dxa"/>
          </w:tcPr>
          <w:p w14:paraId="6CFAEF17" w14:textId="0D203310" w:rsidR="008255FE" w:rsidRDefault="008255FE" w:rsidP="00A447E4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5768805B" wp14:editId="22CA8D5C">
                      <wp:simplePos x="0" y="0"/>
                      <wp:positionH relativeFrom="column">
                        <wp:posOffset>2124248</wp:posOffset>
                      </wp:positionH>
                      <wp:positionV relativeFrom="paragraph">
                        <wp:posOffset>1739323</wp:posOffset>
                      </wp:positionV>
                      <wp:extent cx="1129146" cy="768927"/>
                      <wp:effectExtent l="0" t="0" r="13970" b="1270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9146" cy="76892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5F65A0" w14:textId="687B5EB0" w:rsidR="008255FE" w:rsidRDefault="008255FE" w:rsidP="008255FE">
                                  <w:pPr>
                                    <w:jc w:val="center"/>
                                  </w:pPr>
                                  <w:r>
                                    <w:t>We only work on these 4 spo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68805B" id="Rectangle 116" o:spid="_x0000_s1031" style="position:absolute;left:0;text-align:left;margin-left:167.25pt;margin-top:136.95pt;width:88.9pt;height:60.5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" fillcolor="white [3201]" strokecolor="#4472c4 [3204]" strokeweight="1pt">
                      <v:textbox>
                        <w:txbxContent>
                          <w:p w14:paraId="6C5F65A0" w14:textId="687B5EB0" w:rsidR="008255FE" w:rsidRDefault="008255FE" w:rsidP="008255FE">
                            <w:pPr>
                              <w:jc w:val="center"/>
                            </w:pPr>
                            <w:r>
                              <w:t>We only work on these 4 spo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0F5F413" wp14:editId="306A6F2E">
                      <wp:simplePos x="0" y="0"/>
                      <wp:positionH relativeFrom="column">
                        <wp:posOffset>988175</wp:posOffset>
                      </wp:positionH>
                      <wp:positionV relativeFrom="paragraph">
                        <wp:posOffset>1822450</wp:posOffset>
                      </wp:positionV>
                      <wp:extent cx="297354" cy="623455"/>
                      <wp:effectExtent l="0" t="0" r="26670" b="24765"/>
                      <wp:wrapNone/>
                      <wp:docPr id="115" name="Rectangle: Rounded Corners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354" cy="623455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0D48BE" id="Rectangle: Rounded Corners 115" o:spid="_x0000_s1026" style="position:absolute;margin-left:77.8pt;margin-top:143.5pt;width:23.4pt;height:49.1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" filled="f" strokecolor="#4472c4 [3204]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0906F3B" wp14:editId="21B408FE">
                  <wp:extent cx="2052725" cy="3117273"/>
                  <wp:effectExtent l="0" t="0" r="5080" b="6985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80"/>
                          <a:stretch/>
                        </pic:blipFill>
                        <pic:spPr bwMode="auto">
                          <a:xfrm>
                            <a:off x="0" y="0"/>
                            <a:ext cx="2097686" cy="3185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8FE954" w14:textId="5232FD54" w:rsidR="005F0EC5" w:rsidRDefault="005F0EC5" w:rsidP="005F0EC5"/>
    <w:p w14:paraId="62E616CF" w14:textId="1813BAB8" w:rsidR="008255FE" w:rsidRDefault="008255FE" w:rsidP="005F0EC5"/>
    <w:p w14:paraId="47EEF372" w14:textId="34FE24A5" w:rsidR="008255FE" w:rsidRDefault="008255FE" w:rsidP="005F0EC5"/>
    <w:p w14:paraId="14D0ABAE" w14:textId="2456EE9B" w:rsidR="008255FE" w:rsidRDefault="008255FE" w:rsidP="005F0EC5"/>
    <w:p w14:paraId="360C7338" w14:textId="16AD0D0E" w:rsidR="008255FE" w:rsidRDefault="008255FE" w:rsidP="005F0EC5"/>
    <w:p w14:paraId="07DA802C" w14:textId="6473C04B" w:rsidR="008255FE" w:rsidRDefault="008255FE" w:rsidP="005F0EC5"/>
    <w:p w14:paraId="47A4F2CF" w14:textId="1E03C8D1" w:rsidR="008255FE" w:rsidRDefault="008255FE" w:rsidP="005F0EC5"/>
    <w:p w14:paraId="123BB6B2" w14:textId="17DC8A0E" w:rsidR="008255FE" w:rsidRDefault="008255FE" w:rsidP="005F0EC5"/>
    <w:p w14:paraId="02A90831" w14:textId="29ABEFC2" w:rsidR="008255FE" w:rsidRDefault="008255FE" w:rsidP="005F0EC5"/>
    <w:p w14:paraId="4419A28C" w14:textId="267DA0C3" w:rsidR="008255FE" w:rsidRDefault="008255FE" w:rsidP="005F0EC5"/>
    <w:p w14:paraId="3C8D32C1" w14:textId="6D2035DF" w:rsidR="008255FE" w:rsidRDefault="008255FE" w:rsidP="005F0EC5"/>
    <w:p w14:paraId="07BF9105" w14:textId="1395D713" w:rsidR="00AB2E46" w:rsidRDefault="00AB2E46" w:rsidP="005F0EC5"/>
    <w:p w14:paraId="7668A5A7" w14:textId="243833AD" w:rsidR="00AB2E46" w:rsidRDefault="00AB2E46" w:rsidP="005F0EC5"/>
    <w:p w14:paraId="43343762" w14:textId="34D9644E" w:rsidR="008255FE" w:rsidRDefault="008255FE" w:rsidP="005F0EC5"/>
    <w:tbl>
      <w:tblPr>
        <w:tblStyle w:val="TableGrid"/>
        <w:tblpPr w:leftFromText="180" w:rightFromText="180" w:vertAnchor="text" w:horzAnchor="margin" w:tblpY="-402"/>
        <w:tblW w:w="9468" w:type="dxa"/>
        <w:tblLayout w:type="fixed"/>
        <w:tblLook w:val="04A0" w:firstRow="1" w:lastRow="0" w:firstColumn="1" w:lastColumn="0" w:noHBand="0" w:noVBand="1"/>
      </w:tblPr>
      <w:tblGrid>
        <w:gridCol w:w="3055"/>
        <w:gridCol w:w="3150"/>
        <w:gridCol w:w="3263"/>
      </w:tblGrid>
      <w:tr w:rsidR="008255FE" w14:paraId="46451B64" w14:textId="77777777" w:rsidTr="00A447E4">
        <w:trPr>
          <w:trHeight w:val="351"/>
        </w:trPr>
        <w:tc>
          <w:tcPr>
            <w:tcW w:w="9468" w:type="dxa"/>
            <w:gridSpan w:val="3"/>
          </w:tcPr>
          <w:p w14:paraId="05F5EB00" w14:textId="5A9D7D99" w:rsidR="008255FE" w:rsidRPr="00ED69AB" w:rsidRDefault="008255FE" w:rsidP="00A447E4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ajorBidi"/>
              </w:rPr>
              <w:t xml:space="preserve"> 0</w:t>
            </w:r>
            <w:r>
              <w:rPr>
                <w:rFonts w:cstheme="majorBidi"/>
              </w:rPr>
              <w:t>2</w:t>
            </w:r>
          </w:p>
        </w:tc>
      </w:tr>
      <w:tr w:rsidR="008255FE" w14:paraId="5A2B9749" w14:textId="77777777" w:rsidTr="00A447E4">
        <w:trPr>
          <w:trHeight w:val="3879"/>
        </w:trPr>
        <w:tc>
          <w:tcPr>
            <w:tcW w:w="3055" w:type="dxa"/>
          </w:tcPr>
          <w:p w14:paraId="6438B49A" w14:textId="515827F0" w:rsidR="008255FE" w:rsidRDefault="008255FE" w:rsidP="00A447E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0E48FB" wp14:editId="237007BD">
                  <wp:extent cx="1802725" cy="2701636"/>
                  <wp:effectExtent l="0" t="0" r="7620" b="381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376"/>
                          <a:stretch/>
                        </pic:blipFill>
                        <pic:spPr bwMode="auto">
                          <a:xfrm>
                            <a:off x="0" y="0"/>
                            <a:ext cx="1805743" cy="2706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6E7559A6" w14:textId="3286E077" w:rsidR="008255FE" w:rsidRDefault="008255FE" w:rsidP="00A447E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38D7C9D6" wp14:editId="1A7002DF">
                      <wp:simplePos x="0" y="0"/>
                      <wp:positionH relativeFrom="column">
                        <wp:posOffset>1544782</wp:posOffset>
                      </wp:positionH>
                      <wp:positionV relativeFrom="paragraph">
                        <wp:posOffset>2173489</wp:posOffset>
                      </wp:positionV>
                      <wp:extent cx="630381" cy="267970"/>
                      <wp:effectExtent l="0" t="19050" r="36830" b="36830"/>
                      <wp:wrapNone/>
                      <wp:docPr id="129" name="Arrow: Right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0381" cy="26797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6B27A2" id="Arrow: Right 129" o:spid="_x0000_s1026" type="#_x0000_t13" style="position:absolute;margin-left:121.65pt;margin-top:171.15pt;width:49.65pt;height:21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" adj="17009" fillcolor="white [3201]" strokecolor="#4472c4 [3204]" strokeweight="1pt"/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EAC5378" wp14:editId="0153FF00">
                      <wp:simplePos x="0" y="0"/>
                      <wp:positionH relativeFrom="margin">
                        <wp:posOffset>1226128</wp:posOffset>
                      </wp:positionH>
                      <wp:positionV relativeFrom="paragraph">
                        <wp:posOffset>2332817</wp:posOffset>
                      </wp:positionV>
                      <wp:extent cx="309880" cy="277495"/>
                      <wp:effectExtent l="0" t="0" r="13970" b="27305"/>
                      <wp:wrapNone/>
                      <wp:docPr id="128" name="Oval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880" cy="27749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A52C39" id="Oval 128" o:spid="_x0000_s1026" style="position:absolute;margin-left:96.55pt;margin-top:183.7pt;width:24.4pt;height:21.8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" filled="f" strokecolor="#1f3763 [1604]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1E1C2D" wp14:editId="0D9F1FC3">
                  <wp:extent cx="1627909" cy="2597573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069" cy="2636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3263" w:type="dxa"/>
          </w:tcPr>
          <w:p w14:paraId="26FD301D" w14:textId="00A560F3" w:rsidR="008255FE" w:rsidRDefault="008255FE" w:rsidP="008255F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B9678A" wp14:editId="027350E9">
                  <wp:extent cx="1711036" cy="2782769"/>
                  <wp:effectExtent l="0" t="0" r="3810" b="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0592" cy="2798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5F881F" w14:textId="64CA01C4" w:rsidR="008255FE" w:rsidRDefault="008255FE" w:rsidP="005F0EC5"/>
    <w:tbl>
      <w:tblPr>
        <w:tblStyle w:val="TableGrid"/>
        <w:tblW w:w="10836" w:type="dxa"/>
        <w:jc w:val="center"/>
        <w:tblLook w:val="04A0" w:firstRow="1" w:lastRow="0" w:firstColumn="1" w:lastColumn="0" w:noHBand="0" w:noVBand="1"/>
      </w:tblPr>
      <w:tblGrid>
        <w:gridCol w:w="11136"/>
      </w:tblGrid>
      <w:tr w:rsidR="00194F1A" w14:paraId="2D020429" w14:textId="77777777" w:rsidTr="004B0892">
        <w:trPr>
          <w:trHeight w:val="351"/>
          <w:jc w:val="center"/>
        </w:trPr>
        <w:tc>
          <w:tcPr>
            <w:tcW w:w="10836" w:type="dxa"/>
          </w:tcPr>
          <w:p w14:paraId="63BEE271" w14:textId="01C822A6" w:rsidR="00194F1A" w:rsidRPr="00ED69AB" w:rsidRDefault="00194F1A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1</w:t>
            </w:r>
          </w:p>
        </w:tc>
      </w:tr>
      <w:tr w:rsidR="00194F1A" w14:paraId="0F0DAD59" w14:textId="77777777" w:rsidTr="004B0892">
        <w:trPr>
          <w:trHeight w:val="2564"/>
          <w:jc w:val="center"/>
        </w:trPr>
        <w:tc>
          <w:tcPr>
            <w:tcW w:w="10836" w:type="dxa"/>
          </w:tcPr>
          <w:p w14:paraId="41665D14" w14:textId="7C49C6C0" w:rsidR="00194F1A" w:rsidRPr="00ED69AB" w:rsidRDefault="006763B2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A5417F7" wp14:editId="73E46751">
                      <wp:simplePos x="0" y="0"/>
                      <wp:positionH relativeFrom="column">
                        <wp:posOffset>3506154</wp:posOffset>
                      </wp:positionH>
                      <wp:positionV relativeFrom="paragraph">
                        <wp:posOffset>2339659</wp:posOffset>
                      </wp:positionV>
                      <wp:extent cx="1286195" cy="267970"/>
                      <wp:effectExtent l="0" t="5397" r="23177" b="42228"/>
                      <wp:wrapNone/>
                      <wp:docPr id="126" name="Arrow: Right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286195" cy="26797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1F312754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26" o:spid="_x0000_s1026" type="#_x0000_t13" style="position:absolute;margin-left:276.1pt;margin-top:184.25pt;width:101.3pt;height:21.1pt;rotation:90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" adj="19350" fillcolor="white [3201]" strokecolor="#4472c4 [3204]" strokeweight="1pt"/>
                  </w:pict>
                </mc:Fallback>
              </mc:AlternateContent>
            </w:r>
            <w:r w:rsidR="00C919DA">
              <w:rPr>
                <w:noProof/>
              </w:rPr>
              <w:drawing>
                <wp:inline distT="0" distB="0" distL="0" distR="0" wp14:anchorId="4FE0C1C7" wp14:editId="2F1829A3">
                  <wp:extent cx="6934200" cy="2867459"/>
                  <wp:effectExtent l="0" t="0" r="0" b="952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1"/>
                          <a:srcRect t="7065" r="1410" b="20456"/>
                          <a:stretch/>
                        </pic:blipFill>
                        <pic:spPr bwMode="auto">
                          <a:xfrm>
                            <a:off x="0" y="0"/>
                            <a:ext cx="6978876" cy="28859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4F1A" w14:paraId="4E9DCEAC" w14:textId="77777777" w:rsidTr="004B0892">
        <w:trPr>
          <w:trHeight w:val="2564"/>
          <w:jc w:val="center"/>
        </w:trPr>
        <w:tc>
          <w:tcPr>
            <w:tcW w:w="10836" w:type="dxa"/>
          </w:tcPr>
          <w:p w14:paraId="1ABFE416" w14:textId="084BBAA3" w:rsidR="00194F1A" w:rsidRDefault="00BE7E33" w:rsidP="00BE7E33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8B0D52" wp14:editId="47C63C7D">
                  <wp:extent cx="6873240" cy="3855182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2"/>
                          <a:srcRect l="11410" t="8661" r="8589" b="11567"/>
                          <a:stretch/>
                        </pic:blipFill>
                        <pic:spPr bwMode="auto">
                          <a:xfrm>
                            <a:off x="0" y="0"/>
                            <a:ext cx="6919289" cy="38810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872060" w14:textId="799C5F93" w:rsidR="005D5660" w:rsidRDefault="005D5660" w:rsidP="005F0EC5"/>
    <w:p w14:paraId="727C77DC" w14:textId="5346A2F0" w:rsidR="005D5660" w:rsidRDefault="005D5660" w:rsidP="005F0EC5"/>
    <w:p w14:paraId="7EF4E5BA" w14:textId="7761B0BF" w:rsidR="00BE7E33" w:rsidRDefault="00BE7E33" w:rsidP="005F0EC5"/>
    <w:tbl>
      <w:tblPr>
        <w:tblStyle w:val="TableGrid"/>
        <w:tblW w:w="9895" w:type="dxa"/>
        <w:jc w:val="center"/>
        <w:tblLook w:val="04A0" w:firstRow="1" w:lastRow="0" w:firstColumn="1" w:lastColumn="0" w:noHBand="0" w:noVBand="1"/>
      </w:tblPr>
      <w:tblGrid>
        <w:gridCol w:w="9895"/>
      </w:tblGrid>
      <w:tr w:rsidR="00BE7E33" w14:paraId="1C43C68F" w14:textId="77777777" w:rsidTr="00871711">
        <w:trPr>
          <w:trHeight w:val="351"/>
          <w:jc w:val="center"/>
        </w:trPr>
        <w:tc>
          <w:tcPr>
            <w:tcW w:w="9895" w:type="dxa"/>
          </w:tcPr>
          <w:p w14:paraId="3D2A5676" w14:textId="20435525" w:rsidR="00BE7E33" w:rsidRPr="00ED69AB" w:rsidRDefault="00BE7E33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rFonts w:cstheme="minorHAnsi"/>
                <w:color w:val="000000"/>
                <w:u w:color="000000"/>
              </w:rPr>
              <w:t>View Parking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</w:t>
            </w:r>
            <w:r w:rsidRPr="00ED69AB">
              <w:rPr>
                <w:rFonts w:cstheme="majorBidi"/>
              </w:rPr>
              <w:t>0</w:t>
            </w:r>
            <w:r>
              <w:rPr>
                <w:rFonts w:cstheme="majorBidi"/>
              </w:rPr>
              <w:t>2</w:t>
            </w:r>
          </w:p>
        </w:tc>
      </w:tr>
      <w:tr w:rsidR="00BE7E33" w14:paraId="7E3D5E34" w14:textId="77777777" w:rsidTr="00871711">
        <w:trPr>
          <w:trHeight w:val="2564"/>
          <w:jc w:val="center"/>
        </w:trPr>
        <w:tc>
          <w:tcPr>
            <w:tcW w:w="9895" w:type="dxa"/>
          </w:tcPr>
          <w:p w14:paraId="6F251FAF" w14:textId="7B36E25D" w:rsidR="00BE7E33" w:rsidRPr="00ED69AB" w:rsidRDefault="00871711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08687058" wp14:editId="01ECDDFF">
                  <wp:extent cx="6086247" cy="341376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2"/>
                          <a:srcRect l="11410" t="8661" r="8589" b="11567"/>
                          <a:stretch/>
                        </pic:blipFill>
                        <pic:spPr bwMode="auto">
                          <a:xfrm>
                            <a:off x="0" y="0"/>
                            <a:ext cx="6130468" cy="34385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E33" w14:paraId="147D8CAE" w14:textId="77777777" w:rsidTr="00871711">
        <w:trPr>
          <w:trHeight w:val="2564"/>
          <w:jc w:val="center"/>
        </w:trPr>
        <w:tc>
          <w:tcPr>
            <w:tcW w:w="9895" w:type="dxa"/>
          </w:tcPr>
          <w:p w14:paraId="1353E4CF" w14:textId="0396F3E3" w:rsidR="00BE7E33" w:rsidRDefault="006763B2" w:rsidP="004B0892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3B49393F" wp14:editId="5F6AE3A0">
                      <wp:simplePos x="0" y="0"/>
                      <wp:positionH relativeFrom="column">
                        <wp:posOffset>1555432</wp:posOffset>
                      </wp:positionH>
                      <wp:positionV relativeFrom="paragraph">
                        <wp:posOffset>84138</wp:posOffset>
                      </wp:positionV>
                      <wp:extent cx="1011555" cy="267970"/>
                      <wp:effectExtent l="9843" t="9207" r="46037" b="46038"/>
                      <wp:wrapNone/>
                      <wp:docPr id="85" name="Arrow: Right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011555" cy="26797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3BF65C7" id="Arrow: Right 85" o:spid="_x0000_s1026" type="#_x0000_t13" style="position:absolute;margin-left:122.45pt;margin-top:6.65pt;width:79.65pt;height:21.1pt;rotation:90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" adj="18739" fillcolor="white [3201]" strokecolor="#4472c4 [3204]" strokeweight="1pt"/>
                  </w:pict>
                </mc:Fallback>
              </mc:AlternateContent>
            </w:r>
            <w:r w:rsidR="00D66C13">
              <w:rPr>
                <w:noProof/>
              </w:rPr>
              <w:drawing>
                <wp:inline distT="0" distB="0" distL="0" distR="0" wp14:anchorId="30A29E93" wp14:editId="62A1A502">
                  <wp:extent cx="5977784" cy="3864871"/>
                  <wp:effectExtent l="0" t="0" r="444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3"/>
                          <a:srcRect l="14527" t="8205" r="12980" b="8470"/>
                          <a:stretch/>
                        </pic:blipFill>
                        <pic:spPr bwMode="auto">
                          <a:xfrm>
                            <a:off x="0" y="0"/>
                            <a:ext cx="6044018" cy="39076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143B0D" w14:textId="24DE1385" w:rsidR="00BE7E33" w:rsidRPr="00ED69AB" w:rsidRDefault="00BE7E33" w:rsidP="005F0EC5"/>
    <w:p w14:paraId="59D89748" w14:textId="099B7D59" w:rsidR="005F0EC5" w:rsidRPr="00ED69AB" w:rsidRDefault="00E30B43" w:rsidP="00E04880">
      <w:pPr>
        <w:pStyle w:val="ListParagraph"/>
        <w:numPr>
          <w:ilvl w:val="0"/>
          <w:numId w:val="1"/>
        </w:numPr>
      </w:pPr>
      <w:r w:rsidRPr="00ED69AB">
        <w:rPr>
          <w:rFonts w:cstheme="minorHAnsi"/>
          <w:color w:val="000000"/>
          <w:u w:color="000000"/>
        </w:rPr>
        <w:t>Request Car Care</w:t>
      </w:r>
      <w:r w:rsidR="005F0EC5"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5F0EC5" w:rsidRPr="00ED69AB" w14:paraId="27D86B60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53089A2" w14:textId="77777777" w:rsidR="005F0EC5" w:rsidRPr="00ED69AB" w:rsidRDefault="005F0EC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21CFBF3" w14:textId="77777777" w:rsidR="005F0EC5" w:rsidRPr="00ED69AB" w:rsidRDefault="005F0EC5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FA428F" w14:textId="77777777" w:rsidR="005F0EC5" w:rsidRPr="00ED69AB" w:rsidRDefault="005F0EC5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5F0EC5" w:rsidRPr="00ED69AB" w14:paraId="1521F0D4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49C0C6E" w14:textId="47FCA7EB" w:rsidR="005F0EC5" w:rsidRPr="00ED69AB" w:rsidRDefault="00E30B43" w:rsidP="00691020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quest Car Care</w:t>
            </w:r>
            <w:r w:rsidRPr="00ED69AB">
              <w:rPr>
                <w:rFonts w:cstheme="majorBidi"/>
              </w:rPr>
              <w:t xml:space="preserve"> </w:t>
            </w:r>
            <w:r w:rsidR="005F0EC5" w:rsidRPr="00ED69AB">
              <w:rPr>
                <w:rFonts w:cstheme="majorBidi"/>
              </w:rPr>
              <w:t>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195A788" w14:textId="07F813F5" w:rsidR="005F0EC5" w:rsidRPr="00ED69AB" w:rsidRDefault="00E30B43" w:rsidP="00691020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  <w:kern w:val="1"/>
                <w:u w:color="000000"/>
              </w:rPr>
              <w:t>VIP u</w:t>
            </w:r>
            <w:r w:rsidR="005F0EC5" w:rsidRPr="00ED69AB">
              <w:rPr>
                <w:rFonts w:cstheme="minorHAnsi"/>
                <w:kern w:val="1"/>
                <w:u w:color="000000"/>
              </w:rPr>
              <w:t xml:space="preserve">ser </w:t>
            </w:r>
            <w:r w:rsidR="006F3B59" w:rsidRPr="00ED69AB">
              <w:rPr>
                <w:rFonts w:cstheme="minorHAnsi"/>
                <w:kern w:val="1"/>
                <w:u w:color="000000"/>
              </w:rPr>
              <w:t xml:space="preserve">is </w:t>
            </w:r>
            <w:r w:rsidR="005F0EC5" w:rsidRPr="00ED69AB">
              <w:rPr>
                <w:rFonts w:cstheme="minorHAnsi"/>
              </w:rPr>
              <w:t>successfully</w:t>
            </w:r>
            <w:r w:rsidR="005F0EC5" w:rsidRPr="00ED69AB">
              <w:rPr>
                <w:rFonts w:cstheme="minorHAnsi"/>
                <w:kern w:val="1"/>
                <w:u w:color="000000"/>
              </w:rPr>
              <w:t xml:space="preserve"> </w:t>
            </w:r>
            <w:r w:rsidRPr="00ED69AB">
              <w:rPr>
                <w:rFonts w:cstheme="minorHAnsi"/>
                <w:kern w:val="1"/>
                <w:u w:color="000000"/>
              </w:rPr>
              <w:t xml:space="preserve">redirected to the </w:t>
            </w:r>
            <w:proofErr w:type="spellStart"/>
            <w:r w:rsidRPr="00ED69AB">
              <w:rPr>
                <w:rFonts w:cstheme="minorHAnsi"/>
                <w:kern w:val="1"/>
                <w:u w:color="000000"/>
              </w:rPr>
              <w:t>Servesni</w:t>
            </w:r>
            <w:proofErr w:type="spellEnd"/>
            <w:r w:rsidRPr="00ED69AB">
              <w:rPr>
                <w:rFonts w:cstheme="minorHAnsi"/>
                <w:kern w:val="1"/>
                <w:u w:color="000000"/>
              </w:rPr>
              <w:t xml:space="preserve"> application or website, if the application is installed in the phone 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54908DD" w14:textId="77777777" w:rsidR="005F0EC5" w:rsidRPr="00ED69AB" w:rsidRDefault="005F0EC5" w:rsidP="00691020">
            <w:pPr>
              <w:jc w:val="center"/>
              <w:rPr>
                <w:rFonts w:cstheme="majorBidi"/>
              </w:rPr>
            </w:pPr>
          </w:p>
          <w:p w14:paraId="1DE5D4D0" w14:textId="77777777" w:rsidR="005F0EC5" w:rsidRPr="00ED69AB" w:rsidRDefault="005F0EC5" w:rsidP="00691020">
            <w:pPr>
              <w:jc w:val="center"/>
              <w:rPr>
                <w:rFonts w:cstheme="majorBidi"/>
              </w:rPr>
            </w:pPr>
          </w:p>
        </w:tc>
      </w:tr>
      <w:tr w:rsidR="00E30B43" w:rsidRPr="00ED69AB" w14:paraId="2254BA31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32A8706A" w14:textId="0826A424" w:rsidR="00E30B43" w:rsidRPr="00ED69AB" w:rsidRDefault="00E30B43" w:rsidP="0069102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quest Car Care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2ED6276" w14:textId="69402EF6" w:rsidR="00E30B43" w:rsidRPr="00ED69AB" w:rsidRDefault="00E30B43" w:rsidP="006F3B59">
            <w:pPr>
              <w:jc w:val="center"/>
              <w:rPr>
                <w:rFonts w:cstheme="minorHAnsi"/>
                <w:kern w:val="1"/>
                <w:u w:color="000000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VIP user redirected to the </w:t>
            </w:r>
            <w:r w:rsidR="006F3B59" w:rsidRPr="00ED69AB">
              <w:rPr>
                <w:rFonts w:cstheme="minorHAnsi"/>
                <w:kern w:val="1"/>
                <w:u w:color="000000"/>
              </w:rPr>
              <w:t>Play</w:t>
            </w:r>
            <w:r w:rsidRPr="00ED69AB">
              <w:rPr>
                <w:rFonts w:cstheme="minorHAnsi"/>
                <w:kern w:val="1"/>
                <w:u w:color="000000"/>
              </w:rPr>
              <w:t xml:space="preserve"> store, if the application is not installed in the phone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E6F513" w14:textId="77777777" w:rsidR="00E30B43" w:rsidRPr="00ED69AB" w:rsidRDefault="00E30B43" w:rsidP="00691020">
            <w:pPr>
              <w:jc w:val="center"/>
              <w:rPr>
                <w:rFonts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357"/>
        <w:tblOverlap w:val="never"/>
        <w:tblW w:w="0" w:type="auto"/>
        <w:tblLook w:val="04A0" w:firstRow="1" w:lastRow="0" w:firstColumn="1" w:lastColumn="0" w:noHBand="0" w:noVBand="1"/>
      </w:tblPr>
      <w:tblGrid>
        <w:gridCol w:w="3595"/>
        <w:gridCol w:w="3737"/>
      </w:tblGrid>
      <w:tr w:rsidR="005D5660" w14:paraId="1B52D02A" w14:textId="77777777" w:rsidTr="008255FE">
        <w:trPr>
          <w:trHeight w:val="351"/>
        </w:trPr>
        <w:tc>
          <w:tcPr>
            <w:tcW w:w="7332" w:type="dxa"/>
            <w:gridSpan w:val="2"/>
          </w:tcPr>
          <w:p w14:paraId="2CC1A139" w14:textId="18995571" w:rsidR="008255FE" w:rsidRPr="00ED69AB" w:rsidRDefault="005D5660" w:rsidP="008255FE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quest Car Care</w:t>
            </w:r>
            <w:r w:rsidRPr="00ED69AB">
              <w:rPr>
                <w:rFonts w:cstheme="majorBidi"/>
              </w:rPr>
              <w:t xml:space="preserve"> 01</w:t>
            </w:r>
          </w:p>
        </w:tc>
      </w:tr>
      <w:tr w:rsidR="008255FE" w14:paraId="183C544C" w14:textId="77777777" w:rsidTr="005D5660">
        <w:trPr>
          <w:trHeight w:val="3879"/>
        </w:trPr>
        <w:tc>
          <w:tcPr>
            <w:tcW w:w="3595" w:type="dxa"/>
          </w:tcPr>
          <w:p w14:paraId="5308A789" w14:textId="6300C71B" w:rsidR="008255FE" w:rsidRDefault="005D5660" w:rsidP="008255FE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7D2CEDA2" wp14:editId="048B2D88">
                  <wp:extent cx="1600200" cy="2844800"/>
                  <wp:effectExtent l="0" t="0" r="0" b="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4471" cy="2887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255FE">
              <w:rPr>
                <w:rFonts w:cs="Times New Roman"/>
              </w:rPr>
              <w:t xml:space="preserve">   </w:t>
            </w:r>
          </w:p>
        </w:tc>
        <w:tc>
          <w:tcPr>
            <w:tcW w:w="3737" w:type="dxa"/>
          </w:tcPr>
          <w:p w14:paraId="0E10092A" w14:textId="7C043A33" w:rsidR="008255FE" w:rsidRDefault="005D5660" w:rsidP="008255F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441166" wp14:editId="3CFEECDD">
                  <wp:extent cx="1614055" cy="2869432"/>
                  <wp:effectExtent l="0" t="0" r="5715" b="762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4647" cy="29415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3AA06" w14:textId="75C012A8" w:rsidR="00475E1E" w:rsidRDefault="00475E1E" w:rsidP="00475E1E"/>
    <w:p w14:paraId="6498B642" w14:textId="1F6609BA" w:rsidR="008255FE" w:rsidRDefault="008255FE" w:rsidP="00475E1E"/>
    <w:p w14:paraId="288FE5D6" w14:textId="3370FE3D" w:rsidR="008255FE" w:rsidRDefault="008255FE" w:rsidP="00475E1E"/>
    <w:p w14:paraId="10D6262E" w14:textId="02837926" w:rsidR="008255FE" w:rsidRDefault="008255FE" w:rsidP="00475E1E"/>
    <w:p w14:paraId="08CB5065" w14:textId="7AD7DEE6" w:rsidR="008255FE" w:rsidRDefault="008255FE" w:rsidP="00475E1E"/>
    <w:p w14:paraId="468F14D5" w14:textId="7A1F00AC" w:rsidR="008255FE" w:rsidRDefault="008255FE" w:rsidP="00475E1E"/>
    <w:p w14:paraId="1269C9C3" w14:textId="7F6DFA4E" w:rsidR="008255FE" w:rsidRDefault="008255FE" w:rsidP="00475E1E"/>
    <w:p w14:paraId="39287294" w14:textId="5FC07580" w:rsidR="008255FE" w:rsidRDefault="008255FE" w:rsidP="00475E1E"/>
    <w:p w14:paraId="75689241" w14:textId="47BFB0E3" w:rsidR="008255FE" w:rsidRDefault="008255FE" w:rsidP="00475E1E"/>
    <w:p w14:paraId="1FF1D640" w14:textId="1BB50A4D" w:rsidR="008255FE" w:rsidRDefault="008255FE" w:rsidP="00475E1E"/>
    <w:p w14:paraId="0B58F688" w14:textId="6EF6689D" w:rsidR="008255FE" w:rsidRDefault="008255FE" w:rsidP="00475E1E"/>
    <w:p w14:paraId="7E184B7D" w14:textId="0514EF61" w:rsidR="008255FE" w:rsidRDefault="008255FE" w:rsidP="00475E1E"/>
    <w:tbl>
      <w:tblPr>
        <w:tblStyle w:val="TableGrid"/>
        <w:tblpPr w:leftFromText="180" w:rightFromText="180" w:vertAnchor="text" w:horzAnchor="margin" w:tblpXSpec="center" w:tblpY="357"/>
        <w:tblOverlap w:val="never"/>
        <w:tblW w:w="0" w:type="auto"/>
        <w:tblLook w:val="04A0" w:firstRow="1" w:lastRow="0" w:firstColumn="1" w:lastColumn="0" w:noHBand="0" w:noVBand="1"/>
      </w:tblPr>
      <w:tblGrid>
        <w:gridCol w:w="3595"/>
        <w:gridCol w:w="3737"/>
      </w:tblGrid>
      <w:tr w:rsidR="005D5660" w14:paraId="568D7C3F" w14:textId="77777777" w:rsidTr="00A447E4">
        <w:trPr>
          <w:trHeight w:val="351"/>
        </w:trPr>
        <w:tc>
          <w:tcPr>
            <w:tcW w:w="7332" w:type="dxa"/>
            <w:gridSpan w:val="2"/>
          </w:tcPr>
          <w:p w14:paraId="0880F6EC" w14:textId="2E4AB853" w:rsidR="005D5660" w:rsidRPr="00ED69AB" w:rsidRDefault="005D5660" w:rsidP="00A447E4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quest Car Care</w:t>
            </w:r>
            <w:r w:rsidRPr="00ED69AB">
              <w:rPr>
                <w:rFonts w:cstheme="majorBidi"/>
              </w:rPr>
              <w:t xml:space="preserve"> 02</w:t>
            </w:r>
          </w:p>
        </w:tc>
      </w:tr>
      <w:tr w:rsidR="005D5660" w14:paraId="75331AEF" w14:textId="77777777" w:rsidTr="00A447E4">
        <w:trPr>
          <w:trHeight w:val="3879"/>
        </w:trPr>
        <w:tc>
          <w:tcPr>
            <w:tcW w:w="3595" w:type="dxa"/>
          </w:tcPr>
          <w:p w14:paraId="0CE465CA" w14:textId="77777777" w:rsidR="005D5660" w:rsidRDefault="005D5660" w:rsidP="00A447E4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449D35FD" wp14:editId="5E2D0BCA">
                  <wp:extent cx="1600200" cy="2844800"/>
                  <wp:effectExtent l="0" t="0" r="0" b="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4471" cy="2887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</w:tc>
        <w:tc>
          <w:tcPr>
            <w:tcW w:w="3737" w:type="dxa"/>
          </w:tcPr>
          <w:p w14:paraId="3121B540" w14:textId="3937AD7A" w:rsidR="005D5660" w:rsidRDefault="005D5660" w:rsidP="00A447E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5C68D6" wp14:editId="5C6FCB21">
                  <wp:extent cx="1628774" cy="2895600"/>
                  <wp:effectExtent l="0" t="0" r="0" b="0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1047" cy="2952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2FFE2F" w14:textId="3F370F6A" w:rsidR="008255FE" w:rsidRDefault="008255FE" w:rsidP="00475E1E"/>
    <w:p w14:paraId="3E573425" w14:textId="038E1688" w:rsidR="008255FE" w:rsidRDefault="008255FE" w:rsidP="00475E1E"/>
    <w:p w14:paraId="7D0312BB" w14:textId="79F27A07" w:rsidR="005D5660" w:rsidRDefault="005D5660" w:rsidP="00475E1E"/>
    <w:p w14:paraId="66406689" w14:textId="4FAA89AF" w:rsidR="005D5660" w:rsidRDefault="005D5660" w:rsidP="00475E1E"/>
    <w:p w14:paraId="5C70D856" w14:textId="70284C4E" w:rsidR="005D5660" w:rsidRDefault="005D5660" w:rsidP="00475E1E"/>
    <w:p w14:paraId="55045035" w14:textId="2185F578" w:rsidR="005D5660" w:rsidRDefault="005D5660" w:rsidP="00475E1E"/>
    <w:p w14:paraId="2B26CBDF" w14:textId="0A67E43C" w:rsidR="005D5660" w:rsidRDefault="005D5660" w:rsidP="00475E1E"/>
    <w:p w14:paraId="4EAB8A71" w14:textId="25EAF72E" w:rsidR="005D5660" w:rsidRDefault="005D5660" w:rsidP="00475E1E"/>
    <w:p w14:paraId="4219694A" w14:textId="77777777" w:rsidR="005D5660" w:rsidRDefault="005D5660" w:rsidP="00475E1E"/>
    <w:p w14:paraId="668870E8" w14:textId="2DB00DA0" w:rsidR="008255FE" w:rsidRDefault="008255FE" w:rsidP="00475E1E"/>
    <w:tbl>
      <w:tblPr>
        <w:tblStyle w:val="TableGrid"/>
        <w:tblW w:w="10446" w:type="dxa"/>
        <w:jc w:val="center"/>
        <w:tblLook w:val="04A0" w:firstRow="1" w:lastRow="0" w:firstColumn="1" w:lastColumn="0" w:noHBand="0" w:noVBand="1"/>
      </w:tblPr>
      <w:tblGrid>
        <w:gridCol w:w="10446"/>
      </w:tblGrid>
      <w:tr w:rsidR="00C87CEA" w14:paraId="73E1A085" w14:textId="77777777" w:rsidTr="004B0892">
        <w:trPr>
          <w:trHeight w:val="351"/>
          <w:jc w:val="center"/>
        </w:trPr>
        <w:tc>
          <w:tcPr>
            <w:tcW w:w="10446" w:type="dxa"/>
          </w:tcPr>
          <w:p w14:paraId="57D3D00E" w14:textId="44F16CB4" w:rsidR="007C6844" w:rsidRPr="00ED69AB" w:rsidRDefault="007C6844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rFonts w:cstheme="minorHAnsi"/>
                <w:color w:val="000000"/>
                <w:u w:color="000000"/>
              </w:rPr>
              <w:t>Request Car Care</w:t>
            </w:r>
            <w:r w:rsidR="001313CB">
              <w:rPr>
                <w:rFonts w:cstheme="minorHAnsi"/>
                <w:color w:val="000000"/>
                <w:u w:color="000000"/>
              </w:rPr>
              <w:t xml:space="preserve"> 2</w:t>
            </w:r>
          </w:p>
        </w:tc>
      </w:tr>
      <w:tr w:rsidR="00C87CEA" w14:paraId="4605B4D8" w14:textId="77777777" w:rsidTr="004B0892">
        <w:trPr>
          <w:trHeight w:val="351"/>
          <w:jc w:val="center"/>
        </w:trPr>
        <w:tc>
          <w:tcPr>
            <w:tcW w:w="10446" w:type="dxa"/>
          </w:tcPr>
          <w:p w14:paraId="31D7FCB0" w14:textId="3D1D3957" w:rsidR="007C6844" w:rsidRPr="00ED69AB" w:rsidRDefault="00C87CEA" w:rsidP="004B0892">
            <w:pPr>
              <w:rPr>
                <w:rFonts w:cstheme="minorHAnsi"/>
                <w:color w:val="000000"/>
                <w:u w:color="000000"/>
              </w:rPr>
            </w:pPr>
            <w:r>
              <w:rPr>
                <w:noProof/>
              </w:rPr>
              <w:drawing>
                <wp:inline distT="0" distB="0" distL="0" distR="0" wp14:anchorId="252D862A" wp14:editId="4D8A1193">
                  <wp:extent cx="6345439" cy="35128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7"/>
                          <a:srcRect l="9231" t="7749" r="3462" b="6325"/>
                          <a:stretch/>
                        </pic:blipFill>
                        <pic:spPr bwMode="auto">
                          <a:xfrm>
                            <a:off x="0" y="0"/>
                            <a:ext cx="6398451" cy="35421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07798E" w14:textId="60746AD4" w:rsidR="007C6844" w:rsidRDefault="007C6844" w:rsidP="00475E1E"/>
    <w:p w14:paraId="6D333801" w14:textId="77777777" w:rsidR="00643420" w:rsidRDefault="00643420" w:rsidP="00475E1E"/>
    <w:p w14:paraId="62E07420" w14:textId="77777777" w:rsidR="007C6844" w:rsidRPr="00ED69AB" w:rsidRDefault="007C6844" w:rsidP="00475E1E"/>
    <w:p w14:paraId="61C2384A" w14:textId="34EBB6D8" w:rsidR="00475E1E" w:rsidRPr="00ED69AB" w:rsidRDefault="00475E1E" w:rsidP="005D5660">
      <w:pPr>
        <w:pStyle w:val="ListParagraph"/>
        <w:numPr>
          <w:ilvl w:val="0"/>
          <w:numId w:val="1"/>
        </w:numPr>
      </w:pPr>
      <w:r w:rsidRPr="00ED69AB">
        <w:rPr>
          <w:rFonts w:cs="Trebuchet MS"/>
          <w:color w:val="000000"/>
          <w:u w:color="000000"/>
        </w:rPr>
        <w:t>View Current Occupancy Trend</w:t>
      </w:r>
      <w:r w:rsidRPr="00ED69AB">
        <w:t>: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475E1E" w:rsidRPr="00ED69AB" w14:paraId="3662FFD8" w14:textId="77777777" w:rsidTr="00691020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2F6609F" w14:textId="77777777" w:rsidR="00475E1E" w:rsidRPr="00ED69AB" w:rsidRDefault="00475E1E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0E5A99F" w14:textId="77777777" w:rsidR="00475E1E" w:rsidRPr="00ED69AB" w:rsidRDefault="00475E1E" w:rsidP="00691020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5A92E53" w14:textId="77777777" w:rsidR="00475E1E" w:rsidRPr="00ED69AB" w:rsidRDefault="00475E1E" w:rsidP="00691020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475E1E" w:rsidRPr="00ED69AB" w14:paraId="56D8F557" w14:textId="77777777" w:rsidTr="00691020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EFDC535" w14:textId="178CCD32" w:rsidR="00475E1E" w:rsidRPr="00ED69AB" w:rsidRDefault="00475E1E" w:rsidP="00691020">
            <w:pPr>
              <w:rPr>
                <w:rFonts w:cstheme="majorBidi"/>
              </w:rPr>
            </w:pPr>
            <w:r w:rsidRPr="00ED69AB">
              <w:rPr>
                <w:rFonts w:cs="Trebuchet MS"/>
                <w:color w:val="000000"/>
                <w:u w:color="000000"/>
              </w:rPr>
              <w:t>View Current Occupancy Trend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8833D86" w14:textId="2E979C1C" w:rsidR="00475E1E" w:rsidRPr="00ED69AB" w:rsidRDefault="00475E1E" w:rsidP="00691020">
            <w:pPr>
              <w:jc w:val="center"/>
              <w:rPr>
                <w:rFonts w:cstheme="minorHAnsi"/>
              </w:rPr>
            </w:pPr>
            <w:r w:rsidRPr="00ED69AB">
              <w:rPr>
                <w:rFonts w:cs="Helvetica"/>
                <w:kern w:val="1"/>
                <w:u w:color="000000"/>
              </w:rPr>
              <w:t xml:space="preserve">User </w:t>
            </w:r>
            <w:r w:rsidRPr="00ED69AB">
              <w:rPr>
                <w:rFonts w:cstheme="minorHAnsi"/>
              </w:rPr>
              <w:t>successfully</w:t>
            </w:r>
            <w:r w:rsidRPr="00ED69AB">
              <w:rPr>
                <w:rFonts w:cs="Helvetica"/>
                <w:kern w:val="1"/>
                <w:u w:color="000000"/>
              </w:rPr>
              <w:t xml:space="preserve"> views statistical data that represent occupied percentage in each hour for selected zone for last four weeks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DDC0B28" w14:textId="77777777" w:rsidR="00475E1E" w:rsidRPr="00ED69AB" w:rsidRDefault="00475E1E" w:rsidP="00691020">
            <w:pPr>
              <w:jc w:val="center"/>
              <w:rPr>
                <w:rFonts w:cstheme="majorBidi"/>
              </w:rPr>
            </w:pPr>
          </w:p>
          <w:p w14:paraId="1DA4D054" w14:textId="77777777" w:rsidR="00475E1E" w:rsidRPr="00ED69AB" w:rsidRDefault="00475E1E" w:rsidP="00691020">
            <w:pPr>
              <w:jc w:val="center"/>
              <w:rPr>
                <w:rFonts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275"/>
        <w:tblOverlap w:val="never"/>
        <w:tblW w:w="0" w:type="auto"/>
        <w:tblLook w:val="04A0" w:firstRow="1" w:lastRow="0" w:firstColumn="1" w:lastColumn="0" w:noHBand="0" w:noVBand="1"/>
      </w:tblPr>
      <w:tblGrid>
        <w:gridCol w:w="3595"/>
        <w:gridCol w:w="3737"/>
      </w:tblGrid>
      <w:tr w:rsidR="005D5660" w14:paraId="0FFFDBB8" w14:textId="77777777" w:rsidTr="005D5660">
        <w:trPr>
          <w:trHeight w:val="351"/>
        </w:trPr>
        <w:tc>
          <w:tcPr>
            <w:tcW w:w="7332" w:type="dxa"/>
            <w:gridSpan w:val="2"/>
          </w:tcPr>
          <w:p w14:paraId="18870CB9" w14:textId="77777777" w:rsidR="005D5660" w:rsidRPr="00ED69AB" w:rsidRDefault="005D5660" w:rsidP="005D5660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Request Car Care</w:t>
            </w:r>
            <w:r w:rsidRPr="00ED69AB">
              <w:rPr>
                <w:rFonts w:cstheme="majorBidi"/>
              </w:rPr>
              <w:t xml:space="preserve"> 02</w:t>
            </w:r>
          </w:p>
        </w:tc>
      </w:tr>
      <w:tr w:rsidR="005D5660" w14:paraId="5CE97285" w14:textId="77777777" w:rsidTr="005D5660">
        <w:trPr>
          <w:trHeight w:val="3879"/>
        </w:trPr>
        <w:tc>
          <w:tcPr>
            <w:tcW w:w="3595" w:type="dxa"/>
          </w:tcPr>
          <w:p w14:paraId="7E980AD0" w14:textId="77777777" w:rsidR="005D5660" w:rsidRDefault="005D5660" w:rsidP="005D5660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96F2821" wp14:editId="3688DA9A">
                  <wp:extent cx="1939429" cy="3282819"/>
                  <wp:effectExtent l="0" t="0" r="381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134" cy="3363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</w:rPr>
              <w:t xml:space="preserve">   </w:t>
            </w:r>
          </w:p>
          <w:p w14:paraId="659CD265" w14:textId="47FBFDA4" w:rsidR="005D5660" w:rsidRDefault="005D5660" w:rsidP="005D566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 check availability page</w:t>
            </w:r>
          </w:p>
        </w:tc>
        <w:tc>
          <w:tcPr>
            <w:tcW w:w="3737" w:type="dxa"/>
          </w:tcPr>
          <w:p w14:paraId="56201587" w14:textId="77777777" w:rsidR="005D5660" w:rsidRDefault="005D5660" w:rsidP="005D566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A64200" wp14:editId="1C2FD3BB">
                  <wp:extent cx="1811914" cy="3221182"/>
                  <wp:effectExtent l="0" t="0" r="0" b="0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0162" cy="330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406181" w14:textId="39D6296B" w:rsidR="005D5660" w:rsidRDefault="005D5660" w:rsidP="005D5660">
            <w:pPr>
              <w:jc w:val="center"/>
              <w:rPr>
                <w:noProof/>
              </w:rPr>
            </w:pPr>
            <w:r>
              <w:rPr>
                <w:noProof/>
              </w:rPr>
              <w:t>In reservation page</w:t>
            </w:r>
          </w:p>
        </w:tc>
      </w:tr>
    </w:tbl>
    <w:p w14:paraId="74FF714F" w14:textId="2C0F1B26" w:rsidR="0001594A" w:rsidRDefault="0001594A" w:rsidP="00F65081"/>
    <w:p w14:paraId="5A914DC1" w14:textId="1360D3DC" w:rsidR="005D5660" w:rsidRDefault="005D5660" w:rsidP="00F65081"/>
    <w:p w14:paraId="04AC643C" w14:textId="648E05F2" w:rsidR="005D5660" w:rsidRDefault="005D5660" w:rsidP="00F65081"/>
    <w:p w14:paraId="3786FEF0" w14:textId="51D25F00" w:rsidR="005D5660" w:rsidRDefault="005D5660" w:rsidP="00F65081"/>
    <w:p w14:paraId="0E93575F" w14:textId="77777777" w:rsidR="005D5660" w:rsidRDefault="005D5660" w:rsidP="00F65081"/>
    <w:p w14:paraId="7F72D7CA" w14:textId="73CD592A" w:rsidR="005D5660" w:rsidRDefault="005D5660" w:rsidP="00F65081"/>
    <w:p w14:paraId="27E298F8" w14:textId="3B132D8C" w:rsidR="005D5660" w:rsidRDefault="005D5660" w:rsidP="00F65081"/>
    <w:p w14:paraId="69C72A53" w14:textId="18AFA386" w:rsidR="005D5660" w:rsidRDefault="005D5660" w:rsidP="00F65081"/>
    <w:p w14:paraId="2520F857" w14:textId="293E48EF" w:rsidR="005D5660" w:rsidRDefault="005D5660" w:rsidP="00F65081"/>
    <w:p w14:paraId="5580AFD2" w14:textId="77777777" w:rsidR="005D5660" w:rsidRDefault="005D5660" w:rsidP="00F65081"/>
    <w:p w14:paraId="4CEDC73B" w14:textId="5EBDD444" w:rsidR="005D5660" w:rsidRDefault="005D5660" w:rsidP="00F65081"/>
    <w:p w14:paraId="33851AE8" w14:textId="146606D5" w:rsidR="00AB2440" w:rsidRDefault="00AB2440" w:rsidP="00F65081"/>
    <w:p w14:paraId="2920D6F9" w14:textId="7F7794A8" w:rsidR="00AB2440" w:rsidRDefault="00AB2440" w:rsidP="00F65081"/>
    <w:p w14:paraId="298EF7D4" w14:textId="6CC65129" w:rsidR="00241544" w:rsidRDefault="00241544" w:rsidP="00F65081"/>
    <w:p w14:paraId="0F24873C" w14:textId="0764CDA9" w:rsidR="00241544" w:rsidRDefault="00241544" w:rsidP="00F65081"/>
    <w:p w14:paraId="41327D19" w14:textId="0B77C07D" w:rsidR="00241544" w:rsidRDefault="00241544" w:rsidP="00F65081"/>
    <w:p w14:paraId="0C2037BB" w14:textId="05B575F7" w:rsidR="00B843A0" w:rsidRDefault="00B843A0" w:rsidP="00F65081"/>
    <w:p w14:paraId="1D7B3091" w14:textId="1A02E81F" w:rsidR="00B843A0" w:rsidRDefault="00B843A0" w:rsidP="00F65081"/>
    <w:p w14:paraId="7C8F9EA3" w14:textId="2CC5C7F4" w:rsidR="00B843A0" w:rsidRDefault="00B843A0" w:rsidP="00F65081"/>
    <w:p w14:paraId="3A94B57B" w14:textId="77777777" w:rsidR="00B843A0" w:rsidRDefault="00B843A0" w:rsidP="00F65081"/>
    <w:tbl>
      <w:tblPr>
        <w:tblStyle w:val="TableGrid"/>
        <w:tblW w:w="8815" w:type="dxa"/>
        <w:jc w:val="center"/>
        <w:tblLook w:val="04A0" w:firstRow="1" w:lastRow="0" w:firstColumn="1" w:lastColumn="0" w:noHBand="0" w:noVBand="1"/>
      </w:tblPr>
      <w:tblGrid>
        <w:gridCol w:w="8815"/>
      </w:tblGrid>
      <w:tr w:rsidR="0083419F" w14:paraId="30823FBB" w14:textId="77777777" w:rsidTr="00896545">
        <w:trPr>
          <w:trHeight w:val="351"/>
          <w:jc w:val="center"/>
        </w:trPr>
        <w:tc>
          <w:tcPr>
            <w:tcW w:w="8815" w:type="dxa"/>
          </w:tcPr>
          <w:p w14:paraId="2647EE00" w14:textId="1E6C21C7" w:rsidR="0083419F" w:rsidRPr="00ED69AB" w:rsidRDefault="0083419F" w:rsidP="00766D02">
            <w:pPr>
              <w:rPr>
                <w:rFonts w:cstheme="minorHAnsi"/>
                <w:color w:val="000000"/>
                <w:u w:color="000000"/>
              </w:rPr>
            </w:pPr>
            <w:bookmarkStart w:id="0" w:name="_Hlk6944918"/>
            <w:r>
              <w:rPr>
                <w:rFonts w:cstheme="minorHAnsi"/>
                <w:color w:val="000000"/>
                <w:u w:color="000000"/>
              </w:rPr>
              <w:t xml:space="preserve">Current Occupancy Trend </w:t>
            </w:r>
          </w:p>
        </w:tc>
      </w:tr>
      <w:tr w:rsidR="0083419F" w14:paraId="485D0931" w14:textId="77777777" w:rsidTr="00896545">
        <w:trPr>
          <w:trHeight w:val="351"/>
          <w:jc w:val="center"/>
        </w:trPr>
        <w:tc>
          <w:tcPr>
            <w:tcW w:w="8815" w:type="dxa"/>
          </w:tcPr>
          <w:p w14:paraId="0FD3B896" w14:textId="0226571E" w:rsidR="0083419F" w:rsidRPr="00ED69AB" w:rsidRDefault="005D03C9" w:rsidP="00766D02">
            <w:pPr>
              <w:rPr>
                <w:rFonts w:cstheme="minorHAnsi"/>
                <w:color w:val="000000"/>
                <w:u w:color="000000"/>
              </w:rPr>
            </w:pPr>
            <w:bookmarkStart w:id="1" w:name="_GoBack"/>
            <w:r>
              <w:rPr>
                <w:noProof/>
              </w:rPr>
              <w:drawing>
                <wp:inline distT="0" distB="0" distL="0" distR="0" wp14:anchorId="13E8D758" wp14:editId="44E49E8E">
                  <wp:extent cx="2307771" cy="1580640"/>
                  <wp:effectExtent l="0" t="0" r="0" b="635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0"/>
                          <a:srcRect l="19685" t="9345" r="20288" b="4729"/>
                          <a:stretch/>
                        </pic:blipFill>
                        <pic:spPr bwMode="auto">
                          <a:xfrm>
                            <a:off x="0" y="0"/>
                            <a:ext cx="2377871" cy="1628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1"/>
          </w:p>
        </w:tc>
      </w:tr>
      <w:bookmarkEnd w:id="0"/>
    </w:tbl>
    <w:p w14:paraId="21164803" w14:textId="6ED55B73" w:rsidR="00241544" w:rsidRDefault="00241544" w:rsidP="00F65081"/>
    <w:p w14:paraId="4B30262F" w14:textId="77777777" w:rsidR="005D5660" w:rsidRPr="00ED69AB" w:rsidRDefault="005D5660" w:rsidP="00F65081"/>
    <w:p w14:paraId="1FB1A970" w14:textId="1658CE42" w:rsidR="00935B8E" w:rsidRPr="00ED69AB" w:rsidRDefault="00935B8E" w:rsidP="00935B8E">
      <w:pPr>
        <w:pStyle w:val="ListParagraph"/>
        <w:numPr>
          <w:ilvl w:val="0"/>
          <w:numId w:val="1"/>
        </w:numPr>
      </w:pPr>
      <w:r w:rsidRPr="00ED69AB">
        <w:t>Check In</w:t>
      </w: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935B8E" w:rsidRPr="00ED69AB" w14:paraId="35656BA4" w14:textId="77777777" w:rsidTr="005F5C17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FC5FF85" w14:textId="77777777" w:rsidR="00935B8E" w:rsidRPr="00ED69AB" w:rsidRDefault="00935B8E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9E86C47" w14:textId="77777777" w:rsidR="00935B8E" w:rsidRPr="00ED69AB" w:rsidRDefault="00935B8E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48ECD43" w14:textId="77777777" w:rsidR="00935B8E" w:rsidRPr="00ED69AB" w:rsidRDefault="00935B8E" w:rsidP="005F5C17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935B8E" w:rsidRPr="00ED69AB" w14:paraId="54FD7188" w14:textId="77777777" w:rsidTr="005F5C17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EDF466D" w14:textId="7EF9D45D" w:rsidR="00935B8E" w:rsidRPr="00ED69AB" w:rsidRDefault="00935B8E" w:rsidP="005F5C17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Check In </w:t>
            </w:r>
            <w:r w:rsidRPr="00ED69AB">
              <w:rPr>
                <w:rFonts w:cstheme="majorBidi"/>
              </w:rPr>
              <w:t>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69D80E4" w14:textId="1E495CB7" w:rsidR="00935B8E" w:rsidRPr="00ED69AB" w:rsidRDefault="0027091E" w:rsidP="00754534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successfully checks in </w:t>
            </w:r>
            <w:r w:rsidR="00D74974" w:rsidRPr="00ED69AB">
              <w:rPr>
                <w:rFonts w:cstheme="minorHAnsi"/>
              </w:rPr>
              <w:t xml:space="preserve">to </w:t>
            </w:r>
            <w:r w:rsidRPr="00ED69AB">
              <w:rPr>
                <w:rFonts w:cstheme="minorHAnsi"/>
              </w:rPr>
              <w:t>zone if he has reservation at the current time and zone</w:t>
            </w:r>
            <w:r w:rsidR="00494A28" w:rsidRPr="00ED69AB">
              <w:rPr>
                <w:rFonts w:cstheme="minorHAnsi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36674A3" w14:textId="77777777" w:rsidR="00935B8E" w:rsidRPr="00ED69AB" w:rsidRDefault="00935B8E" w:rsidP="005F5C17">
            <w:pPr>
              <w:jc w:val="center"/>
              <w:rPr>
                <w:rFonts w:cstheme="majorBidi"/>
              </w:rPr>
            </w:pPr>
          </w:p>
          <w:p w14:paraId="0C954179" w14:textId="77777777" w:rsidR="00935B8E" w:rsidRPr="00ED69AB" w:rsidRDefault="00935B8E" w:rsidP="005F5C17">
            <w:pPr>
              <w:jc w:val="center"/>
              <w:rPr>
                <w:rFonts w:cstheme="majorBidi"/>
              </w:rPr>
            </w:pPr>
          </w:p>
        </w:tc>
      </w:tr>
      <w:tr w:rsidR="00935B8E" w:rsidRPr="00ED69AB" w14:paraId="3DAF46E4" w14:textId="77777777" w:rsidTr="005F5C17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19F95F8D" w14:textId="3FE527E7" w:rsidR="00935B8E" w:rsidRPr="00ED69AB" w:rsidRDefault="00935B8E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Check In </w:t>
            </w:r>
            <w:r w:rsidRPr="00ED69AB">
              <w:rPr>
                <w:rFonts w:cstheme="majorBidi"/>
              </w:rPr>
              <w:t>02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5E706D55" w14:textId="7F76916C" w:rsidR="00935B8E" w:rsidRPr="00ED69AB" w:rsidRDefault="00754534" w:rsidP="00754534">
            <w:pPr>
              <w:jc w:val="center"/>
              <w:rPr>
                <w:rFonts w:cstheme="minorHAnsi"/>
                <w:kern w:val="1"/>
                <w:u w:color="000000"/>
              </w:rPr>
            </w:pPr>
            <w:r w:rsidRPr="00ED69AB">
              <w:rPr>
                <w:rFonts w:cstheme="minorHAnsi"/>
                <w:kern w:val="1"/>
                <w:u w:color="000000"/>
              </w:rPr>
              <w:t>VIP u</w:t>
            </w:r>
            <w:r w:rsidR="00494A28" w:rsidRPr="00ED69AB">
              <w:rPr>
                <w:rFonts w:cstheme="minorHAnsi"/>
                <w:kern w:val="1"/>
                <w:u w:color="000000"/>
              </w:rPr>
              <w:t xml:space="preserve">ser </w:t>
            </w:r>
            <w:r w:rsidRPr="00ED69AB">
              <w:rPr>
                <w:rFonts w:cstheme="minorHAnsi"/>
                <w:kern w:val="1"/>
                <w:u w:color="000000"/>
              </w:rPr>
              <w:t xml:space="preserve">tries to check in </w:t>
            </w:r>
            <w:r w:rsidR="00D74974" w:rsidRPr="00ED69AB">
              <w:rPr>
                <w:rFonts w:cstheme="minorHAnsi"/>
                <w:kern w:val="1"/>
                <w:u w:color="000000"/>
              </w:rPr>
              <w:t xml:space="preserve">to </w:t>
            </w:r>
            <w:r w:rsidRPr="00ED69AB">
              <w:rPr>
                <w:rFonts w:cstheme="minorHAnsi"/>
                <w:kern w:val="1"/>
                <w:u w:color="000000"/>
              </w:rPr>
              <w:t>zone when</w:t>
            </w:r>
            <w:r w:rsidR="00494A28" w:rsidRPr="00ED69AB">
              <w:rPr>
                <w:rFonts w:cstheme="minorHAnsi"/>
                <w:kern w:val="1"/>
                <w:u w:color="000000"/>
              </w:rPr>
              <w:t xml:space="preserve"> he does not have a reservation at the </w:t>
            </w:r>
            <w:r w:rsidRPr="00ED69AB">
              <w:rPr>
                <w:rFonts w:cstheme="minorHAnsi"/>
                <w:kern w:val="1"/>
                <w:u w:color="000000"/>
              </w:rPr>
              <w:t>current</w:t>
            </w:r>
            <w:r w:rsidR="00494A28" w:rsidRPr="00ED69AB">
              <w:rPr>
                <w:rFonts w:cstheme="minorHAnsi"/>
                <w:kern w:val="1"/>
                <w:u w:color="000000"/>
              </w:rPr>
              <w:t xml:space="preserve"> time</w:t>
            </w:r>
            <w:r w:rsidR="00697C46" w:rsidRPr="00ED69AB">
              <w:rPr>
                <w:rFonts w:cstheme="minorHAnsi"/>
                <w:kern w:val="1"/>
                <w:u w:color="000000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A1F4BE5" w14:textId="77777777" w:rsidR="00935B8E" w:rsidRPr="00ED69AB" w:rsidRDefault="00935B8E" w:rsidP="005F5C17">
            <w:pPr>
              <w:jc w:val="center"/>
              <w:rPr>
                <w:rFonts w:cstheme="majorBidi"/>
              </w:rPr>
            </w:pPr>
          </w:p>
        </w:tc>
      </w:tr>
      <w:tr w:rsidR="00935B8E" w:rsidRPr="00ED69AB" w14:paraId="7088872B" w14:textId="77777777" w:rsidTr="005F5C17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83F633C" w14:textId="7966D708" w:rsidR="00935B8E" w:rsidRPr="00ED69AB" w:rsidRDefault="00935B8E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Check In </w:t>
            </w:r>
            <w:r w:rsidRPr="00ED69AB">
              <w:rPr>
                <w:rFonts w:cstheme="majorBidi"/>
              </w:rPr>
              <w:t>03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2CEB670" w14:textId="02B5DE3D" w:rsidR="00935B8E" w:rsidRPr="00ED69AB" w:rsidRDefault="00754534" w:rsidP="00754534">
            <w:pPr>
              <w:jc w:val="center"/>
              <w:rPr>
                <w:rFonts w:cstheme="minorHAnsi"/>
                <w:kern w:val="1"/>
                <w:u w:color="000000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VIP user tries to check in </w:t>
            </w:r>
            <w:r w:rsidR="00D74974" w:rsidRPr="00ED69AB">
              <w:rPr>
                <w:rFonts w:cstheme="minorHAnsi"/>
                <w:kern w:val="1"/>
                <w:u w:color="000000"/>
              </w:rPr>
              <w:t xml:space="preserve">to </w:t>
            </w:r>
            <w:r w:rsidRPr="00ED69AB">
              <w:rPr>
                <w:rFonts w:cstheme="minorHAnsi"/>
                <w:kern w:val="1"/>
                <w:u w:color="000000"/>
              </w:rPr>
              <w:t>zone when his reservation is in another zone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F399EA9" w14:textId="77777777" w:rsidR="00935B8E" w:rsidRPr="00ED69AB" w:rsidRDefault="00935B8E" w:rsidP="005F5C17">
            <w:pPr>
              <w:jc w:val="center"/>
              <w:rPr>
                <w:rFonts w:cstheme="majorBidi"/>
              </w:rPr>
            </w:pPr>
          </w:p>
        </w:tc>
      </w:tr>
      <w:tr w:rsidR="00935B8E" w:rsidRPr="00ED69AB" w14:paraId="599A7420" w14:textId="77777777" w:rsidTr="005F5C17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1EE6285" w14:textId="7954512D" w:rsidR="00935B8E" w:rsidRPr="00ED69AB" w:rsidRDefault="00935B8E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In 04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114685E6" w14:textId="161B8355" w:rsidR="00935B8E" w:rsidRPr="00ED69AB" w:rsidRDefault="00754534" w:rsidP="00754534">
            <w:pPr>
              <w:jc w:val="center"/>
              <w:rPr>
                <w:rFonts w:cstheme="minorHAnsi"/>
                <w:kern w:val="1"/>
                <w:u w:color="000000"/>
              </w:rPr>
            </w:pPr>
            <w:r w:rsidRPr="00ED69AB">
              <w:rPr>
                <w:rFonts w:cstheme="minorHAnsi"/>
                <w:kern w:val="1"/>
                <w:u w:color="000000"/>
              </w:rPr>
              <w:t>VIP u</w:t>
            </w:r>
            <w:r w:rsidR="00697C46" w:rsidRPr="00ED69AB">
              <w:rPr>
                <w:rFonts w:cstheme="minorHAnsi"/>
                <w:kern w:val="1"/>
                <w:u w:color="000000"/>
              </w:rPr>
              <w:t xml:space="preserve">ser </w:t>
            </w:r>
            <w:r w:rsidRPr="00ED69AB">
              <w:rPr>
                <w:rFonts w:cstheme="minorHAnsi"/>
                <w:kern w:val="1"/>
                <w:u w:color="000000"/>
              </w:rPr>
              <w:t>tries to</w:t>
            </w:r>
            <w:r w:rsidR="00697C46" w:rsidRPr="00ED69AB">
              <w:rPr>
                <w:rFonts w:cstheme="minorHAnsi"/>
                <w:kern w:val="1"/>
                <w:u w:color="000000"/>
              </w:rPr>
              <w:t xml:space="preserve"> check in </w:t>
            </w:r>
            <w:r w:rsidR="00D74974" w:rsidRPr="00ED69AB">
              <w:rPr>
                <w:rFonts w:cstheme="minorHAnsi"/>
                <w:kern w:val="1"/>
                <w:u w:color="000000"/>
              </w:rPr>
              <w:t xml:space="preserve">to </w:t>
            </w:r>
            <w:r w:rsidR="00697C46" w:rsidRPr="00ED69AB">
              <w:rPr>
                <w:rFonts w:cstheme="minorHAnsi"/>
                <w:kern w:val="1"/>
                <w:u w:color="000000"/>
              </w:rPr>
              <w:t xml:space="preserve">zone </w:t>
            </w:r>
            <w:r w:rsidRPr="00ED69AB">
              <w:rPr>
                <w:rFonts w:cstheme="minorHAnsi"/>
                <w:kern w:val="1"/>
                <w:u w:color="000000"/>
              </w:rPr>
              <w:t>when</w:t>
            </w:r>
            <w:r w:rsidR="00697C46" w:rsidRPr="00ED69AB">
              <w:rPr>
                <w:rFonts w:cstheme="minorHAnsi"/>
                <w:kern w:val="1"/>
                <w:u w:color="000000"/>
              </w:rPr>
              <w:t xml:space="preserve"> he cancels his reservation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98B8C83" w14:textId="77777777" w:rsidR="00935B8E" w:rsidRPr="00ED69AB" w:rsidRDefault="00935B8E" w:rsidP="005F5C17">
            <w:pPr>
              <w:jc w:val="center"/>
              <w:rPr>
                <w:rFonts w:cstheme="majorBidi"/>
              </w:rPr>
            </w:pPr>
          </w:p>
        </w:tc>
      </w:tr>
    </w:tbl>
    <w:p w14:paraId="67ED70BF" w14:textId="77777777" w:rsidR="00935B8E" w:rsidRPr="00ED69AB" w:rsidRDefault="00935B8E" w:rsidP="00935B8E"/>
    <w:p w14:paraId="2A91C814" w14:textId="0D2AA588" w:rsidR="00935B8E" w:rsidRPr="00ED69AB" w:rsidRDefault="001E44EA" w:rsidP="001E44EA">
      <w:pPr>
        <w:pStyle w:val="ListParagraph"/>
        <w:numPr>
          <w:ilvl w:val="0"/>
          <w:numId w:val="1"/>
        </w:numPr>
      </w:pPr>
      <w:r w:rsidRPr="00ED69AB">
        <w:t>Check Out</w:t>
      </w:r>
    </w:p>
    <w:tbl>
      <w:tblPr>
        <w:tblW w:w="8331" w:type="dxa"/>
        <w:jc w:val="center"/>
        <w:tblLook w:val="04A0" w:firstRow="1" w:lastRow="0" w:firstColumn="1" w:lastColumn="0" w:noHBand="0" w:noVBand="1"/>
      </w:tblPr>
      <w:tblGrid>
        <w:gridCol w:w="2900"/>
        <w:gridCol w:w="3379"/>
        <w:gridCol w:w="2052"/>
      </w:tblGrid>
      <w:tr w:rsidR="001E44EA" w:rsidRPr="00ED69AB" w14:paraId="5265C462" w14:textId="77777777" w:rsidTr="005F5C17">
        <w:trPr>
          <w:trHeight w:val="463"/>
          <w:jc w:val="center"/>
        </w:trPr>
        <w:tc>
          <w:tcPr>
            <w:tcW w:w="290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F3E0A4E" w14:textId="77777777" w:rsidR="001E44EA" w:rsidRPr="00ED69AB" w:rsidRDefault="001E44EA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379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A1E1C4A" w14:textId="77777777" w:rsidR="001E44EA" w:rsidRPr="00ED69AB" w:rsidRDefault="001E44EA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52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0302771" w14:textId="77777777" w:rsidR="001E44EA" w:rsidRPr="00ED69AB" w:rsidRDefault="001E44EA" w:rsidP="005F5C17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1E44EA" w:rsidRPr="00ED69AB" w14:paraId="59CCA354" w14:textId="77777777" w:rsidTr="005F5C17">
        <w:trPr>
          <w:trHeight w:val="528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52BD57F" w14:textId="52B17AEC" w:rsidR="001E44EA" w:rsidRPr="00ED69AB" w:rsidRDefault="001E44EA" w:rsidP="005F5C17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DAA2E99" w14:textId="3ECF023D" w:rsidR="001E44EA" w:rsidRPr="00ED69AB" w:rsidRDefault="001E44EA" w:rsidP="00D74974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successfully checks out </w:t>
            </w:r>
            <w:r w:rsidR="00D74974" w:rsidRPr="00ED69AB">
              <w:rPr>
                <w:rFonts w:cstheme="minorHAnsi"/>
              </w:rPr>
              <w:t xml:space="preserve">of </w:t>
            </w:r>
            <w:r w:rsidRPr="00ED69AB">
              <w:rPr>
                <w:rFonts w:cstheme="minorHAnsi"/>
              </w:rPr>
              <w:t xml:space="preserve">zone </w:t>
            </w:r>
            <w:r w:rsidRPr="00ED69AB">
              <w:rPr>
                <w:rFonts w:cstheme="minorHAnsi"/>
                <w:i/>
                <w:iCs/>
              </w:rPr>
              <w:t>when</w:t>
            </w:r>
            <w:r w:rsidR="00BA60E1" w:rsidRPr="00ED69AB">
              <w:rPr>
                <w:rFonts w:cstheme="minorHAnsi"/>
                <w:i/>
                <w:iCs/>
              </w:rPr>
              <w:t>/before</w:t>
            </w:r>
            <w:r w:rsidRPr="00ED69AB">
              <w:rPr>
                <w:rFonts w:cstheme="minorHAnsi"/>
              </w:rPr>
              <w:t xml:space="preserve"> his reservation time has ended (without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4CA65AC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  <w:p w14:paraId="03AB32E8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7C39CFFB" w14:textId="77777777" w:rsidTr="005F5C17">
        <w:trPr>
          <w:trHeight w:val="834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AA2BE6F" w14:textId="201028FF" w:rsidR="001E44EA" w:rsidRPr="00ED69AB" w:rsidRDefault="001E44EA" w:rsidP="005F5C17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2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9EB16E8" w14:textId="1AEBBF2D" w:rsidR="001E44EA" w:rsidRPr="00ED69AB" w:rsidRDefault="001E44EA" w:rsidP="00D74974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checks out </w:t>
            </w:r>
            <w:r w:rsidR="00D74974" w:rsidRPr="00ED69AB">
              <w:rPr>
                <w:rFonts w:cstheme="minorHAnsi"/>
              </w:rPr>
              <w:t xml:space="preserve">of </w:t>
            </w:r>
            <w:r w:rsidRPr="00ED69AB">
              <w:rPr>
                <w:rFonts w:cstheme="minorHAnsi"/>
              </w:rPr>
              <w:t xml:space="preserve">zone </w:t>
            </w:r>
            <w:r w:rsidRPr="00ED69AB">
              <w:rPr>
                <w:rFonts w:cstheme="minorHAnsi"/>
                <w:i/>
                <w:iCs/>
              </w:rPr>
              <w:t>after</w:t>
            </w:r>
            <w:r w:rsidRPr="00ED69AB">
              <w:rPr>
                <w:rFonts w:cstheme="minorHAnsi"/>
              </w:rPr>
              <w:t xml:space="preserve"> his reservation time has ended (with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DA8A83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  <w:p w14:paraId="5D00A153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48179853" w14:textId="77777777" w:rsidTr="005F5C17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50ECC06D" w14:textId="33834FBF" w:rsidR="001E44EA" w:rsidRPr="00ED69AB" w:rsidRDefault="001E44EA" w:rsidP="005F5C17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3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DE9E6A2" w14:textId="162C5BEB" w:rsidR="001E44EA" w:rsidRPr="00ED69AB" w:rsidRDefault="001E44EA" w:rsidP="00D74974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ser</w:t>
            </w:r>
            <w:r w:rsidR="00D74974" w:rsidRPr="00ED69AB">
              <w:rPr>
                <w:rFonts w:cstheme="minorHAnsi"/>
              </w:rPr>
              <w:t xml:space="preserve"> cancels part of his reservation using application/website and</w:t>
            </w:r>
            <w:r w:rsidRPr="00ED69AB">
              <w:rPr>
                <w:rFonts w:cstheme="minorHAnsi"/>
              </w:rPr>
              <w:t xml:space="preserve"> checks out </w:t>
            </w:r>
            <w:r w:rsidR="00D74974" w:rsidRPr="00ED69AB">
              <w:rPr>
                <w:rFonts w:cstheme="minorHAnsi"/>
              </w:rPr>
              <w:t xml:space="preserve">of </w:t>
            </w:r>
            <w:r w:rsidRPr="00ED69AB">
              <w:rPr>
                <w:rFonts w:cstheme="minorHAnsi"/>
              </w:rPr>
              <w:t xml:space="preserve">zone </w:t>
            </w:r>
            <w:r w:rsidR="00D74974" w:rsidRPr="00ED69AB">
              <w:rPr>
                <w:rFonts w:cstheme="minorHAnsi"/>
                <w:i/>
                <w:iCs/>
              </w:rPr>
              <w:t>when</w:t>
            </w:r>
            <w:r w:rsidR="00BA60E1" w:rsidRPr="00ED69AB">
              <w:rPr>
                <w:rFonts w:cstheme="minorHAnsi"/>
                <w:i/>
                <w:iCs/>
              </w:rPr>
              <w:t>/before</w:t>
            </w:r>
            <w:r w:rsidR="00D74974" w:rsidRPr="00ED69AB">
              <w:rPr>
                <w:rFonts w:cstheme="minorHAnsi"/>
              </w:rPr>
              <w:t xml:space="preserve"> his reservation has ended </w:t>
            </w:r>
            <w:r w:rsidRPr="00ED69AB">
              <w:rPr>
                <w:rFonts w:cstheme="minorHAnsi"/>
              </w:rPr>
              <w:t>(without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141BE20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  <w:p w14:paraId="0227B356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75DD7555" w14:textId="77777777" w:rsidTr="005F5C17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4C3B76D4" w14:textId="761B2688" w:rsidR="001E44EA" w:rsidRPr="00ED69AB" w:rsidRDefault="001E44EA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4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67EF9E4" w14:textId="35536ED3" w:rsidR="001E44EA" w:rsidRPr="00ED69AB" w:rsidRDefault="00D74974" w:rsidP="00D74974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 xml:space="preserve">VIP user cancels part of his reservation using application/website and checks out of zone </w:t>
            </w:r>
            <w:r w:rsidRPr="00ED69AB">
              <w:rPr>
                <w:rFonts w:cstheme="minorHAnsi"/>
                <w:i/>
                <w:iCs/>
              </w:rPr>
              <w:t>after</w:t>
            </w:r>
            <w:r w:rsidRPr="00ED69AB">
              <w:rPr>
                <w:rFonts w:cstheme="minorHAnsi"/>
              </w:rPr>
              <w:t xml:space="preserve"> his reservation has ended (with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04583C9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373F2ECC" w14:textId="77777777" w:rsidTr="005F5C17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4BEB2A60" w14:textId="077FCE16" w:rsidR="001E44EA" w:rsidRPr="00ED69AB" w:rsidRDefault="001E44EA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5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EB2031F" w14:textId="4339E6FC" w:rsidR="001E44EA" w:rsidRPr="00ED69AB" w:rsidRDefault="000D78D9" w:rsidP="000D78D9">
            <w:pPr>
              <w:jc w:val="center"/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 xml:space="preserve">VIP user checks out of zone </w:t>
            </w:r>
            <w:r w:rsidRPr="00ED69AB">
              <w:rPr>
                <w:rFonts w:cstheme="minorHAnsi"/>
                <w:i/>
                <w:iCs/>
                <w:color w:val="000000"/>
                <w:u w:color="000000"/>
              </w:rPr>
              <w:t>when/before</w:t>
            </w:r>
            <w:r w:rsidRPr="00ED69AB">
              <w:rPr>
                <w:rFonts w:cstheme="minorHAnsi"/>
                <w:color w:val="000000"/>
                <w:u w:color="000000"/>
              </w:rPr>
              <w:t xml:space="preserve"> his extension time has ended (without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E2E74AE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7DB00BE5" w14:textId="77777777" w:rsidTr="005F5C17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0DF31E0E" w14:textId="3F3759C7" w:rsidR="001E44EA" w:rsidRPr="00ED69AB" w:rsidRDefault="001E44EA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6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76CA1959" w14:textId="64C8B96A" w:rsidR="001E44EA" w:rsidRPr="00ED69AB" w:rsidRDefault="000D78D9" w:rsidP="000D78D9">
            <w:pPr>
              <w:spacing w:after="0"/>
              <w:jc w:val="center"/>
              <w:rPr>
                <w:rFonts w:eastAsiaTheme="minorHAnsi" w:cs="Times New Roman"/>
                <w:color w:val="000000"/>
                <w:sz w:val="24"/>
                <w:szCs w:val="24"/>
              </w:rPr>
            </w:pPr>
            <w:r w:rsidRPr="00ED69AB">
              <w:rPr>
                <w:rFonts w:eastAsiaTheme="minorHAnsi" w:cs="Times New Roman"/>
                <w:color w:val="000000"/>
              </w:rPr>
              <w:t xml:space="preserve">VIP user checks out of zone </w:t>
            </w:r>
            <w:r w:rsidRPr="00ED69AB">
              <w:rPr>
                <w:rFonts w:eastAsiaTheme="minorHAnsi" w:cs="Times New Roman"/>
                <w:i/>
                <w:iCs/>
                <w:color w:val="000000"/>
              </w:rPr>
              <w:t>after</w:t>
            </w:r>
            <w:r w:rsidRPr="00ED69AB">
              <w:rPr>
                <w:rFonts w:eastAsiaTheme="minorHAnsi" w:cs="Times New Roman"/>
                <w:color w:val="000000"/>
              </w:rPr>
              <w:t xml:space="preserve"> his extension time has ended (with penalty)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23B72CD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  <w:tr w:rsidR="001E44EA" w:rsidRPr="00ED69AB" w14:paraId="7CC14C8A" w14:textId="77777777" w:rsidTr="005F5C17">
        <w:trPr>
          <w:trHeight w:val="1029"/>
          <w:jc w:val="center"/>
        </w:trPr>
        <w:tc>
          <w:tcPr>
            <w:tcW w:w="2900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5C53FD5" w14:textId="32AC44E6" w:rsidR="001E44EA" w:rsidRPr="00ED69AB" w:rsidRDefault="001E44EA" w:rsidP="005F5C17">
            <w:pPr>
              <w:rPr>
                <w:rFonts w:cstheme="minorHAnsi"/>
                <w:color w:val="000000"/>
                <w:u w:color="000000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Check Out</w:t>
            </w:r>
            <w:r w:rsidRPr="00ED69AB">
              <w:rPr>
                <w:rFonts w:cstheme="majorBidi"/>
              </w:rPr>
              <w:t xml:space="preserve"> 07</w:t>
            </w:r>
          </w:p>
        </w:tc>
        <w:tc>
          <w:tcPr>
            <w:tcW w:w="3379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5B2EC118" w14:textId="3BFB6213" w:rsidR="001E44EA" w:rsidRPr="00ED69AB" w:rsidRDefault="000D78D9" w:rsidP="000D78D9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</w:rPr>
              <w:t>VIP u</w:t>
            </w:r>
            <w:r w:rsidR="002B46AF" w:rsidRPr="00ED69AB">
              <w:rPr>
                <w:rFonts w:cstheme="minorHAnsi"/>
              </w:rPr>
              <w:t xml:space="preserve">ser </w:t>
            </w:r>
            <w:r w:rsidRPr="00ED69AB">
              <w:rPr>
                <w:rFonts w:cstheme="minorHAnsi"/>
              </w:rPr>
              <w:t>checks out of zone and automatic cancellation is applied when his reservation time has an</w:t>
            </w:r>
            <w:r w:rsidR="002B46AF" w:rsidRPr="00ED69AB">
              <w:rPr>
                <w:rFonts w:cstheme="minorHAnsi"/>
              </w:rPr>
              <w:t xml:space="preserve"> hour or more</w:t>
            </w:r>
            <w:r w:rsidRPr="00ED69AB">
              <w:rPr>
                <w:rFonts w:cstheme="minorHAnsi"/>
              </w:rPr>
              <w:t xml:space="preserve"> left.</w:t>
            </w:r>
          </w:p>
        </w:tc>
        <w:tc>
          <w:tcPr>
            <w:tcW w:w="2052" w:type="dxa"/>
            <w:tcBorders>
              <w:top w:val="single" w:sz="18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BB29315" w14:textId="77777777" w:rsidR="001E44EA" w:rsidRPr="00ED69AB" w:rsidRDefault="001E44EA" w:rsidP="005F5C17">
            <w:pPr>
              <w:jc w:val="center"/>
              <w:rPr>
                <w:rFonts w:cstheme="majorBidi"/>
              </w:rPr>
            </w:pPr>
          </w:p>
        </w:tc>
      </w:tr>
    </w:tbl>
    <w:p w14:paraId="73EC75C7" w14:textId="77777777" w:rsidR="00E04880" w:rsidRPr="00ED69AB" w:rsidRDefault="00E04880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20E203C6" w14:textId="30CF0F46" w:rsidR="000B10DC" w:rsidRPr="00ED69AB" w:rsidRDefault="000B10DC" w:rsidP="000B10DC">
      <w:pPr>
        <w:pStyle w:val="ListParagraph"/>
        <w:numPr>
          <w:ilvl w:val="0"/>
          <w:numId w:val="1"/>
        </w:numPr>
        <w:spacing w:after="0" w:line="240" w:lineRule="auto"/>
        <w:rPr>
          <w:rFonts w:eastAsiaTheme="minorHAnsi" w:cs="Times New Roman"/>
          <w:color w:val="000000"/>
        </w:rPr>
      </w:pPr>
      <w:r w:rsidRPr="00ED69AB">
        <w:rPr>
          <w:rFonts w:eastAsiaTheme="minorHAnsi" w:cs="Times New Roman"/>
          <w:color w:val="000000"/>
        </w:rPr>
        <w:t>Update Parking Availability</w:t>
      </w:r>
    </w:p>
    <w:p w14:paraId="18716034" w14:textId="77777777" w:rsidR="000B10DC" w:rsidRPr="00ED69AB" w:rsidRDefault="000B10DC" w:rsidP="000B10DC">
      <w:pPr>
        <w:spacing w:after="0" w:line="240" w:lineRule="auto"/>
        <w:rPr>
          <w:rFonts w:eastAsiaTheme="minorHAnsi" w:cs="Times New Roman"/>
          <w:color w:val="000000"/>
        </w:rPr>
      </w:pPr>
    </w:p>
    <w:tbl>
      <w:tblPr>
        <w:tblW w:w="8476" w:type="dxa"/>
        <w:jc w:val="center"/>
        <w:tblLook w:val="04A0" w:firstRow="1" w:lastRow="0" w:firstColumn="1" w:lastColumn="0" w:noHBand="0" w:noVBand="1"/>
      </w:tblPr>
      <w:tblGrid>
        <w:gridCol w:w="2950"/>
        <w:gridCol w:w="3438"/>
        <w:gridCol w:w="2088"/>
      </w:tblGrid>
      <w:tr w:rsidR="000B10DC" w:rsidRPr="00ED69AB" w14:paraId="2F0BDDEA" w14:textId="77777777" w:rsidTr="005F5C17">
        <w:trPr>
          <w:trHeight w:val="499"/>
          <w:jc w:val="center"/>
        </w:trPr>
        <w:tc>
          <w:tcPr>
            <w:tcW w:w="2950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41C0E50" w14:textId="77777777" w:rsidR="000B10DC" w:rsidRPr="00ED69AB" w:rsidRDefault="000B10DC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Test Case ID </w:t>
            </w:r>
          </w:p>
        </w:tc>
        <w:tc>
          <w:tcPr>
            <w:tcW w:w="343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35DE854" w14:textId="77777777" w:rsidR="000B10DC" w:rsidRPr="00ED69AB" w:rsidRDefault="000B10DC" w:rsidP="005F5C17">
            <w:pPr>
              <w:rPr>
                <w:rFonts w:eastAsia="Times New Roman" w:cstheme="majorBidi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Description </w:t>
            </w:r>
          </w:p>
        </w:tc>
        <w:tc>
          <w:tcPr>
            <w:tcW w:w="2088" w:type="dxa"/>
            <w:tcBorders>
              <w:top w:val="single" w:sz="6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4A6D37B" w14:textId="77777777" w:rsidR="000B10DC" w:rsidRPr="00ED69AB" w:rsidRDefault="000B10DC" w:rsidP="005F5C17">
            <w:pPr>
              <w:rPr>
                <w:rFonts w:eastAsia="Times New Roman" w:cstheme="majorBidi"/>
                <w:b/>
                <w:bCs/>
                <w:color w:val="000000"/>
              </w:rPr>
            </w:pPr>
            <w:r w:rsidRPr="00ED69AB">
              <w:rPr>
                <w:rFonts w:eastAsia="Times New Roman" w:cstheme="majorBidi"/>
                <w:b/>
                <w:bCs/>
                <w:color w:val="000000"/>
              </w:rPr>
              <w:t xml:space="preserve"> Screenshots</w:t>
            </w:r>
          </w:p>
        </w:tc>
      </w:tr>
      <w:tr w:rsidR="000B10DC" w:rsidRPr="00ED69AB" w14:paraId="691084D3" w14:textId="77777777" w:rsidTr="005F5C17">
        <w:trPr>
          <w:trHeight w:val="569"/>
          <w:jc w:val="center"/>
        </w:trPr>
        <w:tc>
          <w:tcPr>
            <w:tcW w:w="2950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54D37BD" w14:textId="454EFD19" w:rsidR="000B10DC" w:rsidRPr="00ED69AB" w:rsidRDefault="000B10DC" w:rsidP="005F5C17">
            <w:pPr>
              <w:rPr>
                <w:rFonts w:cstheme="majorBidi"/>
              </w:rPr>
            </w:pPr>
            <w:r w:rsidRPr="00ED69AB">
              <w:rPr>
                <w:rFonts w:cstheme="minorHAnsi"/>
                <w:color w:val="000000"/>
                <w:u w:color="000000"/>
              </w:rPr>
              <w:t>Update Parking Availability</w:t>
            </w:r>
            <w:r w:rsidRPr="00ED69AB">
              <w:rPr>
                <w:rFonts w:cstheme="majorBidi"/>
              </w:rPr>
              <w:t xml:space="preserve"> 01</w:t>
            </w:r>
          </w:p>
        </w:tc>
        <w:tc>
          <w:tcPr>
            <w:tcW w:w="343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E6056C8" w14:textId="22D2B3E7" w:rsidR="000B10DC" w:rsidRPr="00ED69AB" w:rsidRDefault="000B10DC" w:rsidP="005F5C17">
            <w:pPr>
              <w:jc w:val="center"/>
              <w:rPr>
                <w:rFonts w:cstheme="minorHAnsi"/>
              </w:rPr>
            </w:pPr>
            <w:r w:rsidRPr="00ED69AB">
              <w:rPr>
                <w:rFonts w:cstheme="minorHAnsi"/>
                <w:kern w:val="1"/>
                <w:u w:color="000000"/>
              </w:rPr>
              <w:t xml:space="preserve">User successfully enters/leaves a parking spot and the </w:t>
            </w:r>
            <w:r w:rsidR="00040959" w:rsidRPr="00ED69AB">
              <w:rPr>
                <w:rFonts w:cstheme="minorHAnsi"/>
                <w:kern w:val="1"/>
                <w:u w:color="000000"/>
              </w:rPr>
              <w:t xml:space="preserve">availability </w:t>
            </w:r>
            <w:r w:rsidRPr="00ED69AB">
              <w:rPr>
                <w:rFonts w:cstheme="minorHAnsi"/>
                <w:kern w:val="1"/>
                <w:u w:color="000000"/>
              </w:rPr>
              <w:t>status of the parking spot is updated</w:t>
            </w:r>
            <w:r w:rsidR="00E04880" w:rsidRPr="00ED69AB">
              <w:rPr>
                <w:rFonts w:cstheme="minorHAnsi"/>
                <w:kern w:val="1"/>
                <w:u w:color="000000"/>
              </w:rPr>
              <w:t>.</w:t>
            </w:r>
          </w:p>
        </w:tc>
        <w:tc>
          <w:tcPr>
            <w:tcW w:w="2088" w:type="dxa"/>
            <w:tcBorders>
              <w:top w:val="single" w:sz="18" w:space="0" w:color="4F81BD"/>
              <w:left w:val="single" w:sz="6" w:space="0" w:color="4F81BD"/>
              <w:bottom w:val="single" w:sz="18" w:space="0" w:color="4F81BD"/>
              <w:right w:val="single" w:sz="6" w:space="0" w:color="4F81BD"/>
            </w:tcBorders>
            <w:shd w:val="clear" w:color="auto" w:fill="D3DFEE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0EDF9B8" w14:textId="77777777" w:rsidR="000B10DC" w:rsidRPr="00ED69AB" w:rsidRDefault="000B10DC" w:rsidP="005F5C17">
            <w:pPr>
              <w:jc w:val="center"/>
              <w:rPr>
                <w:rFonts w:cstheme="majorBidi"/>
              </w:rPr>
            </w:pPr>
          </w:p>
          <w:p w14:paraId="0491D121" w14:textId="77777777" w:rsidR="000B10DC" w:rsidRPr="00ED69AB" w:rsidRDefault="000B10DC" w:rsidP="005F5C17">
            <w:pPr>
              <w:jc w:val="center"/>
              <w:rPr>
                <w:rFonts w:cstheme="majorBidi"/>
              </w:rPr>
            </w:pPr>
          </w:p>
        </w:tc>
      </w:tr>
    </w:tbl>
    <w:p w14:paraId="6316837E" w14:textId="77777777" w:rsidR="000B10DC" w:rsidRPr="00ED69AB" w:rsidRDefault="000B10DC" w:rsidP="000B10DC">
      <w:pPr>
        <w:spacing w:after="0" w:line="240" w:lineRule="auto"/>
        <w:rPr>
          <w:rFonts w:eastAsiaTheme="minorHAnsi" w:cs="Times New Roman"/>
          <w:color w:val="000000"/>
        </w:rPr>
      </w:pPr>
    </w:p>
    <w:p w14:paraId="2C902458" w14:textId="7E7827AD" w:rsidR="000B10DC" w:rsidRDefault="000B10DC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62971B1F" w14:textId="59F862A1" w:rsidR="00EE094D" w:rsidRDefault="00EE094D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3A5AEF6E" w14:textId="77777777" w:rsidR="00EE094D" w:rsidRDefault="00EE094D" w:rsidP="000B10DC">
      <w:pPr>
        <w:spacing w:after="0" w:line="240" w:lineRule="auto"/>
        <w:rPr>
          <w:noProof/>
        </w:rPr>
      </w:pPr>
    </w:p>
    <w:p w14:paraId="14BD0CF9" w14:textId="77777777" w:rsidR="00EE094D" w:rsidRDefault="00EE094D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28ECA9AF" w14:textId="513195A3" w:rsidR="00EE094D" w:rsidRDefault="00EE094D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501531F9" w14:textId="582AF74B" w:rsidR="00EC0D01" w:rsidRDefault="00EC0D01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5F66A5EE" w14:textId="77777777" w:rsidR="00EC0D01" w:rsidRDefault="00EC0D01" w:rsidP="000B10DC">
      <w:pPr>
        <w:spacing w:after="0" w:line="240" w:lineRule="auto"/>
        <w:rPr>
          <w:noProof/>
        </w:rPr>
      </w:pPr>
    </w:p>
    <w:p w14:paraId="79823F19" w14:textId="77777777" w:rsidR="00EC0D01" w:rsidRDefault="00EC0D01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7D7B9A32" w14:textId="77777777" w:rsidR="00EC0D01" w:rsidRDefault="00EC0D01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25D6DC50" w14:textId="77777777" w:rsidR="00EC0D01" w:rsidRDefault="00EC0D01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p w14:paraId="035DF049" w14:textId="013DDF15" w:rsidR="00EC0D01" w:rsidRPr="00ED69AB" w:rsidRDefault="00EC0D01" w:rsidP="000B10DC">
      <w:pPr>
        <w:spacing w:after="0" w:line="240" w:lineRule="auto"/>
        <w:rPr>
          <w:rFonts w:eastAsiaTheme="minorHAnsi" w:cs="Times New Roman"/>
          <w:color w:val="000000"/>
          <w:sz w:val="24"/>
          <w:szCs w:val="24"/>
        </w:rPr>
      </w:pPr>
    </w:p>
    <w:sectPr w:rsidR="00EC0D01" w:rsidRPr="00ED69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C7AC8" w14:textId="77777777" w:rsidR="009D60C0" w:rsidRDefault="009D60C0" w:rsidP="00581890">
      <w:pPr>
        <w:spacing w:after="0" w:line="240" w:lineRule="auto"/>
      </w:pPr>
      <w:r>
        <w:separator/>
      </w:r>
    </w:p>
  </w:endnote>
  <w:endnote w:type="continuationSeparator" w:id="0">
    <w:p w14:paraId="41E564F5" w14:textId="77777777" w:rsidR="009D60C0" w:rsidRDefault="009D60C0" w:rsidP="00581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5934F" w14:textId="77777777" w:rsidR="009D60C0" w:rsidRDefault="009D60C0" w:rsidP="00581890">
      <w:pPr>
        <w:spacing w:after="0" w:line="240" w:lineRule="auto"/>
      </w:pPr>
      <w:r>
        <w:separator/>
      </w:r>
    </w:p>
  </w:footnote>
  <w:footnote w:type="continuationSeparator" w:id="0">
    <w:p w14:paraId="4E2C0F92" w14:textId="77777777" w:rsidR="009D60C0" w:rsidRDefault="009D60C0" w:rsidP="005818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F41996"/>
    <w:multiLevelType w:val="hybridMultilevel"/>
    <w:tmpl w:val="1D6E5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UyMTE0tTQ1NzZX0lEKTi0uzszPAykwrAUA2P3RtywAAAA="/>
  </w:docVars>
  <w:rsids>
    <w:rsidRoot w:val="00341F2C"/>
    <w:rsid w:val="000022A5"/>
    <w:rsid w:val="0001594A"/>
    <w:rsid w:val="00022D33"/>
    <w:rsid w:val="00040959"/>
    <w:rsid w:val="000459BC"/>
    <w:rsid w:val="00046E34"/>
    <w:rsid w:val="00083194"/>
    <w:rsid w:val="000B10DC"/>
    <w:rsid w:val="000C6040"/>
    <w:rsid w:val="000D78D9"/>
    <w:rsid w:val="00104A34"/>
    <w:rsid w:val="001135A7"/>
    <w:rsid w:val="00123A60"/>
    <w:rsid w:val="00124F0B"/>
    <w:rsid w:val="001313CB"/>
    <w:rsid w:val="00132FD2"/>
    <w:rsid w:val="00146243"/>
    <w:rsid w:val="001538C7"/>
    <w:rsid w:val="00155837"/>
    <w:rsid w:val="00173FF3"/>
    <w:rsid w:val="00194F1A"/>
    <w:rsid w:val="001A0CF4"/>
    <w:rsid w:val="001E44EA"/>
    <w:rsid w:val="00241544"/>
    <w:rsid w:val="0027091E"/>
    <w:rsid w:val="00282EFC"/>
    <w:rsid w:val="00291248"/>
    <w:rsid w:val="002B46AF"/>
    <w:rsid w:val="002B6FEC"/>
    <w:rsid w:val="002C2DE9"/>
    <w:rsid w:val="00314EBA"/>
    <w:rsid w:val="0032075E"/>
    <w:rsid w:val="0033341F"/>
    <w:rsid w:val="00341F2C"/>
    <w:rsid w:val="00350924"/>
    <w:rsid w:val="003521DC"/>
    <w:rsid w:val="00371A36"/>
    <w:rsid w:val="003A0224"/>
    <w:rsid w:val="003B21E1"/>
    <w:rsid w:val="003B7824"/>
    <w:rsid w:val="00412FB2"/>
    <w:rsid w:val="00415EC6"/>
    <w:rsid w:val="00417763"/>
    <w:rsid w:val="00430A5F"/>
    <w:rsid w:val="00475E1E"/>
    <w:rsid w:val="004940E2"/>
    <w:rsid w:val="00494A28"/>
    <w:rsid w:val="004B37F0"/>
    <w:rsid w:val="004B438F"/>
    <w:rsid w:val="004B719A"/>
    <w:rsid w:val="005067BA"/>
    <w:rsid w:val="00507932"/>
    <w:rsid w:val="00541AC9"/>
    <w:rsid w:val="00547C11"/>
    <w:rsid w:val="00581890"/>
    <w:rsid w:val="005842EA"/>
    <w:rsid w:val="005B0FCE"/>
    <w:rsid w:val="005D03C9"/>
    <w:rsid w:val="005D5660"/>
    <w:rsid w:val="005F0287"/>
    <w:rsid w:val="005F0EC5"/>
    <w:rsid w:val="00643420"/>
    <w:rsid w:val="00643A54"/>
    <w:rsid w:val="006763B2"/>
    <w:rsid w:val="00676CE6"/>
    <w:rsid w:val="00697C46"/>
    <w:rsid w:val="006A0CC2"/>
    <w:rsid w:val="006B0CF6"/>
    <w:rsid w:val="006D7033"/>
    <w:rsid w:val="006F1F12"/>
    <w:rsid w:val="006F2DBC"/>
    <w:rsid w:val="006F3B59"/>
    <w:rsid w:val="00716A68"/>
    <w:rsid w:val="00734947"/>
    <w:rsid w:val="00740F71"/>
    <w:rsid w:val="00754534"/>
    <w:rsid w:val="00772023"/>
    <w:rsid w:val="0078127B"/>
    <w:rsid w:val="007B79D0"/>
    <w:rsid w:val="007C0977"/>
    <w:rsid w:val="007C6844"/>
    <w:rsid w:val="007E0B4B"/>
    <w:rsid w:val="007F6E43"/>
    <w:rsid w:val="008255FE"/>
    <w:rsid w:val="0083363D"/>
    <w:rsid w:val="0083419F"/>
    <w:rsid w:val="008455C7"/>
    <w:rsid w:val="00856121"/>
    <w:rsid w:val="00867D70"/>
    <w:rsid w:val="00871711"/>
    <w:rsid w:val="00896545"/>
    <w:rsid w:val="008A0F8B"/>
    <w:rsid w:val="008A1270"/>
    <w:rsid w:val="008F1C17"/>
    <w:rsid w:val="00924648"/>
    <w:rsid w:val="00925E24"/>
    <w:rsid w:val="00935B8E"/>
    <w:rsid w:val="00957150"/>
    <w:rsid w:val="00983555"/>
    <w:rsid w:val="009B59C4"/>
    <w:rsid w:val="009D228A"/>
    <w:rsid w:val="009D2A42"/>
    <w:rsid w:val="009D60C0"/>
    <w:rsid w:val="00A56D7F"/>
    <w:rsid w:val="00A61A70"/>
    <w:rsid w:val="00A62EE0"/>
    <w:rsid w:val="00A76C74"/>
    <w:rsid w:val="00AA6B6C"/>
    <w:rsid w:val="00AB2440"/>
    <w:rsid w:val="00AB2E46"/>
    <w:rsid w:val="00AB7966"/>
    <w:rsid w:val="00AC61B8"/>
    <w:rsid w:val="00AC6F18"/>
    <w:rsid w:val="00AE745F"/>
    <w:rsid w:val="00B02C22"/>
    <w:rsid w:val="00B32630"/>
    <w:rsid w:val="00B47FF9"/>
    <w:rsid w:val="00B548C3"/>
    <w:rsid w:val="00B66B5E"/>
    <w:rsid w:val="00B72454"/>
    <w:rsid w:val="00B843A0"/>
    <w:rsid w:val="00B863E5"/>
    <w:rsid w:val="00BA60E1"/>
    <w:rsid w:val="00BB04CC"/>
    <w:rsid w:val="00BD6C4D"/>
    <w:rsid w:val="00BD7F66"/>
    <w:rsid w:val="00BE7E33"/>
    <w:rsid w:val="00C149C9"/>
    <w:rsid w:val="00C44A7E"/>
    <w:rsid w:val="00C87CEA"/>
    <w:rsid w:val="00C919DA"/>
    <w:rsid w:val="00C962AA"/>
    <w:rsid w:val="00CA073C"/>
    <w:rsid w:val="00CB540D"/>
    <w:rsid w:val="00CD15EE"/>
    <w:rsid w:val="00CD4144"/>
    <w:rsid w:val="00CF603C"/>
    <w:rsid w:val="00D15DF2"/>
    <w:rsid w:val="00D444DB"/>
    <w:rsid w:val="00D454A8"/>
    <w:rsid w:val="00D66A5E"/>
    <w:rsid w:val="00D66C13"/>
    <w:rsid w:val="00D70B8B"/>
    <w:rsid w:val="00D74974"/>
    <w:rsid w:val="00D80D5D"/>
    <w:rsid w:val="00D834E7"/>
    <w:rsid w:val="00D95376"/>
    <w:rsid w:val="00DB4DE4"/>
    <w:rsid w:val="00DB7EFB"/>
    <w:rsid w:val="00DC2701"/>
    <w:rsid w:val="00DC541F"/>
    <w:rsid w:val="00DF48EE"/>
    <w:rsid w:val="00E04880"/>
    <w:rsid w:val="00E15638"/>
    <w:rsid w:val="00E2233E"/>
    <w:rsid w:val="00E225D1"/>
    <w:rsid w:val="00E30B43"/>
    <w:rsid w:val="00E34612"/>
    <w:rsid w:val="00E55FB3"/>
    <w:rsid w:val="00E70CE3"/>
    <w:rsid w:val="00E84588"/>
    <w:rsid w:val="00EC0D01"/>
    <w:rsid w:val="00ED69AB"/>
    <w:rsid w:val="00EE094D"/>
    <w:rsid w:val="00EE2033"/>
    <w:rsid w:val="00F14005"/>
    <w:rsid w:val="00F14D5C"/>
    <w:rsid w:val="00F65081"/>
    <w:rsid w:val="00F72E4A"/>
    <w:rsid w:val="00F83383"/>
    <w:rsid w:val="00F97788"/>
    <w:rsid w:val="00FD5D35"/>
    <w:rsid w:val="00FF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76517"/>
  <w15:chartTrackingRefBased/>
  <w15:docId w15:val="{EEC2E8A5-3F15-42B1-B23C-C9FBEBEF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43A5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A5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43A54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customStyle="1" w:styleId="apple-converted-space">
    <w:name w:val="apple-converted-space"/>
    <w:basedOn w:val="DefaultParagraphFont"/>
    <w:rsid w:val="00935B8E"/>
  </w:style>
  <w:style w:type="paragraph" w:styleId="Header">
    <w:name w:val="header"/>
    <w:basedOn w:val="Normal"/>
    <w:link w:val="HeaderChar"/>
    <w:uiPriority w:val="99"/>
    <w:unhideWhenUsed/>
    <w:rsid w:val="00581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89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81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890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5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5A7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0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69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4</TotalTime>
  <Pages>30</Pages>
  <Words>881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Mousa Mousa</dc:creator>
  <cp:keywords/>
  <dc:description/>
  <cp:lastModifiedBy>Alaa Mousa Mousa</cp:lastModifiedBy>
  <cp:revision>114</cp:revision>
  <dcterms:created xsi:type="dcterms:W3CDTF">2019-04-02T16:48:00Z</dcterms:created>
  <dcterms:modified xsi:type="dcterms:W3CDTF">2019-04-23T19:56:00Z</dcterms:modified>
</cp:coreProperties>
</file>